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w:t>
      </w:r>
      <w:proofErr w:type="spellStart"/>
      <w:r w:rsidRPr="009F2AB8">
        <w:t>GuardDuty</w:t>
      </w:r>
      <w:proofErr w:type="spellEnd"/>
      <w:r w:rsidRPr="009F2AB8">
        <w:t xml:space="preserve">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w:t>
      </w:r>
      <w:proofErr w:type="spellStart"/>
      <w:r w:rsidRPr="009F2AB8">
        <w:t>CloudHSM</w:t>
      </w:r>
      <w:proofErr w:type="spellEnd"/>
      <w:r w:rsidRPr="009F2AB8">
        <w:t xml:space="preserve">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5E4DECF6" w:rsidR="00DF58EA" w:rsidRPr="009F2AB8" w:rsidRDefault="009F2AB8" w:rsidP="0038092E">
      <w:pPr>
        <w:pStyle w:val="NormalBPBHEB"/>
      </w:pPr>
      <w:r>
        <w:t>By the end of</w:t>
      </w:r>
      <w:r w:rsidRPr="009F2AB8">
        <w:t xml:space="preserve"> this chapter,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 are a security enthusiast looking to explore the latest advancements or a cloud practitioner seeking to fortify your organization's defenses, this chapter offers a comprehensive guide to the ever-evolving world of AWS security, identity and compliance services.</w:t>
      </w:r>
    </w:p>
    <w:p w14:paraId="38DDD127" w14:textId="45ABDF48" w:rsidR="00E87109" w:rsidRPr="009F2AB8" w:rsidRDefault="00E87109" w:rsidP="0038092E">
      <w:pPr>
        <w:pStyle w:val="Heading1BPBHEB"/>
      </w:pPr>
      <w:r w:rsidRPr="009F2AB8">
        <w:t>Amazon Cognito</w:t>
      </w:r>
    </w:p>
    <w:p w14:paraId="30AD98A4" w14:textId="12AFA73C" w:rsidR="00E87109" w:rsidRPr="009F2AB8" w:rsidRDefault="00E87109" w:rsidP="0038092E">
      <w:pPr>
        <w:pStyle w:val="NormalBPBHEB"/>
      </w:pPr>
      <w:r w:rsidRPr="009F2AB8">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w:t>
      </w:r>
      <w:r w:rsidRPr="009F2AB8">
        <w:lastRenderedPageBreak/>
        <w:t xml:space="preserve">best practices, referencing scholarly articles and official AWS sources to provide you with a comprehensive understanding of its </w:t>
      </w:r>
      <w:r w:rsidR="0079768A" w:rsidRPr="009F2AB8">
        <w:t>capabilities</w:t>
      </w:r>
      <w:bookmarkStart w:id="0" w:name="_Ref147667634"/>
      <w:r w:rsidR="00DF3E70" w:rsidRPr="009F2AB8">
        <w:rPr>
          <w:rStyle w:val="FootnoteReference"/>
        </w:rPr>
        <w:footnoteReference w:id="1"/>
      </w:r>
      <w:bookmarkEnd w:id="0"/>
      <w:r w:rsidR="0079768A" w:rsidRPr="009F2AB8">
        <w:t>.</w:t>
      </w:r>
    </w:p>
    <w:p w14:paraId="0EC58C65" w14:textId="7A6142BC" w:rsidR="00E87109" w:rsidRPr="009F2AB8" w:rsidRDefault="00E87109" w:rsidP="0038092E">
      <w:pPr>
        <w:pStyle w:val="Heading2BPBHEB"/>
      </w:pPr>
      <w:r w:rsidRPr="009F2AB8">
        <w:t>Understanding Amazon Cognito</w:t>
      </w:r>
    </w:p>
    <w:p w14:paraId="4BA7B6BD" w14:textId="77777777" w:rsidR="00E87109" w:rsidRPr="009F2AB8" w:rsidRDefault="00E87109" w:rsidP="0038092E">
      <w:pPr>
        <w:pStyle w:val="NormalBPBHEB"/>
      </w:pPr>
      <w:r w:rsidRPr="009F2AB8">
        <w:t>Amazon Cognito, introduced in 2014, is a managed service designed to simplify the implementation of user authentication and authorization in applications. It consists of three primary components:</w:t>
      </w:r>
    </w:p>
    <w:p w14:paraId="7C1A4567" w14:textId="72DAFEB6"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r w:rsidR="00906BE7" w:rsidRPr="009F2AB8">
        <w:rPr>
          <w:rStyle w:val="FootnoteReference"/>
        </w:rPr>
        <w:footnoteReference w:id="2"/>
      </w:r>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r w:rsidR="00F475AD" w:rsidRPr="009F2AB8">
        <w:rPr>
          <w:rStyle w:val="FootnoteReference"/>
        </w:rPr>
        <w:t>2</w:t>
      </w:r>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r w:rsidR="00486D7A" w:rsidRPr="009F2AB8">
        <w:rPr>
          <w:rStyle w:val="FootnoteReference"/>
        </w:rPr>
        <w:footnoteReference w:id="3"/>
      </w:r>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3423A7F4" w:rsidR="00D7125B" w:rsidRPr="009F2AB8" w:rsidRDefault="00D7125B" w:rsidP="0038092E">
      <w:pPr>
        <w:pStyle w:val="NormalBPBHEB"/>
      </w:pPr>
      <w:r w:rsidRPr="009F2AB8">
        <w:t>The following are the key features of Amazon Cognito:</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lastRenderedPageBreak/>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6125A2E5" w:rsidR="00EF1E7E" w:rsidRPr="009F2AB8" w:rsidRDefault="00EF1E7E" w:rsidP="00940829">
      <w:pPr>
        <w:pStyle w:val="NormalBPBHEB"/>
      </w:pPr>
      <w:r w:rsidRPr="009F2AB8">
        <w:t>Let us discuss the best practices for Amazon Cognito implementation:</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24F025B3" w:rsidR="00E87109" w:rsidRPr="009F2AB8" w:rsidRDefault="00E87109" w:rsidP="00940829">
      <w:pPr>
        <w:pStyle w:val="NormalBPBHEB"/>
        <w:numPr>
          <w:ilvl w:val="0"/>
          <w:numId w:val="92"/>
        </w:numPr>
      </w:pPr>
      <w:r w:rsidRPr="009F2AB8">
        <w:rPr>
          <w:b/>
          <w:bCs/>
        </w:rPr>
        <w:t xml:space="preserve">Integrate with </w:t>
      </w:r>
      <w:r w:rsidR="00B4201A" w:rsidRPr="009F2AB8">
        <w:rPr>
          <w:b/>
          <w:bCs/>
        </w:rPr>
        <w:t>federated identities</w:t>
      </w:r>
      <w:r w:rsidRPr="009F2AB8">
        <w:rPr>
          <w:b/>
          <w:bCs/>
        </w:rPr>
        <w:t>:</w:t>
      </w:r>
      <w:r w:rsidRPr="009F2AB8">
        <w:t xml:space="preserve"> Combine </w:t>
      </w:r>
      <w:r w:rsidR="00990613" w:rsidRPr="009F2AB8">
        <w:t xml:space="preserve">user pools </w:t>
      </w:r>
      <w:r w:rsidRPr="009F2AB8">
        <w:t xml:space="preserve">with </w:t>
      </w:r>
      <w:r w:rsidR="00B4201A" w:rsidRPr="009F2AB8">
        <w:t xml:space="preserve">federated identities </w:t>
      </w:r>
      <w:r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F2AB8" w:rsidRDefault="00B8483D" w:rsidP="00940829">
      <w:pPr>
        <w:pStyle w:val="Heading1BPBHEB"/>
      </w:pPr>
      <w:r w:rsidRPr="009F2AB8">
        <w:t xml:space="preserve">Identity </w:t>
      </w:r>
      <w:r w:rsidR="001F11A3" w:rsidRPr="009F2AB8">
        <w:t>management for your apps</w:t>
      </w:r>
    </w:p>
    <w:p w14:paraId="792E3CFD" w14:textId="6EECA5E9" w:rsidR="00B8483D" w:rsidRPr="009F2AB8" w:rsidRDefault="00B8483D" w:rsidP="00940829">
      <w:pPr>
        <w:pStyle w:val="NormalBPBHEB"/>
      </w:pPr>
      <w:r w:rsidRPr="009F2AB8">
        <w:t>Identity management is at the core of securing cloud-based applications and resources. In this section, we</w:t>
      </w:r>
      <w:r w:rsidR="00D05E0C" w:rsidRPr="009F2AB8">
        <w:t xml:space="preserve"> wi</w:t>
      </w:r>
      <w:r w:rsidRPr="009F2AB8">
        <w:t xml:space="preserve">ll </w:t>
      </w:r>
      <w:r w:rsidR="004F4F03" w:rsidRPr="009F2AB8">
        <w:t>explore</w:t>
      </w:r>
      <w:r w:rsidRPr="009F2AB8">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sidRPr="009F2AB8">
        <w:rPr>
          <w:rStyle w:val="FootnoteReference"/>
        </w:rPr>
        <w:footnoteReference w:id="4"/>
      </w:r>
      <w:bookmarkStart w:id="4" w:name="_Ref147668257"/>
      <w:bookmarkEnd w:id="3"/>
      <w:r w:rsidR="00C65EA1" w:rsidRPr="009F2AB8">
        <w:t xml:space="preserve"> </w:t>
      </w:r>
      <w:bookmarkStart w:id="5" w:name="_Ref147668619"/>
      <w:r w:rsidR="008E6A20" w:rsidRPr="009F2AB8">
        <w:rPr>
          <w:rStyle w:val="FootnoteReference"/>
        </w:rPr>
        <w:footnoteReference w:id="5"/>
      </w:r>
      <w:bookmarkEnd w:id="4"/>
      <w:bookmarkEnd w:id="5"/>
      <w:r w:rsidRPr="009F2AB8">
        <w:t>.</w:t>
      </w:r>
    </w:p>
    <w:p w14:paraId="7DE6A57A" w14:textId="4A6CFC89" w:rsidR="00B8483D" w:rsidRPr="009F2AB8" w:rsidRDefault="00B8483D" w:rsidP="00940829">
      <w:pPr>
        <w:pStyle w:val="Heading2BPBHEB"/>
      </w:pPr>
      <w:r w:rsidRPr="009F2AB8">
        <w:t xml:space="preserve">The </w:t>
      </w:r>
      <w:r w:rsidR="004F4F03" w:rsidRPr="009F2AB8">
        <w:t xml:space="preserve">significance </w:t>
      </w:r>
      <w:r w:rsidRPr="009F2AB8">
        <w:t xml:space="preserve">of </w:t>
      </w:r>
      <w:r w:rsidR="004F4F03" w:rsidRPr="009F2AB8">
        <w:t>identity management</w:t>
      </w:r>
    </w:p>
    <w:p w14:paraId="146724FF" w14:textId="07A5D1CF" w:rsidR="00B8483D" w:rsidRPr="009F2AB8" w:rsidRDefault="00B8483D" w:rsidP="00940829">
      <w:pPr>
        <w:pStyle w:val="NormalBPBHEB"/>
      </w:pPr>
      <w:r w:rsidRPr="009F2AB8">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rsidRPr="009F2AB8">
        <w:rPr>
          <w:rStyle w:val="FootnoteReference"/>
        </w:rPr>
        <w:t>4</w:t>
      </w:r>
      <w:r w:rsidR="00A47357" w:rsidRPr="009F2AB8">
        <w:rPr>
          <w:rStyle w:val="FootnoteReference"/>
        </w:rPr>
        <w:t>5</w:t>
      </w:r>
      <w:r w:rsidRPr="009F2AB8">
        <w:t>.</w:t>
      </w:r>
    </w:p>
    <w:p w14:paraId="5402FEDC" w14:textId="7F6EB6E8" w:rsidR="00B8483D" w:rsidRPr="009F2AB8" w:rsidRDefault="00B8483D" w:rsidP="00940829">
      <w:pPr>
        <w:pStyle w:val="Heading2BPBHEB"/>
      </w:pPr>
      <w:r w:rsidRPr="009F2AB8">
        <w:lastRenderedPageBreak/>
        <w:t xml:space="preserve">AWS Identity and Access Management </w:t>
      </w:r>
    </w:p>
    <w:p w14:paraId="11F82EEB" w14:textId="77777777" w:rsidR="00B8483D" w:rsidRPr="009F2AB8" w:rsidRDefault="00B8483D" w:rsidP="00940829">
      <w:pPr>
        <w:pStyle w:val="NormalBPBHEB"/>
      </w:pPr>
      <w:r w:rsidRPr="009F2AB8">
        <w:t xml:space="preserve">AWS provides a comprehensive </w:t>
      </w:r>
      <w:r w:rsidRPr="009F2AB8">
        <w:rPr>
          <w:b/>
          <w:bCs/>
        </w:rPr>
        <w:t>Identity and Access Management</w:t>
      </w:r>
      <w:r w:rsidRPr="009F2AB8">
        <w:t xml:space="preserve"> (</w:t>
      </w:r>
      <w:r w:rsidRPr="009F2AB8">
        <w:rPr>
          <w:b/>
          <w:bCs/>
        </w:rPr>
        <w:t>IAM</w:t>
      </w:r>
      <w:r w:rsidRPr="009F2AB8">
        <w:t>) service that enables you to manage user identities, roles, and permissions within your AWS environment. IAM allows you to:</w:t>
      </w:r>
    </w:p>
    <w:p w14:paraId="792C9D8C" w14:textId="6FB6A602"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r w:rsidR="007114C0" w:rsidRPr="009F2AB8">
        <w:rPr>
          <w:rStyle w:val="FootnoteReference"/>
        </w:rPr>
        <w:t>5</w:t>
      </w:r>
      <w:r w:rsidRPr="009F2AB8">
        <w:t>.</w:t>
      </w:r>
    </w:p>
    <w:p w14:paraId="3FA4FC32" w14:textId="5A9869F9"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roles enable temporary access to AWS services. For example, you can assign roles to Amazon EC2 instances for secure interaction with other AWS services</w:t>
      </w:r>
      <w:r w:rsidR="003A2FA6" w:rsidRPr="009F2AB8">
        <w:rPr>
          <w:rStyle w:val="FootnoteReference"/>
        </w:rPr>
        <w:t>7</w:t>
      </w:r>
      <w:r w:rsidRPr="009F2AB8">
        <w:t>.</w:t>
      </w:r>
    </w:p>
    <w:p w14:paraId="376BD937" w14:textId="3D8159BC"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bookmarkStart w:id="7" w:name="_Ref147668872"/>
      <w:r w:rsidR="00E1602C" w:rsidRPr="009F2AB8">
        <w:rPr>
          <w:rStyle w:val="FootnoteReference"/>
        </w:rPr>
        <w:footnoteReference w:id="6"/>
      </w:r>
      <w:bookmarkEnd w:id="7"/>
      <w:r w:rsidRPr="009F2AB8">
        <w:t>.</w:t>
      </w:r>
    </w:p>
    <w:p w14:paraId="3F78DEA9" w14:textId="245B7D8F"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r w:rsidR="003A2FA6" w:rsidRPr="009F2AB8">
        <w:rPr>
          <w:rStyle w:val="FootnoteReference"/>
        </w:rPr>
        <w:t>7</w:t>
      </w:r>
      <w:r w:rsidRPr="009F2AB8">
        <w:t>.</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72DD567B" w:rsidR="00442263" w:rsidRPr="009F2AB8" w:rsidRDefault="00B178B4" w:rsidP="00940829">
      <w:pPr>
        <w:pStyle w:val="NormalBPBHEB"/>
      </w:pPr>
      <w:r w:rsidRPr="009F2AB8">
        <w:t>Let us discuss the best practices for identity management:</w:t>
      </w:r>
    </w:p>
    <w:p w14:paraId="534F5A6C" w14:textId="2CEC7EA6"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1C1B82" w:rsidRPr="009F2AB8">
        <w:rPr>
          <w:rStyle w:val="FootnoteReference"/>
        </w:rPr>
        <w:t>6</w:t>
      </w:r>
      <w:r w:rsidRPr="009F2AB8">
        <w:t>.</w:t>
      </w:r>
    </w:p>
    <w:p w14:paraId="264CB561" w14:textId="2C505AC5"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1C1B82" w:rsidRPr="009F2AB8">
        <w:rPr>
          <w:rStyle w:val="FootnoteReference"/>
        </w:rPr>
        <w:t>6</w:t>
      </w:r>
    </w:p>
    <w:p w14:paraId="67D72367" w14:textId="777A7072"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1C1B82" w:rsidRPr="009F2AB8">
        <w:rPr>
          <w:rStyle w:val="FootnoteReference"/>
        </w:rPr>
        <w:t>6</w:t>
      </w:r>
      <w:r w:rsidRPr="009F2AB8">
        <w:t>.</w:t>
      </w:r>
    </w:p>
    <w:p w14:paraId="4376061A" w14:textId="2377EE1E"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r w:rsidR="001C1B82" w:rsidRPr="009F2AB8">
        <w:rPr>
          <w:rStyle w:val="FootnoteReference"/>
        </w:rPr>
        <w:t>6</w:t>
      </w:r>
      <w:r w:rsidRPr="009F2AB8">
        <w:t>.</w:t>
      </w:r>
    </w:p>
    <w:p w14:paraId="21D4EB90" w14:textId="5BF146EA"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754517" w:rsidRPr="009F2AB8">
        <w:rPr>
          <w:rStyle w:val="FootnoteReference"/>
        </w:rPr>
        <w:t>5</w:t>
      </w:r>
      <w:r w:rsidRPr="009F2AB8">
        <w:t>.</w:t>
      </w:r>
    </w:p>
    <w:p w14:paraId="1348ABE8" w14:textId="178A75B4"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F2AB8">
        <w:rPr>
          <w:rStyle w:val="FootnoteReference"/>
        </w:rPr>
        <w:t>6</w:t>
      </w:r>
      <w:r w:rsidRPr="009F2AB8">
        <w:t>. Subsequent sections in this chapter will explore additional facets of security, identity, and compliance within the AWS ecosystem.</w:t>
      </w:r>
    </w:p>
    <w:p w14:paraId="12ADC749" w14:textId="72F235EC" w:rsidR="00271BC1" w:rsidRPr="009F2AB8" w:rsidRDefault="00271BC1" w:rsidP="00940829">
      <w:pPr>
        <w:pStyle w:val="Heading1BPBHEB"/>
      </w:pPr>
      <w:r w:rsidRPr="009F2AB8">
        <w:lastRenderedPageBreak/>
        <w:t>Amazon Detective</w:t>
      </w:r>
    </w:p>
    <w:p w14:paraId="2FC2E3E8" w14:textId="6EB983E9" w:rsidR="00271BC1" w:rsidRPr="009F2AB8" w:rsidRDefault="00271BC1" w:rsidP="00940829">
      <w:pPr>
        <w:pStyle w:val="NormalBPBHEB"/>
      </w:pPr>
      <w:r w:rsidRPr="009F2AB8">
        <w:t>In this section, we will explore Amazon Detective, an AWS service designed to assist in the investigation of potential security issues across your AWS resources. We</w:t>
      </w:r>
      <w:r w:rsidR="00435ABF" w:rsidRPr="009F2AB8">
        <w:t xml:space="preserve"> wi</w:t>
      </w:r>
      <w:r w:rsidRPr="009F2AB8">
        <w:t xml:space="preserve">ll </w:t>
      </w:r>
      <w:r w:rsidR="00435ABF" w:rsidRPr="009F2AB8">
        <w:t>discuss</w:t>
      </w:r>
      <w:r w:rsidRPr="009F2AB8">
        <w:t xml:space="preserve"> the key features and benefits of Amazon Detective</w:t>
      </w:r>
      <w:r w:rsidRPr="009F2AB8">
        <w:rPr>
          <w:rStyle w:val="FootnoteReference"/>
        </w:rPr>
        <w:footnoteReference w:id="7"/>
      </w:r>
      <w:r w:rsidR="00D565FC" w:rsidRPr="009F2AB8">
        <w:t xml:space="preserve"> </w:t>
      </w:r>
      <w:bookmarkStart w:id="8" w:name="_Ref147669483"/>
      <w:r w:rsidR="00B00622" w:rsidRPr="009F2AB8">
        <w:rPr>
          <w:rStyle w:val="FootnoteReference"/>
        </w:rPr>
        <w:footnoteReference w:id="8"/>
      </w:r>
      <w:bookmarkEnd w:id="8"/>
      <w:r w:rsidRPr="009F2AB8">
        <w:t>.</w:t>
      </w:r>
    </w:p>
    <w:p w14:paraId="62AE1172" w14:textId="0FD7988B" w:rsidR="00271BC1" w:rsidRPr="009F2AB8" w:rsidRDefault="00271BC1" w:rsidP="00940829">
      <w:pPr>
        <w:pStyle w:val="Heading2BPBHEB"/>
      </w:pPr>
      <w:r w:rsidRPr="009F2AB8">
        <w:t>Understanding Amazon Detective</w:t>
      </w:r>
    </w:p>
    <w:p w14:paraId="4AE03E45" w14:textId="61992156" w:rsidR="00271BC1" w:rsidRPr="009F2AB8" w:rsidRDefault="00271BC1" w:rsidP="00940829">
      <w:pPr>
        <w:pStyle w:val="NormalBPBHEB"/>
      </w:pPr>
      <w:r w:rsidRPr="009F2AB8">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9F2AB8">
        <w:rPr>
          <w:rStyle w:val="FootnoteReference"/>
        </w:rPr>
        <w:t>8</w:t>
      </w:r>
      <w:r w:rsidRPr="009F2AB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0AE8C3CF" w:rsidR="00602CDF" w:rsidRPr="009F2AB8" w:rsidRDefault="00602CDF" w:rsidP="00940829">
      <w:pPr>
        <w:pStyle w:val="NormalBPBHEB"/>
      </w:pPr>
      <w:r w:rsidRPr="009F2AB8">
        <w:t>Let us discuss the key features of Amazon Detective:</w:t>
      </w:r>
    </w:p>
    <w:p w14:paraId="7F058344" w14:textId="5E3315A4"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r w:rsidR="00822E57" w:rsidRPr="00B55808">
        <w:rPr>
          <w:rStyle w:val="FootnoteReference"/>
        </w:rPr>
        <w:t>8</w:t>
      </w:r>
      <w:r w:rsidRPr="009F2AB8">
        <w:t>.</w:t>
      </w:r>
    </w:p>
    <w:p w14:paraId="1189CCEE" w14:textId="362CA792"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r w:rsidR="00822E57" w:rsidRPr="00B55808">
        <w:rPr>
          <w:rStyle w:val="FootnoteReference"/>
        </w:rPr>
        <w:t>8</w:t>
      </w:r>
      <w:r w:rsidRPr="009F2AB8">
        <w:t>.</w:t>
      </w:r>
    </w:p>
    <w:p w14:paraId="6E877870" w14:textId="6A254D13"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r w:rsidR="00822E57" w:rsidRPr="009F2AB8">
        <w:rPr>
          <w:rStyle w:val="FootnoteReference"/>
        </w:rPr>
        <w:t>8</w:t>
      </w:r>
      <w:r w:rsidRPr="009F2AB8">
        <w:t>.</w:t>
      </w:r>
    </w:p>
    <w:p w14:paraId="5E244072" w14:textId="340AC53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r w:rsidR="00822E57" w:rsidRPr="00B55808">
        <w:rPr>
          <w:rStyle w:val="FootnoteReference"/>
        </w:rPr>
        <w:t>8</w:t>
      </w:r>
      <w:r w:rsidRPr="009F2AB8">
        <w:t>.</w:t>
      </w:r>
    </w:p>
    <w:p w14:paraId="2FC934A6" w14:textId="53BCA554"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r w:rsidR="00822E57" w:rsidRPr="00B55808">
        <w:rPr>
          <w:rStyle w:val="FootnoteReference"/>
        </w:rPr>
        <w:t>8</w:t>
      </w:r>
      <w:r w:rsidRPr="009F2AB8">
        <w:t>.</w:t>
      </w:r>
    </w:p>
    <w:p w14:paraId="54F598F9" w14:textId="74EE195B" w:rsidR="00271BC1" w:rsidRPr="009F2AB8" w:rsidRDefault="00271BC1" w:rsidP="00940829">
      <w:pPr>
        <w:pStyle w:val="Heading3BPBHEB"/>
      </w:pPr>
      <w:r w:rsidRPr="009F2AB8">
        <w:t>Benefits of Amazon Detective</w:t>
      </w:r>
    </w:p>
    <w:p w14:paraId="5C7654FE" w14:textId="2AC670DD" w:rsidR="00BF30C7" w:rsidRPr="009F2AB8" w:rsidRDefault="00BF30C7" w:rsidP="00940829">
      <w:pPr>
        <w:pStyle w:val="NormalBPBHEB"/>
      </w:pPr>
      <w:r w:rsidRPr="009F2AB8">
        <w:t>Let us discuss the benefits of Amazon Detective:</w:t>
      </w:r>
    </w:p>
    <w:p w14:paraId="6CFA6C09" w14:textId="1C3CBDBA"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822E57" w:rsidRPr="00B55808">
        <w:rPr>
          <w:rStyle w:val="FootnoteReference"/>
        </w:rPr>
        <w:t>8</w:t>
      </w:r>
      <w:r w:rsidRPr="009F2AB8">
        <w:t>.</w:t>
      </w:r>
    </w:p>
    <w:p w14:paraId="5E0F7E78" w14:textId="61474DE1"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r w:rsidR="00822E57" w:rsidRPr="00B55808">
        <w:rPr>
          <w:rStyle w:val="FootnoteReference"/>
        </w:rPr>
        <w:t>8</w:t>
      </w:r>
      <w:r w:rsidRPr="009F2AB8">
        <w:t>.</w:t>
      </w:r>
    </w:p>
    <w:p w14:paraId="13739C56" w14:textId="07838B41"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r w:rsidR="00822E57" w:rsidRPr="00B55808">
        <w:rPr>
          <w:rStyle w:val="FootnoteReference"/>
        </w:rPr>
        <w:t>8</w:t>
      </w:r>
      <w:r w:rsidRPr="009F2AB8">
        <w:t>.</w:t>
      </w:r>
    </w:p>
    <w:p w14:paraId="55414171" w14:textId="5C820046" w:rsidR="00271BC1" w:rsidRPr="009F2AB8" w:rsidRDefault="00271BC1" w:rsidP="00940829">
      <w:pPr>
        <w:pStyle w:val="Heading3BPBHEB"/>
      </w:pPr>
      <w:r w:rsidRPr="009F2AB8">
        <w:lastRenderedPageBreak/>
        <w:t xml:space="preserve">Use </w:t>
      </w:r>
      <w:r w:rsidR="00B86964" w:rsidRPr="009F2AB8">
        <w:t>c</w:t>
      </w:r>
      <w:r w:rsidRPr="009F2AB8">
        <w:t>ases</w:t>
      </w:r>
    </w:p>
    <w:p w14:paraId="437880B7" w14:textId="11CDC548" w:rsidR="00271BC1" w:rsidRPr="009F2AB8" w:rsidRDefault="00271BC1" w:rsidP="00940829">
      <w:pPr>
        <w:pStyle w:val="NormalBPBHEB"/>
      </w:pPr>
      <w:r w:rsidRPr="009F2AB8">
        <w:t>Amazon Detective is particularly valuable in scenarios where you need to investigate security incidents, analyze deviations from normal behavior, and identify potential threats to your AWS resources</w:t>
      </w:r>
      <w:r w:rsidR="00822E57" w:rsidRPr="00B55808">
        <w:rPr>
          <w:rStyle w:val="FootnoteReference"/>
        </w:rPr>
        <w:t>8</w:t>
      </w:r>
      <w:r w:rsidRPr="009F2AB8">
        <w:t>.</w:t>
      </w:r>
    </w:p>
    <w:p w14:paraId="245715F4" w14:textId="5F5C9AE2" w:rsidR="00271BC1" w:rsidRPr="009F2AB8"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B55808">
        <w:rPr>
          <w:rStyle w:val="FootnoteReference"/>
        </w:rPr>
        <w:t>8</w:t>
      </w:r>
      <w:r w:rsidRPr="009F2AB8">
        <w:t>. The subsequent sections in this chapter will explore additional AWS services and strategies for enhancing security, identity, and compliance.</w:t>
      </w:r>
    </w:p>
    <w:p w14:paraId="69634AEC" w14:textId="0024A53B" w:rsidR="00C937E5" w:rsidRPr="009F2AB8" w:rsidRDefault="00C937E5" w:rsidP="00940829">
      <w:pPr>
        <w:pStyle w:val="Heading1BPBHEB"/>
      </w:pPr>
      <w:r w:rsidRPr="009F2AB8">
        <w:t xml:space="preserve">Amazon </w:t>
      </w:r>
      <w:proofErr w:type="spellStart"/>
      <w:r w:rsidRPr="009F2AB8">
        <w:t>GuardDuty</w:t>
      </w:r>
      <w:proofErr w:type="spellEnd"/>
    </w:p>
    <w:p w14:paraId="213E1E39" w14:textId="02515819" w:rsidR="00C937E5" w:rsidRPr="009F2AB8" w:rsidRDefault="00C937E5" w:rsidP="00940829">
      <w:pPr>
        <w:pStyle w:val="NormalBPBHEB"/>
      </w:pPr>
      <w:r w:rsidRPr="009F2AB8">
        <w:t xml:space="preserve">In this section, we will explore Amazon </w:t>
      </w:r>
      <w:proofErr w:type="spellStart"/>
      <w:r w:rsidRPr="009F2AB8">
        <w:t>GuardDuty</w:t>
      </w:r>
      <w:proofErr w:type="spellEnd"/>
      <w:r w:rsidRPr="009F2AB8">
        <w:t>, an AWS service designed to protect your AWS resources by continuously monitoring for malicious and unauthorized activities. We</w:t>
      </w:r>
      <w:r w:rsidR="00190FF9" w:rsidRPr="009F2AB8">
        <w:t xml:space="preserve"> wi</w:t>
      </w:r>
      <w:r w:rsidRPr="009F2AB8">
        <w:t xml:space="preserve">ll delve into the key features and benefits of Amazon </w:t>
      </w:r>
      <w:proofErr w:type="spellStart"/>
      <w:r w:rsidRPr="009F2AB8">
        <w:t>GuardDuty</w:t>
      </w:r>
      <w:bookmarkStart w:id="9" w:name="_Ref147669991"/>
      <w:proofErr w:type="spellEnd"/>
      <w:r w:rsidR="00F95226" w:rsidRPr="00B55808">
        <w:rPr>
          <w:rStyle w:val="FootnoteReference"/>
        </w:rPr>
        <w:footnoteReference w:id="9"/>
      </w:r>
      <w:bookmarkEnd w:id="9"/>
      <w:r w:rsidR="00E36A11" w:rsidRPr="00B55808">
        <w:t xml:space="preserve"> </w:t>
      </w:r>
      <w:r w:rsidR="0049359E" w:rsidRPr="00B55808">
        <w:rPr>
          <w:rStyle w:val="FootnoteReference"/>
        </w:rPr>
        <w:footnoteReference w:id="10"/>
      </w:r>
      <w:r w:rsidRPr="009F2AB8">
        <w:t>.</w:t>
      </w:r>
    </w:p>
    <w:p w14:paraId="671A260E" w14:textId="18E37E03" w:rsidR="00C937E5" w:rsidRPr="009F2AB8" w:rsidRDefault="00C937E5" w:rsidP="00940829">
      <w:pPr>
        <w:pStyle w:val="Heading2BPBHEB"/>
      </w:pPr>
      <w:r w:rsidRPr="009F2AB8">
        <w:t xml:space="preserve">Understanding Amazon </w:t>
      </w:r>
      <w:proofErr w:type="spellStart"/>
      <w:r w:rsidRPr="009F2AB8">
        <w:t>GuardDuty</w:t>
      </w:r>
      <w:proofErr w:type="spellEnd"/>
    </w:p>
    <w:p w14:paraId="7132CD83" w14:textId="41DCB430"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B55808">
        <w:rPr>
          <w:rStyle w:val="FootnoteReference"/>
        </w:rPr>
        <w:t>9</w:t>
      </w:r>
      <w:r w:rsidRPr="009F2AB8">
        <w:t>.</w:t>
      </w:r>
    </w:p>
    <w:p w14:paraId="4503000B" w14:textId="05AD6252" w:rsidR="00C937E5" w:rsidRPr="009F2AB8" w:rsidRDefault="00C937E5" w:rsidP="00940829">
      <w:pPr>
        <w:pStyle w:val="Heading3BPBHEB"/>
      </w:pPr>
      <w:r w:rsidRPr="009F2AB8">
        <w:t xml:space="preserve">Key </w:t>
      </w:r>
      <w:r w:rsidR="00E711A0" w:rsidRPr="009F2AB8">
        <w:t>f</w:t>
      </w:r>
      <w:r w:rsidRPr="009F2AB8">
        <w:t xml:space="preserve">eatures of Amazon </w:t>
      </w:r>
      <w:proofErr w:type="spellStart"/>
      <w:r w:rsidRPr="009F2AB8">
        <w:t>GuardDuty</w:t>
      </w:r>
      <w:proofErr w:type="spellEnd"/>
    </w:p>
    <w:p w14:paraId="2BD37F65" w14:textId="05D3ECE2" w:rsidR="00411F44" w:rsidRPr="009F2AB8" w:rsidRDefault="00411F44" w:rsidP="00940829">
      <w:pPr>
        <w:pStyle w:val="NormalBPBHEB"/>
      </w:pPr>
      <w:r w:rsidRPr="009F2AB8">
        <w:t xml:space="preserve">Let us discuss the key features of Amazon </w:t>
      </w:r>
      <w:proofErr w:type="spellStart"/>
      <w:r w:rsidRPr="009F2AB8">
        <w:t>GuardDuty</w:t>
      </w:r>
      <w:proofErr w:type="spellEnd"/>
    </w:p>
    <w:p w14:paraId="1F257DBD" w14:textId="7D76920A" w:rsidR="00C937E5" w:rsidRPr="009F2AB8" w:rsidRDefault="00C937E5" w:rsidP="00940829">
      <w:pPr>
        <w:pStyle w:val="NormalBPBHEB"/>
        <w:numPr>
          <w:ilvl w:val="0"/>
          <w:numId w:val="97"/>
        </w:numPr>
      </w:pPr>
      <w:r w:rsidRPr="009F2AB8">
        <w:rPr>
          <w:b/>
          <w:bCs/>
        </w:rPr>
        <w:t xml:space="preserve">Threat </w:t>
      </w:r>
      <w:r w:rsidR="00CE6FD8" w:rsidRPr="009F2AB8">
        <w:rPr>
          <w:b/>
          <w:bCs/>
        </w:rPr>
        <w:t>d</w:t>
      </w:r>
      <w:r w:rsidRPr="009F2AB8">
        <w:rPr>
          <w:b/>
          <w:bCs/>
        </w:rPr>
        <w:t>etection:</w:t>
      </w:r>
      <w:r w:rsidRPr="009F2AB8">
        <w:t xml:space="preserve"> </w:t>
      </w:r>
      <w:proofErr w:type="spellStart"/>
      <w:r w:rsidRPr="009F2AB8">
        <w:t>GuardDuty</w:t>
      </w:r>
      <w:proofErr w:type="spellEnd"/>
      <w:r w:rsidRPr="009F2AB8">
        <w:t xml:space="preserve"> analyzes data from AWS CloudTrail logs, Amazon VPC Flow Logs, and DNS logs to detect various types of threats, including unauthorized access, data exfiltration, and malware deployments</w:t>
      </w:r>
      <w:r w:rsidR="00126EC4" w:rsidRPr="00B55808">
        <w:rPr>
          <w:rStyle w:val="FootnoteReference"/>
        </w:rPr>
        <w:t>9</w:t>
      </w:r>
      <w:r w:rsidRPr="009F2AB8">
        <w:t>.</w:t>
      </w:r>
    </w:p>
    <w:p w14:paraId="7C558A08" w14:textId="48CD8EDB" w:rsidR="00C937E5" w:rsidRPr="009F2AB8" w:rsidRDefault="00C937E5" w:rsidP="00940829">
      <w:pPr>
        <w:pStyle w:val="NormalBPBHEB"/>
        <w:numPr>
          <w:ilvl w:val="0"/>
          <w:numId w:val="97"/>
        </w:numPr>
      </w:pPr>
      <w:r w:rsidRPr="009F2AB8">
        <w:rPr>
          <w:b/>
          <w:bCs/>
        </w:rPr>
        <w:t xml:space="preserve">Machine </w:t>
      </w:r>
      <w:r w:rsidR="008E5F65" w:rsidRPr="009F2AB8">
        <w:rPr>
          <w:b/>
          <w:bCs/>
        </w:rPr>
        <w:t>l</w:t>
      </w:r>
      <w:r w:rsidRPr="009F2AB8">
        <w:rPr>
          <w:b/>
          <w:bCs/>
        </w:rPr>
        <w:t>earning:</w:t>
      </w:r>
      <w:r w:rsidRPr="009F2AB8">
        <w:t xml:space="preserve"> The service employs machine learning models to identify anomalies and deviations from baseline behavior, which helps in pinpointing potential threats</w:t>
      </w:r>
      <w:r w:rsidR="00126EC4" w:rsidRPr="00B55808">
        <w:rPr>
          <w:rStyle w:val="FootnoteReference"/>
        </w:rPr>
        <w:t>9</w:t>
      </w:r>
      <w:r w:rsidRPr="009F2AB8">
        <w:t>.</w:t>
      </w:r>
    </w:p>
    <w:p w14:paraId="789D54F5" w14:textId="3F82E5C7" w:rsidR="00C937E5" w:rsidRPr="009F2AB8" w:rsidRDefault="00C937E5" w:rsidP="00940829">
      <w:pPr>
        <w:pStyle w:val="NormalBPBHEB"/>
        <w:numPr>
          <w:ilvl w:val="0"/>
          <w:numId w:val="97"/>
        </w:numPr>
      </w:pPr>
      <w:r w:rsidRPr="009F2AB8">
        <w:rPr>
          <w:b/>
          <w:bCs/>
        </w:rPr>
        <w:t xml:space="preserve">Integrated </w:t>
      </w:r>
      <w:r w:rsidR="00A05D7C" w:rsidRPr="009F2AB8">
        <w:rPr>
          <w:b/>
          <w:bCs/>
        </w:rPr>
        <w:t>threat intelligence</w:t>
      </w:r>
      <w:r w:rsidRPr="009F2AB8">
        <w:rPr>
          <w:b/>
          <w:bCs/>
        </w:rPr>
        <w:t>:</w:t>
      </w:r>
      <w:r w:rsidRPr="009F2AB8">
        <w:t xml:space="preserve"> </w:t>
      </w:r>
      <w:proofErr w:type="spellStart"/>
      <w:r w:rsidRPr="009F2AB8">
        <w:t>GuardDuty</w:t>
      </w:r>
      <w:proofErr w:type="spellEnd"/>
      <w:r w:rsidRPr="009F2AB8">
        <w:t xml:space="preserve"> uses threat intelligence feeds from AWS, security partners, and open-source lists to enhance threat detection capabilities</w:t>
      </w:r>
      <w:r w:rsidR="00126EC4" w:rsidRPr="00B55808">
        <w:rPr>
          <w:rStyle w:val="FootnoteReference"/>
        </w:rPr>
        <w:t>9</w:t>
      </w:r>
      <w:r w:rsidRPr="009F2AB8">
        <w:t>.</w:t>
      </w:r>
    </w:p>
    <w:p w14:paraId="46D1252D" w14:textId="10EE3FE7" w:rsidR="00C937E5" w:rsidRPr="009F2AB8" w:rsidRDefault="00C937E5" w:rsidP="00940829">
      <w:pPr>
        <w:pStyle w:val="NormalBPBHEB"/>
        <w:numPr>
          <w:ilvl w:val="0"/>
          <w:numId w:val="97"/>
        </w:numPr>
      </w:pPr>
      <w:r w:rsidRPr="009F2AB8">
        <w:rPr>
          <w:b/>
          <w:bCs/>
        </w:rPr>
        <w:t xml:space="preserve">Security </w:t>
      </w:r>
      <w:r w:rsidR="00A05D7C" w:rsidRPr="009F2AB8">
        <w:rPr>
          <w:b/>
          <w:bCs/>
        </w:rPr>
        <w:t>f</w:t>
      </w:r>
      <w:r w:rsidRPr="009F2AB8">
        <w:rPr>
          <w:b/>
          <w:bCs/>
        </w:rPr>
        <w:t>indings:</w:t>
      </w:r>
      <w:r w:rsidRPr="009F2AB8">
        <w:t xml:space="preserve"> It provides detailed findings with prioritized alerts, including information about affected AWS resources and recommended remediation steps</w:t>
      </w:r>
      <w:r w:rsidR="00126EC4" w:rsidRPr="00B55808">
        <w:rPr>
          <w:rStyle w:val="FootnoteReference"/>
        </w:rPr>
        <w:t>9</w:t>
      </w:r>
      <w:r w:rsidRPr="009F2AB8">
        <w:t>.</w:t>
      </w:r>
    </w:p>
    <w:p w14:paraId="608C1805" w14:textId="4F109E1C" w:rsidR="00C937E5" w:rsidRPr="009F2AB8" w:rsidRDefault="00C937E5" w:rsidP="00940829">
      <w:pPr>
        <w:pStyle w:val="Heading3BPBHEB"/>
      </w:pPr>
      <w:r w:rsidRPr="009F2AB8">
        <w:lastRenderedPageBreak/>
        <w:t xml:space="preserve">Benefits of Amazon </w:t>
      </w:r>
      <w:proofErr w:type="spellStart"/>
      <w:r w:rsidRPr="009F2AB8">
        <w:t>GuardDuty</w:t>
      </w:r>
      <w:proofErr w:type="spellEnd"/>
    </w:p>
    <w:p w14:paraId="2103F826" w14:textId="7910DDB5" w:rsidR="00CA0125" w:rsidRPr="009F2AB8" w:rsidRDefault="00CA0125" w:rsidP="00940829">
      <w:pPr>
        <w:pStyle w:val="NormalBPBHEB"/>
      </w:pPr>
      <w:r w:rsidRPr="009F2AB8">
        <w:t xml:space="preserve">Let us discuss the benefits of Amazon </w:t>
      </w:r>
      <w:proofErr w:type="spellStart"/>
      <w:r w:rsidRPr="009F2AB8">
        <w:t>GuardDuty</w:t>
      </w:r>
      <w:proofErr w:type="spellEnd"/>
      <w:r w:rsidRPr="009F2AB8">
        <w:t>:</w:t>
      </w:r>
    </w:p>
    <w:p w14:paraId="79826E80" w14:textId="7A091B8E" w:rsidR="00C937E5" w:rsidRPr="009F2AB8" w:rsidRDefault="00C937E5" w:rsidP="00940829">
      <w:pPr>
        <w:pStyle w:val="NormalBPBHEB"/>
        <w:numPr>
          <w:ilvl w:val="0"/>
          <w:numId w:val="98"/>
        </w:numPr>
      </w:pPr>
      <w:r w:rsidRPr="009F2AB8">
        <w:rPr>
          <w:b/>
          <w:bCs/>
        </w:rPr>
        <w:t xml:space="preserve">Improved </w:t>
      </w:r>
      <w:r w:rsidR="00CA0125" w:rsidRPr="009F2AB8">
        <w:rPr>
          <w:b/>
          <w:bCs/>
        </w:rPr>
        <w:t>security posture</w:t>
      </w:r>
      <w:r w:rsidRPr="009F2AB8">
        <w:rPr>
          <w:b/>
          <w:bCs/>
        </w:rPr>
        <w:t>:</w:t>
      </w:r>
      <w:r w:rsidRPr="009F2AB8">
        <w:t xml:space="preserve"> </w:t>
      </w:r>
      <w:proofErr w:type="spellStart"/>
      <w:r w:rsidRPr="009F2AB8">
        <w:t>GuardDuty</w:t>
      </w:r>
      <w:proofErr w:type="spellEnd"/>
      <w:r w:rsidRPr="009F2AB8">
        <w:t xml:space="preserve"> enhances your security by identifying and prioritizing potential threats in real-time</w:t>
      </w:r>
      <w:r w:rsidR="00126EC4" w:rsidRPr="00B55808">
        <w:rPr>
          <w:rStyle w:val="FootnoteReference"/>
        </w:rPr>
        <w:t>9</w:t>
      </w:r>
      <w:r w:rsidRPr="009F2AB8">
        <w:t>.</w:t>
      </w:r>
    </w:p>
    <w:p w14:paraId="1BD619EA" w14:textId="0ADFB0A3" w:rsidR="00C937E5" w:rsidRPr="009F2AB8" w:rsidRDefault="00C937E5" w:rsidP="00940829">
      <w:pPr>
        <w:pStyle w:val="NormalBPBHEB"/>
        <w:numPr>
          <w:ilvl w:val="0"/>
          <w:numId w:val="98"/>
        </w:numPr>
      </w:pPr>
      <w:r w:rsidRPr="009F2AB8">
        <w:rPr>
          <w:b/>
          <w:bCs/>
        </w:rPr>
        <w:t xml:space="preserve">Automated </w:t>
      </w:r>
      <w:r w:rsidR="00CA0125" w:rsidRPr="009F2AB8">
        <w:rPr>
          <w:b/>
          <w:bCs/>
        </w:rPr>
        <w:t>threat detection</w:t>
      </w:r>
      <w:r w:rsidRPr="009F2AB8">
        <w:rPr>
          <w:b/>
          <w:bCs/>
        </w:rPr>
        <w:t>:</w:t>
      </w:r>
      <w:r w:rsidRPr="009F2AB8">
        <w:t xml:space="preserve"> The service automates the detection process, reducing the time required to identify security incidents</w:t>
      </w:r>
      <w:r w:rsidR="00126EC4" w:rsidRPr="00B55808">
        <w:rPr>
          <w:rStyle w:val="FootnoteReference"/>
        </w:rPr>
        <w:t>9</w:t>
      </w:r>
      <w:r w:rsidRPr="009F2AB8">
        <w:t>.</w:t>
      </w:r>
    </w:p>
    <w:p w14:paraId="7FACF1C2" w14:textId="308A719F" w:rsidR="00C937E5" w:rsidRPr="009F2AB8" w:rsidRDefault="00C937E5" w:rsidP="00940829">
      <w:pPr>
        <w:pStyle w:val="NormalBPBHEB"/>
        <w:numPr>
          <w:ilvl w:val="0"/>
          <w:numId w:val="98"/>
        </w:numPr>
      </w:pPr>
      <w:r w:rsidRPr="009F2AB8">
        <w:rPr>
          <w:b/>
          <w:bCs/>
        </w:rPr>
        <w:t>Scalability:</w:t>
      </w:r>
      <w:r w:rsidRPr="009F2AB8">
        <w:t xml:space="preserve"> Amazon </w:t>
      </w:r>
      <w:proofErr w:type="spellStart"/>
      <w:r w:rsidRPr="009F2AB8">
        <w:t>GuardDuty</w:t>
      </w:r>
      <w:proofErr w:type="spellEnd"/>
      <w:r w:rsidRPr="009F2AB8">
        <w:t xml:space="preserve"> scales with your AWS environment, ensuring that you have continuous threat detection as your infrastructure grows</w:t>
      </w:r>
      <w:r w:rsidR="00126EC4" w:rsidRPr="00B55808">
        <w:rPr>
          <w:rStyle w:val="FootnoteReference"/>
        </w:rPr>
        <w:t>9</w:t>
      </w:r>
      <w:r w:rsidRPr="009F2AB8">
        <w:t>.</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32C7EE26"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valuable for organizations of all sizes, providing proactive threat detection and helping to secure AWS workloads and resources. It</w:t>
      </w:r>
      <w:r w:rsidR="00360218" w:rsidRPr="009F2AB8">
        <w:t xml:space="preserve"> i</w:t>
      </w:r>
      <w:r w:rsidRPr="009F2AB8">
        <w:t>s particularly useful in scenarios where rapid threat identification is critical</w:t>
      </w:r>
      <w:r w:rsidR="00126EC4" w:rsidRPr="00B55808">
        <w:rPr>
          <w:rStyle w:val="FootnoteReference"/>
        </w:rPr>
        <w:t>9</w:t>
      </w:r>
      <w:r w:rsidRPr="009F2AB8">
        <w:t>.</w:t>
      </w:r>
    </w:p>
    <w:p w14:paraId="5B7749F5" w14:textId="3B07EE8A"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9F2AB8">
        <w:t>GuardDuty</w:t>
      </w:r>
      <w:proofErr w:type="spellEnd"/>
      <w:r w:rsidRPr="009F2AB8">
        <w:t xml:space="preserve"> helps you respond effectively to potential security threats</w:t>
      </w:r>
      <w:r w:rsidR="00126EC4" w:rsidRPr="00B55808">
        <w:rPr>
          <w:rStyle w:val="FootnoteReference"/>
        </w:rPr>
        <w:t>9</w:t>
      </w:r>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6F86107E" w14:textId="334C2E4E" w:rsidR="00A45079" w:rsidRPr="009F2AB8" w:rsidRDefault="00A45079" w:rsidP="00940829">
      <w:pPr>
        <w:pStyle w:val="NormalBPBHEB"/>
      </w:pPr>
      <w:r w:rsidRPr="009F2AB8">
        <w:t xml:space="preserve">In this section, we will </w:t>
      </w:r>
      <w:r w:rsidR="00A401AD" w:rsidRPr="009F2AB8">
        <w:t>discuss</w:t>
      </w:r>
      <w:r w:rsidRPr="009F2AB8">
        <w:t xml:space="preserve"> Amazon Inspector, an AWS service that helps you identify security issues and vulnerabilities in your AWS resources. We</w:t>
      </w:r>
      <w:r w:rsidR="00014677" w:rsidRPr="009F2AB8">
        <w:t xml:space="preserve"> wi</w:t>
      </w:r>
      <w:r w:rsidRPr="009F2AB8">
        <w:t>ll explore its key features, benefits, and use cases</w:t>
      </w:r>
      <w:bookmarkStart w:id="10" w:name="_Ref147670632"/>
      <w:r w:rsidR="002240A1" w:rsidRPr="00B55808">
        <w:rPr>
          <w:rStyle w:val="FootnoteReference"/>
        </w:rPr>
        <w:footnoteReference w:id="11"/>
      </w:r>
      <w:bookmarkEnd w:id="10"/>
      <w:r w:rsidR="000E0E0C" w:rsidRPr="00B55808">
        <w:t xml:space="preserve"> </w:t>
      </w:r>
      <w:r w:rsidR="00CE7EBF" w:rsidRPr="00B55808">
        <w:rPr>
          <w:rStyle w:val="FootnoteReference"/>
        </w:rPr>
        <w:footnoteReference w:id="12"/>
      </w:r>
      <w:r w:rsidRPr="00B55808">
        <w:t>.</w:t>
      </w:r>
    </w:p>
    <w:p w14:paraId="0533A58B" w14:textId="746E5BD0" w:rsidR="00A45079" w:rsidRPr="009F2AB8" w:rsidRDefault="00A45079" w:rsidP="00940829">
      <w:pPr>
        <w:pStyle w:val="Heading2BPBHEB"/>
      </w:pPr>
      <w:r w:rsidRPr="009F2AB8">
        <w:t>Understanding Amazon Inspector</w:t>
      </w:r>
    </w:p>
    <w:p w14:paraId="29626B09" w14:textId="1A8A6C98" w:rsidR="00A45079" w:rsidRPr="009F2AB8" w:rsidRDefault="00A45079" w:rsidP="00940829">
      <w:pPr>
        <w:pStyle w:val="NormalBPBHEB"/>
      </w:pPr>
      <w:r w:rsidRPr="009F2AB8">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9F2AB8">
        <w:rPr>
          <w:rStyle w:val="FootnoteReference"/>
        </w:rPr>
        <w:t>11</w:t>
      </w:r>
      <w:r w:rsidRPr="009F2AB8">
        <w:t>.</w:t>
      </w:r>
    </w:p>
    <w:p w14:paraId="3FB1122F" w14:textId="0C99481F" w:rsidR="00A45079" w:rsidRPr="009F2AB8" w:rsidRDefault="00A45079" w:rsidP="00940829">
      <w:pPr>
        <w:pStyle w:val="Heading3BPBHEB"/>
      </w:pPr>
      <w:r w:rsidRPr="009F2AB8">
        <w:t xml:space="preserve">Key </w:t>
      </w:r>
      <w:r w:rsidR="00766A0A" w:rsidRPr="009F2AB8">
        <w:t>f</w:t>
      </w:r>
      <w:r w:rsidRPr="009F2AB8">
        <w:t>eatures of Amazon Inspector</w:t>
      </w:r>
    </w:p>
    <w:p w14:paraId="39A4918C" w14:textId="2028F239" w:rsidR="00220101" w:rsidRPr="009F2AB8" w:rsidRDefault="00220101" w:rsidP="00940829">
      <w:pPr>
        <w:pStyle w:val="NormalBPBHEB"/>
      </w:pPr>
      <w:r w:rsidRPr="009F2AB8">
        <w:t>Let us discuss key features of Amazon Inspector</w:t>
      </w:r>
    </w:p>
    <w:p w14:paraId="07136DB8" w14:textId="40B98C86" w:rsidR="00A45079" w:rsidRPr="009F2AB8" w:rsidRDefault="00A45079" w:rsidP="00940829">
      <w:pPr>
        <w:pStyle w:val="NormalBPBHEB"/>
        <w:numPr>
          <w:ilvl w:val="0"/>
          <w:numId w:val="99"/>
        </w:numPr>
      </w:pPr>
      <w:r w:rsidRPr="009F2AB8">
        <w:rPr>
          <w:b/>
          <w:bCs/>
        </w:rPr>
        <w:t>Agent-</w:t>
      </w:r>
      <w:r w:rsidR="00220101" w:rsidRPr="009F2AB8">
        <w:rPr>
          <w:b/>
          <w:bCs/>
        </w:rPr>
        <w:t>based assessments</w:t>
      </w:r>
      <w:r w:rsidRPr="009F2AB8">
        <w:rPr>
          <w:b/>
          <w:bCs/>
        </w:rPr>
        <w:t>:</w:t>
      </w:r>
      <w:r w:rsidRPr="009F2AB8">
        <w:t xml:space="preserve"> Inspector uses agents that can be deployed on your EC2 instances to collect data and assess the security of your applications and systems</w:t>
      </w:r>
      <w:r w:rsidR="00CE7EBF" w:rsidRPr="00B55808">
        <w:rPr>
          <w:rStyle w:val="FootnoteReference"/>
        </w:rPr>
        <w:t>1</w:t>
      </w:r>
      <w:r w:rsidR="00CE7EBF" w:rsidRPr="009F2AB8">
        <w:rPr>
          <w:rStyle w:val="FootnoteReference"/>
        </w:rPr>
        <w:t>1</w:t>
      </w:r>
      <w:r w:rsidR="00CE7EBF" w:rsidRPr="009F2AB8">
        <w:t>.</w:t>
      </w:r>
    </w:p>
    <w:p w14:paraId="0F64DAC1" w14:textId="2DFEDA0C" w:rsidR="00A45079" w:rsidRPr="009F2AB8" w:rsidRDefault="00A45079" w:rsidP="00940829">
      <w:pPr>
        <w:pStyle w:val="NormalBPBHEB"/>
        <w:numPr>
          <w:ilvl w:val="0"/>
          <w:numId w:val="99"/>
        </w:numPr>
      </w:pPr>
      <w:r w:rsidRPr="009F2AB8">
        <w:rPr>
          <w:b/>
          <w:bCs/>
        </w:rPr>
        <w:lastRenderedPageBreak/>
        <w:t xml:space="preserve">Security </w:t>
      </w:r>
      <w:r w:rsidR="00220101" w:rsidRPr="009F2AB8">
        <w:rPr>
          <w:b/>
          <w:bCs/>
        </w:rPr>
        <w:t>r</w:t>
      </w:r>
      <w:r w:rsidRPr="009F2AB8">
        <w:rPr>
          <w:b/>
          <w:bCs/>
        </w:rPr>
        <w:t>ules:</w:t>
      </w:r>
      <w:r w:rsidRPr="009F2AB8">
        <w:t xml:space="preserve"> It provides a set of predefined rules based on best practices for security assessments. You can also create custom rules tailored to your specific requirements</w:t>
      </w:r>
      <w:r w:rsidR="00B463AE" w:rsidRPr="00B55808">
        <w:rPr>
          <w:rStyle w:val="FootnoteReference"/>
        </w:rPr>
        <w:t>11</w:t>
      </w:r>
      <w:r w:rsidRPr="009F2AB8">
        <w:t>.</w:t>
      </w:r>
    </w:p>
    <w:p w14:paraId="2B28C65A" w14:textId="3F56A84C"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r w:rsidR="00B463AE" w:rsidRPr="00B55808">
        <w:rPr>
          <w:rStyle w:val="FootnoteReference"/>
        </w:rPr>
        <w:t>11</w:t>
      </w:r>
      <w:r w:rsidRPr="009F2AB8">
        <w:t>.</w:t>
      </w:r>
    </w:p>
    <w:p w14:paraId="564E32ED" w14:textId="4FB0570B"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proofErr w:type="gramStart"/>
      <w:r w:rsidRPr="009F2AB8">
        <w:t>a large number of</w:t>
      </w:r>
      <w:proofErr w:type="gramEnd"/>
      <w:r w:rsidRPr="009F2AB8">
        <w:t xml:space="preserve"> instances simultaneously</w:t>
      </w:r>
      <w:r w:rsidR="00B463AE" w:rsidRPr="009F2AB8">
        <w:rPr>
          <w:rStyle w:val="FootnoteReference"/>
        </w:rPr>
        <w:t>1</w:t>
      </w:r>
      <w:r w:rsidR="00B463AE" w:rsidRPr="00B55808">
        <w:rPr>
          <w:rStyle w:val="FootnoteReference"/>
        </w:rPr>
        <w:t>1</w:t>
      </w:r>
      <w:r w:rsidRPr="009F2AB8">
        <w:t>.</w:t>
      </w:r>
    </w:p>
    <w:p w14:paraId="11048BD6" w14:textId="472C0A0C" w:rsidR="00A45079" w:rsidRPr="009F2AB8" w:rsidRDefault="00A45079" w:rsidP="00940829">
      <w:pPr>
        <w:pStyle w:val="Heading3BPBHEB"/>
      </w:pPr>
      <w:r w:rsidRPr="009F2AB8">
        <w:t>Benefits of Amazon Inspector</w:t>
      </w:r>
    </w:p>
    <w:p w14:paraId="7B2897A5" w14:textId="4875F1ED" w:rsidR="00D36578" w:rsidRPr="009F2AB8" w:rsidRDefault="00D36578" w:rsidP="00940829">
      <w:pPr>
        <w:pStyle w:val="NormalBPBHEB"/>
      </w:pPr>
      <w:r w:rsidRPr="009F2AB8">
        <w:t>Let us discuss the benefits of Amazon Inspector</w:t>
      </w:r>
      <w:r w:rsidR="006D212E" w:rsidRPr="009F2AB8">
        <w:t>:</w:t>
      </w:r>
    </w:p>
    <w:p w14:paraId="76754D22" w14:textId="08202B7C" w:rsidR="00A45079" w:rsidRPr="009F2AB8" w:rsidRDefault="00A45079" w:rsidP="00940829">
      <w:pPr>
        <w:pStyle w:val="NormalBPBHEB"/>
        <w:numPr>
          <w:ilvl w:val="0"/>
          <w:numId w:val="100"/>
        </w:numPr>
      </w:pPr>
      <w:r w:rsidRPr="009F2AB8">
        <w:rPr>
          <w:b/>
          <w:bCs/>
        </w:rPr>
        <w:t xml:space="preserve">Automated </w:t>
      </w:r>
      <w:r w:rsidR="006D212E" w:rsidRPr="009F2AB8">
        <w:rPr>
          <w:b/>
          <w:bCs/>
        </w:rPr>
        <w:t>security assessments</w:t>
      </w:r>
      <w:r w:rsidRPr="009F2AB8">
        <w:rPr>
          <w:b/>
          <w:bCs/>
        </w:rPr>
        <w:t>:</w:t>
      </w:r>
      <w:r w:rsidRPr="009F2AB8">
        <w:t xml:space="preserve"> Amazon Inspector automates the process of security assessment, saving time and effort compared to manual assessments</w:t>
      </w:r>
      <w:r w:rsidR="00B463AE" w:rsidRPr="009F2AB8">
        <w:rPr>
          <w:rStyle w:val="FootnoteReference"/>
        </w:rPr>
        <w:t>1</w:t>
      </w:r>
      <w:r w:rsidR="00B463AE" w:rsidRPr="00B55808">
        <w:rPr>
          <w:rStyle w:val="FootnoteReference"/>
        </w:rPr>
        <w:t>1</w:t>
      </w:r>
      <w:r w:rsidRPr="009F2AB8">
        <w:t>.</w:t>
      </w:r>
    </w:p>
    <w:p w14:paraId="0D1CFAA1" w14:textId="24FFDB6C" w:rsidR="00A45079" w:rsidRPr="009F2AB8" w:rsidRDefault="00A45079" w:rsidP="00940829">
      <w:pPr>
        <w:pStyle w:val="NormalBPBHEB"/>
        <w:numPr>
          <w:ilvl w:val="0"/>
          <w:numId w:val="100"/>
        </w:numPr>
      </w:pPr>
      <w:r w:rsidRPr="009F2AB8">
        <w:rPr>
          <w:b/>
          <w:bCs/>
        </w:rPr>
        <w:t xml:space="preserve">Actionable </w:t>
      </w:r>
      <w:r w:rsidR="006D212E" w:rsidRPr="009F2AB8">
        <w:rPr>
          <w:b/>
          <w:bCs/>
        </w:rPr>
        <w:t>f</w:t>
      </w:r>
      <w:r w:rsidRPr="009F2AB8">
        <w:rPr>
          <w:b/>
          <w:bCs/>
        </w:rPr>
        <w:t>indings:</w:t>
      </w:r>
      <w:r w:rsidRPr="009F2AB8">
        <w:t xml:space="preserve"> It provides detailed findings and recommendations for remediation, helping you address security issues effectively</w:t>
      </w:r>
      <w:r w:rsidR="00E20690" w:rsidRPr="00B55808">
        <w:rPr>
          <w:rStyle w:val="FootnoteReference"/>
        </w:rPr>
        <w:t>1</w:t>
      </w:r>
      <w:r w:rsidR="00E20690" w:rsidRPr="009F2AB8">
        <w:rPr>
          <w:rStyle w:val="FootnoteReference"/>
        </w:rPr>
        <w:t>1</w:t>
      </w:r>
      <w:r w:rsidRPr="009F2AB8">
        <w:t>.</w:t>
      </w:r>
    </w:p>
    <w:p w14:paraId="2BC7ADE8" w14:textId="069188A4" w:rsidR="00A45079" w:rsidRPr="009F2AB8" w:rsidRDefault="00A45079" w:rsidP="00940829">
      <w:pPr>
        <w:pStyle w:val="NormalBPBHEB"/>
        <w:numPr>
          <w:ilvl w:val="0"/>
          <w:numId w:val="100"/>
        </w:numPr>
      </w:pPr>
      <w:r w:rsidRPr="009F2AB8">
        <w:rPr>
          <w:b/>
          <w:bCs/>
        </w:rPr>
        <w:t xml:space="preserve">Continuous </w:t>
      </w:r>
      <w:r w:rsidR="00AE54A2" w:rsidRPr="009F2AB8">
        <w:rPr>
          <w:b/>
          <w:bCs/>
        </w:rPr>
        <w:t>m</w:t>
      </w:r>
      <w:r w:rsidRPr="009F2AB8">
        <w:rPr>
          <w:b/>
          <w:bCs/>
        </w:rPr>
        <w:t>onitoring:</w:t>
      </w:r>
      <w:r w:rsidRPr="009F2AB8">
        <w:t xml:space="preserve"> Inspector supports continuous monitoring, allowing you to maintain a proactive approach to security</w:t>
      </w:r>
      <w:r w:rsidR="00E20690" w:rsidRPr="009F2AB8">
        <w:rPr>
          <w:rStyle w:val="FootnoteReference"/>
        </w:rPr>
        <w:t>1</w:t>
      </w:r>
      <w:r w:rsidR="00E20690" w:rsidRPr="00B55808">
        <w:rPr>
          <w:rStyle w:val="FootnoteReference"/>
        </w:rPr>
        <w:t>1</w:t>
      </w:r>
      <w:r w:rsidRPr="009F2AB8">
        <w:t>.</w:t>
      </w:r>
    </w:p>
    <w:p w14:paraId="266778B2" w14:textId="1833BD38" w:rsidR="00A45079" w:rsidRPr="009F2AB8" w:rsidRDefault="00A45079" w:rsidP="00940829">
      <w:pPr>
        <w:pStyle w:val="Heading3BPBHEB"/>
      </w:pPr>
      <w:r w:rsidRPr="009F2AB8">
        <w:t xml:space="preserve">Use </w:t>
      </w:r>
      <w:r w:rsidR="00A204C3" w:rsidRPr="009F2AB8">
        <w:t>c</w:t>
      </w:r>
      <w:r w:rsidRPr="009F2AB8">
        <w:t>ases</w:t>
      </w:r>
    </w:p>
    <w:p w14:paraId="6A8E0F37" w14:textId="76D6C057" w:rsidR="00A45079" w:rsidRPr="009F2AB8" w:rsidRDefault="00A45079" w:rsidP="00940829">
      <w:pPr>
        <w:pStyle w:val="NormalBPBHEB"/>
      </w:pPr>
      <w:r w:rsidRPr="009F2AB8">
        <w:t>Amazon Inspector is valuable for organizations that want to ensure the security of their AWS workloads. It is particularly useful in scenarios where compliance with security standards and regulations is essential</w:t>
      </w:r>
      <w:r w:rsidR="004C75B0" w:rsidRPr="00B55808">
        <w:rPr>
          <w:rStyle w:val="FootnoteReference"/>
        </w:rPr>
        <w:t>11</w:t>
      </w:r>
      <w:r w:rsidRPr="009F2AB8">
        <w:t>.</w:t>
      </w:r>
    </w:p>
    <w:p w14:paraId="2C859D85" w14:textId="5F3BB26E" w:rsidR="00A45079" w:rsidRPr="009F2AB8" w:rsidRDefault="00A45079" w:rsidP="00940829">
      <w:pPr>
        <w:pStyle w:val="NormalBPBHEB"/>
      </w:pPr>
      <w:r w:rsidRPr="009F2AB8">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9F2AB8">
        <w:rPr>
          <w:rStyle w:val="FootnoteReference"/>
        </w:rPr>
        <w:t>11</w:t>
      </w:r>
      <w:r w:rsidRPr="009F2AB8">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13EEC551" w:rsidR="000A1F5A" w:rsidRPr="009F2AB8" w:rsidRDefault="000A1F5A" w:rsidP="00940829">
      <w:pPr>
        <w:pStyle w:val="NormalBPBHEB"/>
      </w:pPr>
      <w:r w:rsidRPr="009F2AB8">
        <w:t>In this section, we</w:t>
      </w:r>
      <w:r w:rsidR="00F623B8" w:rsidRPr="009F2AB8">
        <w:t xml:space="preserve"> wi</w:t>
      </w:r>
      <w:r w:rsidRPr="009F2AB8">
        <w:t>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sidRPr="00B55808">
        <w:rPr>
          <w:rStyle w:val="FootnoteReference"/>
        </w:rPr>
        <w:footnoteReference w:id="13"/>
      </w:r>
      <w:bookmarkEnd w:id="11"/>
      <w:r w:rsidR="00872CCD" w:rsidRPr="00B55808">
        <w:t xml:space="preserve"> </w:t>
      </w:r>
      <w:r w:rsidR="00E85D78" w:rsidRPr="00B55808">
        <w:rPr>
          <w:rStyle w:val="FootnoteReference"/>
        </w:rPr>
        <w:footnoteReference w:id="14"/>
      </w:r>
      <w:r w:rsidR="00872CCD" w:rsidRPr="00B55808">
        <w:t xml:space="preserve"> </w:t>
      </w:r>
      <w:r w:rsidR="00E85D78" w:rsidRPr="00B55808">
        <w:rPr>
          <w:rStyle w:val="FootnoteReference"/>
        </w:rPr>
        <w:footnoteReference w:id="15"/>
      </w:r>
      <w:r w:rsidRPr="00B55808">
        <w:t>.</w:t>
      </w:r>
    </w:p>
    <w:p w14:paraId="78F572A6" w14:textId="4AE7C5C1" w:rsidR="000A1F5A" w:rsidRPr="009F2AB8" w:rsidRDefault="000A1F5A" w:rsidP="00940829">
      <w:pPr>
        <w:pStyle w:val="Heading2BPBHEB"/>
      </w:pPr>
      <w:r w:rsidRPr="009F2AB8">
        <w:lastRenderedPageBreak/>
        <w:t xml:space="preserve">Amazon Macie: Protecting </w:t>
      </w:r>
      <w:r w:rsidR="00F63AFA" w:rsidRPr="009F2AB8">
        <w:t>your sensitive data</w:t>
      </w:r>
    </w:p>
    <w:p w14:paraId="7B3C5285" w14:textId="6D92036D" w:rsidR="000A1F5A" w:rsidRPr="009F2AB8" w:rsidRDefault="000A1F5A" w:rsidP="00940829">
      <w:pPr>
        <w:pStyle w:val="NormalBPBHEB"/>
      </w:pPr>
      <w:r w:rsidRPr="009F2AB8">
        <w:t>Amazon Macie is an intelligent data security and privacy service that helps organizations discover, classify, and protect sensitive data across their AWS environment</w:t>
      </w:r>
      <w:r w:rsidR="00872CCD" w:rsidRPr="009F2AB8">
        <w:rPr>
          <w:rStyle w:val="FootnoteReference"/>
        </w:rPr>
        <w:t>13</w:t>
      </w:r>
      <w:r w:rsidRPr="009F2AB8">
        <w:t>. Its advanced machine learning algorithms analyze data access patterns, enabling you to identify and safeguard sensitive information more effectively.</w:t>
      </w:r>
    </w:p>
    <w:p w14:paraId="5436C136" w14:textId="4A148233" w:rsidR="000A1F5A" w:rsidRPr="009F2AB8" w:rsidRDefault="000A1F5A" w:rsidP="00940829">
      <w:pPr>
        <w:pStyle w:val="Heading3BPBHEB"/>
      </w:pPr>
      <w:r w:rsidRPr="009F2AB8">
        <w:t xml:space="preserve">Key </w:t>
      </w:r>
      <w:r w:rsidR="00AA6F6E" w:rsidRPr="009F2AB8">
        <w:t>f</w:t>
      </w:r>
      <w:r w:rsidRPr="009F2AB8">
        <w:t>eatures of Amazon Macie</w:t>
      </w:r>
    </w:p>
    <w:p w14:paraId="32D9F150" w14:textId="5B80DE32" w:rsidR="004D5A63" w:rsidRPr="009F2AB8" w:rsidRDefault="004D5A63" w:rsidP="00940829">
      <w:pPr>
        <w:pStyle w:val="NormalBPBHEB"/>
      </w:pPr>
      <w:r w:rsidRPr="009F2AB8">
        <w:t>Let us discuss the key features of Amazon Macie:</w:t>
      </w:r>
    </w:p>
    <w:p w14:paraId="539F090F" w14:textId="0FD3CD33" w:rsidR="000A1F5A" w:rsidRPr="009F2AB8" w:rsidRDefault="000A1F5A" w:rsidP="00940829">
      <w:pPr>
        <w:pStyle w:val="NormalBPBHEB"/>
        <w:numPr>
          <w:ilvl w:val="0"/>
          <w:numId w:val="101"/>
        </w:numPr>
      </w:pPr>
      <w:r w:rsidRPr="009F2AB8">
        <w:rPr>
          <w:b/>
          <w:bCs/>
        </w:rPr>
        <w:t xml:space="preserve">Data </w:t>
      </w:r>
      <w:r w:rsidR="002D0C1B" w:rsidRPr="009F2AB8">
        <w:rPr>
          <w:b/>
          <w:bCs/>
        </w:rPr>
        <w:t>d</w:t>
      </w:r>
      <w:r w:rsidRPr="009F2AB8">
        <w:rPr>
          <w:b/>
          <w:bCs/>
        </w:rPr>
        <w:t>iscovery:</w:t>
      </w:r>
      <w:r w:rsidRPr="009F2AB8">
        <w:t xml:space="preserve"> Macie automatically detects and classifies sensitive data like </w:t>
      </w:r>
      <w:r w:rsidRPr="009F2AB8">
        <w:rPr>
          <w:b/>
          <w:bCs/>
        </w:rPr>
        <w:t>personally identifiable information</w:t>
      </w:r>
      <w:r w:rsidRPr="009F2AB8">
        <w:t xml:space="preserve"> (</w:t>
      </w:r>
      <w:r w:rsidRPr="009F2AB8">
        <w:rPr>
          <w:b/>
          <w:bCs/>
        </w:rPr>
        <w:t>PII</w:t>
      </w:r>
      <w:r w:rsidRPr="009F2AB8">
        <w:t>), financial data, and intellectual property</w:t>
      </w:r>
      <w:r w:rsidR="00BA0ED1" w:rsidRPr="009F2AB8">
        <w:rPr>
          <w:rStyle w:val="FootnoteReference"/>
        </w:rPr>
        <w:t>13</w:t>
      </w:r>
      <w:r w:rsidRPr="009F2AB8">
        <w:t>.</w:t>
      </w:r>
    </w:p>
    <w:p w14:paraId="172B797D" w14:textId="4D5D5810" w:rsidR="000A1F5A" w:rsidRPr="009F2AB8" w:rsidRDefault="000A1F5A" w:rsidP="00940829">
      <w:pPr>
        <w:pStyle w:val="NormalBPBHEB"/>
        <w:numPr>
          <w:ilvl w:val="0"/>
          <w:numId w:val="101"/>
        </w:numPr>
      </w:pPr>
      <w:r w:rsidRPr="009F2AB8">
        <w:rPr>
          <w:b/>
          <w:bCs/>
        </w:rPr>
        <w:t>Visibility:</w:t>
      </w:r>
      <w:r w:rsidRPr="009F2AB8">
        <w:t xml:space="preserve"> Gain visibility into how data is accessed and shared across your AWS resources, helping you identify potential security risks</w:t>
      </w:r>
      <w:r w:rsidR="00BE0373" w:rsidRPr="009F2AB8">
        <w:rPr>
          <w:rStyle w:val="FootnoteReference"/>
        </w:rPr>
        <w:t>13</w:t>
      </w:r>
      <w:r w:rsidRPr="009F2AB8">
        <w:t>.</w:t>
      </w:r>
    </w:p>
    <w:p w14:paraId="79E07F9B" w14:textId="59D737F5" w:rsidR="000A1F5A" w:rsidRPr="009F2AB8" w:rsidRDefault="000A1F5A" w:rsidP="00940829">
      <w:pPr>
        <w:pStyle w:val="NormalBPBHEB"/>
        <w:numPr>
          <w:ilvl w:val="0"/>
          <w:numId w:val="101"/>
        </w:numPr>
      </w:pPr>
      <w:r w:rsidRPr="009F2AB8">
        <w:rPr>
          <w:b/>
          <w:bCs/>
        </w:rPr>
        <w:t>Real-</w:t>
      </w:r>
      <w:r w:rsidR="002D0C1B" w:rsidRPr="009F2AB8">
        <w:rPr>
          <w:b/>
          <w:bCs/>
        </w:rPr>
        <w:t>time alerts</w:t>
      </w:r>
      <w:r w:rsidRPr="009F2AB8">
        <w:rPr>
          <w:b/>
          <w:bCs/>
        </w:rPr>
        <w:t>:</w:t>
      </w:r>
      <w:r w:rsidRPr="009F2AB8">
        <w:t xml:space="preserve"> Macie provides real-time alerts when it detects suspicious or unauthorized activities related to sensitive data</w:t>
      </w:r>
      <w:r w:rsidR="00D11783" w:rsidRPr="009F2AB8">
        <w:rPr>
          <w:rStyle w:val="FootnoteReference"/>
        </w:rPr>
        <w:t>13</w:t>
      </w:r>
      <w:r w:rsidRPr="009F2AB8">
        <w:t>.</w:t>
      </w:r>
    </w:p>
    <w:p w14:paraId="348C5D4A" w14:textId="7939DCC6" w:rsidR="000A1F5A" w:rsidRPr="009F2AB8" w:rsidRDefault="000A1F5A" w:rsidP="00940829">
      <w:pPr>
        <w:pStyle w:val="NormalBPBHEB"/>
        <w:numPr>
          <w:ilvl w:val="0"/>
          <w:numId w:val="101"/>
        </w:numPr>
      </w:pPr>
      <w:r w:rsidRPr="009F2AB8">
        <w:rPr>
          <w:b/>
          <w:bCs/>
        </w:rPr>
        <w:t>Integration:</w:t>
      </w:r>
      <w:r w:rsidRPr="009F2AB8">
        <w:t xml:space="preserve"> Seamlessly integrates with other AWS services, making it easy to incorporate data security into your existing workflows</w:t>
      </w:r>
      <w:r w:rsidR="00BE0373" w:rsidRPr="009F2AB8">
        <w:rPr>
          <w:rStyle w:val="FootnoteReference"/>
        </w:rPr>
        <w:t>13</w:t>
      </w:r>
      <w:r w:rsidRPr="009F2AB8">
        <w:t>.</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2369D46A" w14:textId="09E019B7" w:rsidR="009669BC" w:rsidRPr="009F2AB8" w:rsidRDefault="009669BC" w:rsidP="00940829">
      <w:pPr>
        <w:pStyle w:val="NormalBPBHEB"/>
      </w:pPr>
      <w:r w:rsidRPr="009F2AB8">
        <w:t>Let us discuss the Benefits of Using Amazon Macie:</w:t>
      </w:r>
    </w:p>
    <w:p w14:paraId="41FD720F" w14:textId="1A010643" w:rsidR="000A1F5A" w:rsidRPr="009F2AB8" w:rsidRDefault="000A1F5A" w:rsidP="00940829">
      <w:pPr>
        <w:pStyle w:val="NormalBPBHEB"/>
        <w:numPr>
          <w:ilvl w:val="0"/>
          <w:numId w:val="102"/>
        </w:numPr>
      </w:pPr>
      <w:r w:rsidRPr="009F2AB8">
        <w:rPr>
          <w:b/>
          <w:bCs/>
        </w:rPr>
        <w:t xml:space="preserve">Enhanced </w:t>
      </w:r>
      <w:r w:rsidR="009669BC" w:rsidRPr="009F2AB8">
        <w:rPr>
          <w:b/>
          <w:bCs/>
        </w:rPr>
        <w:t>data protection</w:t>
      </w:r>
      <w:r w:rsidRPr="009F2AB8">
        <w:rPr>
          <w:b/>
          <w:bCs/>
        </w:rPr>
        <w:t>:</w:t>
      </w:r>
      <w:r w:rsidRPr="009F2AB8">
        <w:t xml:space="preserve"> By identifying and classifying sensitive data, Macie helps you implement robust data protection measures</w:t>
      </w:r>
      <w:r w:rsidR="00BE0373" w:rsidRPr="009F2AB8">
        <w:rPr>
          <w:rStyle w:val="FootnoteReference"/>
        </w:rPr>
        <w:t>13</w:t>
      </w:r>
      <w:r w:rsidRPr="009F2AB8">
        <w:t>.</w:t>
      </w:r>
    </w:p>
    <w:p w14:paraId="330D768D" w14:textId="48A63BB1" w:rsidR="000A1F5A" w:rsidRPr="009F2AB8" w:rsidRDefault="000A1F5A" w:rsidP="00940829">
      <w:pPr>
        <w:pStyle w:val="NormalBPBHEB"/>
        <w:numPr>
          <w:ilvl w:val="0"/>
          <w:numId w:val="102"/>
        </w:numPr>
      </w:pPr>
      <w:r w:rsidRPr="009F2AB8">
        <w:rPr>
          <w:b/>
          <w:bCs/>
        </w:rPr>
        <w:t>Compliance:</w:t>
      </w:r>
      <w:r w:rsidRPr="009F2AB8">
        <w:t xml:space="preserve"> Assists in meeting regulatory requirements such as GDPR, HIPAA, and CCPA by ensuring data privacy and security</w:t>
      </w:r>
      <w:r w:rsidR="00BE0373" w:rsidRPr="009F2AB8">
        <w:rPr>
          <w:rStyle w:val="FootnoteReference"/>
        </w:rPr>
        <w:t>13</w:t>
      </w:r>
      <w:r w:rsidRPr="009F2AB8">
        <w:t>.</w:t>
      </w:r>
    </w:p>
    <w:p w14:paraId="2689D58B" w14:textId="36C6B249" w:rsidR="000A1F5A" w:rsidRPr="009F2AB8" w:rsidRDefault="000A1F5A" w:rsidP="00940829">
      <w:pPr>
        <w:pStyle w:val="NormalBPBHEB"/>
        <w:numPr>
          <w:ilvl w:val="0"/>
          <w:numId w:val="102"/>
        </w:numPr>
      </w:pPr>
      <w:r w:rsidRPr="009F2AB8">
        <w:rPr>
          <w:b/>
          <w:bCs/>
        </w:rPr>
        <w:t xml:space="preserve">Operational </w:t>
      </w:r>
      <w:r w:rsidR="009669BC" w:rsidRPr="009F2AB8">
        <w:rPr>
          <w:b/>
          <w:bCs/>
        </w:rPr>
        <w:t>e</w:t>
      </w:r>
      <w:r w:rsidRPr="009F2AB8">
        <w:rPr>
          <w:b/>
          <w:bCs/>
        </w:rPr>
        <w:t>fficiency:</w:t>
      </w:r>
      <w:r w:rsidRPr="009F2AB8">
        <w:t xml:space="preserve"> Provides automated data discovery and alerts, reducing the time and effort required for manual data monitoring</w:t>
      </w:r>
      <w:r w:rsidR="005D2436" w:rsidRPr="009F2AB8">
        <w:rPr>
          <w:rStyle w:val="FootnoteReference"/>
        </w:rPr>
        <w:t>13</w:t>
      </w:r>
      <w:r w:rsidRPr="009F2AB8">
        <w:t>.</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61535993" w14:textId="4521F95A" w:rsidR="000A1F5A" w:rsidRPr="009F2AB8" w:rsidRDefault="000A1F5A" w:rsidP="00940829">
      <w:pPr>
        <w:pStyle w:val="NormalBPBHEB"/>
      </w:pPr>
      <w:r w:rsidRPr="009F2AB8">
        <w:t>Amazon Macie is particularly valuable for organizations that deal with sensitive data, such as those in healthcare, finance, and e-commerce. It is also beneficial for maintaining compliance with data protection regulations</w:t>
      </w:r>
      <w:r w:rsidR="00D11783" w:rsidRPr="009F2AB8">
        <w:rPr>
          <w:rStyle w:val="FootnoteReference"/>
        </w:rPr>
        <w:t>13</w:t>
      </w:r>
      <w:r w:rsidRPr="009F2AB8">
        <w:t>.</w:t>
      </w:r>
    </w:p>
    <w:p w14:paraId="5D5D0C34" w14:textId="49B5A995" w:rsidR="000A1F5A" w:rsidRPr="009F2AB8" w:rsidRDefault="000A1F5A" w:rsidP="00940829">
      <w:pPr>
        <w:pStyle w:val="NormalBPBHEB"/>
      </w:pPr>
      <w:r w:rsidRPr="009F2AB8">
        <w:t>Amazon Macie empowers organizations to take control of their sensitive data and protect it from unauthorized access and potential breaches</w:t>
      </w:r>
      <w:r w:rsidR="00D11783" w:rsidRPr="009F2AB8">
        <w:rPr>
          <w:rStyle w:val="FootnoteReference"/>
        </w:rPr>
        <w:t>13</w:t>
      </w:r>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lastRenderedPageBreak/>
        <w:t>Amazon Security Lake</w:t>
      </w:r>
    </w:p>
    <w:p w14:paraId="2F3E1B1D" w14:textId="78C58605" w:rsidR="001F6BF7" w:rsidRPr="009F2AB8" w:rsidRDefault="001F6BF7" w:rsidP="00940829">
      <w:pPr>
        <w:pStyle w:val="NormalBPBHEB"/>
      </w:pPr>
      <w:r w:rsidRPr="009F2AB8">
        <w:t xml:space="preserve">In this section, we will </w:t>
      </w:r>
      <w:r w:rsidR="00D8599B" w:rsidRPr="009F2AB8">
        <w:t>explore</w:t>
      </w:r>
      <w:r w:rsidRPr="009F2AB8">
        <w:t xml:space="preserve"> Amazon Security Lake, an essential AWS service for managing security data and enhancing the security and compliance posture of your cloud environment</w:t>
      </w:r>
      <w:bookmarkStart w:id="12" w:name="_Ref148440442"/>
      <w:r w:rsidR="00E53B58" w:rsidRPr="00B55808">
        <w:rPr>
          <w:rStyle w:val="FootnoteReference"/>
        </w:rPr>
        <w:footnoteReference w:id="16"/>
      </w:r>
      <w:bookmarkEnd w:id="12"/>
      <w:r w:rsidR="00E968C8" w:rsidRPr="00B55808">
        <w:t xml:space="preserve"> </w:t>
      </w:r>
      <w:r w:rsidR="00E53B58" w:rsidRPr="00B55808">
        <w:rPr>
          <w:rStyle w:val="FootnoteReference"/>
        </w:rPr>
        <w:footnoteReference w:id="17"/>
      </w:r>
      <w:r w:rsidR="00E968C8" w:rsidRPr="00B55808">
        <w:t xml:space="preserve"> </w:t>
      </w:r>
      <w:r w:rsidR="00E968C8" w:rsidRPr="00B55808">
        <w:rPr>
          <w:rStyle w:val="FootnoteReference"/>
        </w:rPr>
        <w:footnoteReference w:id="18"/>
      </w:r>
      <w:r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52DB207A" w:rsidR="001F6BF7" w:rsidRPr="009F2AB8" w:rsidRDefault="001F6BF7" w:rsidP="00940829">
      <w:pPr>
        <w:pStyle w:val="NormalBPBHEB"/>
      </w:pPr>
      <w:r w:rsidRPr="009F2AB8">
        <w:t>Amazon Security Lake is a fully managed data lake solution designed to ingest, store, and analyze vast amounts of security data from various AWS services and cloud environments</w:t>
      </w:r>
      <w:r w:rsidR="00783B8B" w:rsidRPr="009F2AB8">
        <w:rPr>
          <w:rStyle w:val="FootnoteReference"/>
        </w:rPr>
        <w:t>16</w:t>
      </w:r>
      <w:r w:rsidRPr="009F2AB8">
        <w:t>. It offers a centralized repository for your security information, enabling you to gain deeper insights, detect anomalies, and respond to security threats effectively.</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6465DA0F" w14:textId="5847C52E" w:rsidR="00D8599B" w:rsidRPr="009F2AB8" w:rsidRDefault="00D8599B" w:rsidP="00940829">
      <w:pPr>
        <w:pStyle w:val="NormalBPBHEB"/>
      </w:pPr>
      <w:r w:rsidRPr="009F2AB8">
        <w:t>Let us discuss the key features of Amazon Security Lake</w:t>
      </w:r>
      <w:r w:rsidR="00116168" w:rsidRPr="009F2AB8">
        <w:t>:</w:t>
      </w:r>
    </w:p>
    <w:p w14:paraId="69946D20" w14:textId="16ADF450" w:rsidR="001F6BF7" w:rsidRPr="009F2AB8" w:rsidRDefault="001F6BF7" w:rsidP="00940829">
      <w:pPr>
        <w:pStyle w:val="NormalBPBHEB"/>
        <w:numPr>
          <w:ilvl w:val="0"/>
          <w:numId w:val="103"/>
        </w:numPr>
      </w:pPr>
      <w:r w:rsidRPr="009F2AB8">
        <w:rPr>
          <w:b/>
          <w:bCs/>
        </w:rPr>
        <w:t xml:space="preserve">Data </w:t>
      </w:r>
      <w:r w:rsidR="00A7253E" w:rsidRPr="009F2AB8">
        <w:rPr>
          <w:b/>
          <w:bCs/>
        </w:rPr>
        <w:t>i</w:t>
      </w:r>
      <w:r w:rsidRPr="009F2AB8">
        <w:rPr>
          <w:b/>
          <w:bCs/>
        </w:rPr>
        <w:t>ngestion:</w:t>
      </w:r>
      <w:r w:rsidRPr="009F2AB8">
        <w:t xml:space="preserve"> Security Lake allows the automated ingestion of security data from various AWS services, including Amazon </w:t>
      </w:r>
      <w:proofErr w:type="spellStart"/>
      <w:r w:rsidRPr="009F2AB8">
        <w:t>GuardDuty</w:t>
      </w:r>
      <w:proofErr w:type="spellEnd"/>
      <w:r w:rsidRPr="009F2AB8">
        <w:t>, AWS Config, and Amazon Macie</w:t>
      </w:r>
      <w:r w:rsidR="00300ACE" w:rsidRPr="009F2AB8">
        <w:rPr>
          <w:rStyle w:val="FootnoteReference"/>
        </w:rPr>
        <w:t>16</w:t>
      </w:r>
      <w:r w:rsidRPr="009F2AB8">
        <w:t>.</w:t>
      </w:r>
    </w:p>
    <w:p w14:paraId="7E2B637A" w14:textId="2A826181" w:rsidR="001F6BF7" w:rsidRPr="009F2AB8" w:rsidRDefault="001F6BF7" w:rsidP="00940829">
      <w:pPr>
        <w:pStyle w:val="NormalBPBHEB"/>
        <w:numPr>
          <w:ilvl w:val="0"/>
          <w:numId w:val="103"/>
        </w:numPr>
      </w:pPr>
      <w:r w:rsidRPr="009F2AB8">
        <w:rPr>
          <w:b/>
          <w:bCs/>
        </w:rPr>
        <w:t xml:space="preserve">Data </w:t>
      </w:r>
      <w:r w:rsidR="00A4757E" w:rsidRPr="009F2AB8">
        <w:rPr>
          <w:b/>
          <w:bCs/>
        </w:rPr>
        <w:t>s</w:t>
      </w:r>
      <w:r w:rsidRPr="009F2AB8">
        <w:rPr>
          <w:b/>
          <w:bCs/>
        </w:rPr>
        <w:t>torage:</w:t>
      </w:r>
      <w:r w:rsidRPr="009F2AB8">
        <w:t xml:space="preserve"> The service provides scalable and durable storage for your security data, ensuring it remains accessible and reliable</w:t>
      </w:r>
      <w:r w:rsidR="005062CB" w:rsidRPr="009F2AB8">
        <w:rPr>
          <w:rStyle w:val="FootnoteReference"/>
        </w:rPr>
        <w:t>16</w:t>
      </w:r>
      <w:r w:rsidRPr="009F2AB8">
        <w:t>.</w:t>
      </w:r>
    </w:p>
    <w:p w14:paraId="61942D03" w14:textId="66E34D6E" w:rsidR="001F6BF7" w:rsidRPr="009F2AB8" w:rsidRDefault="001F6BF7" w:rsidP="00940829">
      <w:pPr>
        <w:pStyle w:val="NormalBPBHEB"/>
        <w:numPr>
          <w:ilvl w:val="0"/>
          <w:numId w:val="103"/>
        </w:numPr>
      </w:pPr>
      <w:r w:rsidRPr="009F2AB8">
        <w:rPr>
          <w:b/>
          <w:bCs/>
        </w:rPr>
        <w:t xml:space="preserve">Analytics and </w:t>
      </w:r>
      <w:r w:rsidR="0018225E" w:rsidRPr="009F2AB8">
        <w:rPr>
          <w:b/>
          <w:bCs/>
        </w:rPr>
        <w:t>s</w:t>
      </w:r>
      <w:r w:rsidRPr="009F2AB8">
        <w:rPr>
          <w:b/>
          <w:bCs/>
        </w:rPr>
        <w:t>earch:</w:t>
      </w:r>
      <w:r w:rsidRPr="009F2AB8">
        <w:t xml:space="preserve"> Security Lake supports advanced analytics and search capabilities, making it easier to query and analyze your security data</w:t>
      </w:r>
      <w:r w:rsidR="005062CB" w:rsidRPr="009F2AB8">
        <w:rPr>
          <w:rStyle w:val="FootnoteReference"/>
        </w:rPr>
        <w:t>16</w:t>
      </w:r>
      <w:r w:rsidRPr="009F2AB8">
        <w:t>.</w:t>
      </w:r>
    </w:p>
    <w:p w14:paraId="0C8FC94C" w14:textId="27913681" w:rsidR="001F6BF7" w:rsidRPr="009F2AB8" w:rsidRDefault="001F6BF7" w:rsidP="00940829">
      <w:pPr>
        <w:pStyle w:val="NormalBPBHEB"/>
        <w:numPr>
          <w:ilvl w:val="0"/>
          <w:numId w:val="103"/>
        </w:numPr>
      </w:pPr>
      <w:r w:rsidRPr="009F2AB8">
        <w:rPr>
          <w:b/>
          <w:bCs/>
        </w:rPr>
        <w:t>Integration:</w:t>
      </w:r>
      <w:r w:rsidRPr="009F2AB8">
        <w:t xml:space="preserve"> Seamlessly integrates with AWS security services and partner solutions, enhancing your security posture</w:t>
      </w:r>
      <w:r w:rsidR="005062CB" w:rsidRPr="009F2AB8">
        <w:rPr>
          <w:rStyle w:val="FootnoteReference"/>
        </w:rPr>
        <w:t>16</w:t>
      </w:r>
      <w:r w:rsidRPr="009F2AB8">
        <w:t>.</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0555C5F1" w14:textId="5650A1B3" w:rsidR="00242B23" w:rsidRPr="009F2AB8" w:rsidRDefault="00242B23" w:rsidP="00940829">
      <w:pPr>
        <w:pStyle w:val="NormalBPBHEB"/>
      </w:pPr>
      <w:r w:rsidRPr="009F2AB8">
        <w:t>Let us discuss the Benefits of using Amazon Security Lake:</w:t>
      </w:r>
    </w:p>
    <w:p w14:paraId="0483C723" w14:textId="6449EFD0" w:rsidR="001F6BF7" w:rsidRPr="009F2AB8" w:rsidRDefault="001F6BF7" w:rsidP="00940829">
      <w:pPr>
        <w:pStyle w:val="NormalBPBHEB"/>
        <w:numPr>
          <w:ilvl w:val="0"/>
          <w:numId w:val="104"/>
        </w:numPr>
      </w:pPr>
      <w:r w:rsidRPr="009F2AB8">
        <w:rPr>
          <w:b/>
          <w:bCs/>
        </w:rPr>
        <w:t xml:space="preserve">Centralized </w:t>
      </w:r>
      <w:r w:rsidR="00242B23" w:rsidRPr="009F2AB8">
        <w:rPr>
          <w:b/>
          <w:bCs/>
        </w:rPr>
        <w:t>security data</w:t>
      </w:r>
      <w:r w:rsidRPr="009F2AB8">
        <w:rPr>
          <w:b/>
          <w:bCs/>
        </w:rPr>
        <w:t>:</w:t>
      </w:r>
      <w:r w:rsidRPr="009F2AB8">
        <w:t xml:space="preserve"> A unified view of security data allows you to detect and respond to threats more efficiently</w:t>
      </w:r>
      <w:r w:rsidR="005062CB" w:rsidRPr="009F2AB8">
        <w:rPr>
          <w:rStyle w:val="FootnoteReference"/>
        </w:rPr>
        <w:t>16</w:t>
      </w:r>
      <w:r w:rsidRPr="009F2AB8">
        <w:t>.</w:t>
      </w:r>
    </w:p>
    <w:p w14:paraId="4E7B48F5" w14:textId="766747EE" w:rsidR="001F6BF7" w:rsidRPr="009F2AB8" w:rsidRDefault="001F6BF7" w:rsidP="00940829">
      <w:pPr>
        <w:pStyle w:val="NormalBPBHEB"/>
        <w:numPr>
          <w:ilvl w:val="0"/>
          <w:numId w:val="104"/>
        </w:numPr>
      </w:pPr>
      <w:r w:rsidRPr="009F2AB8">
        <w:rPr>
          <w:b/>
          <w:bCs/>
        </w:rPr>
        <w:t xml:space="preserve">Automated </w:t>
      </w:r>
      <w:r w:rsidR="00242B23" w:rsidRPr="009F2AB8">
        <w:rPr>
          <w:b/>
          <w:bCs/>
        </w:rPr>
        <w:t>threat detection</w:t>
      </w:r>
      <w:r w:rsidRPr="009F2AB8">
        <w:rPr>
          <w:b/>
          <w:bCs/>
        </w:rPr>
        <w:t>:</w:t>
      </w:r>
      <w:r w:rsidRPr="009F2AB8">
        <w:t xml:space="preserve"> By analyzing security data at scale, it enables automated threat detection and response</w:t>
      </w:r>
      <w:r w:rsidR="0056102A" w:rsidRPr="009F2AB8">
        <w:rPr>
          <w:rStyle w:val="FootnoteReference"/>
        </w:rPr>
        <w:t>16</w:t>
      </w:r>
      <w:r w:rsidR="0056102A" w:rsidRPr="009F2AB8">
        <w:t>.</w:t>
      </w:r>
    </w:p>
    <w:p w14:paraId="6AAAB529" w14:textId="6E8C3243" w:rsidR="001F6BF7" w:rsidRPr="009F2AB8" w:rsidRDefault="001F6BF7" w:rsidP="00940829">
      <w:pPr>
        <w:pStyle w:val="NormalBPBHEB"/>
        <w:numPr>
          <w:ilvl w:val="0"/>
          <w:numId w:val="104"/>
        </w:numPr>
      </w:pPr>
      <w:r w:rsidRPr="009F2AB8">
        <w:rPr>
          <w:b/>
          <w:bCs/>
        </w:rPr>
        <w:t>Compliance:</w:t>
      </w:r>
      <w:r w:rsidRPr="009F2AB8">
        <w:t xml:space="preserve"> Helps organizations meet regulatory and compliance requirements by storing and managing security data effectively</w:t>
      </w:r>
      <w:r w:rsidR="0056102A" w:rsidRPr="009F2AB8">
        <w:rPr>
          <w:rStyle w:val="FootnoteReference"/>
        </w:rPr>
        <w:t>16</w:t>
      </w:r>
      <w:r w:rsidRPr="009F2AB8">
        <w:t>.</w:t>
      </w:r>
    </w:p>
    <w:p w14:paraId="31F4D278" w14:textId="5D14E55F" w:rsidR="001F6BF7" w:rsidRPr="009F2AB8" w:rsidRDefault="001F6BF7" w:rsidP="00940829">
      <w:pPr>
        <w:pStyle w:val="Heading3BPBHEB"/>
      </w:pPr>
      <w:r w:rsidRPr="009F2AB8">
        <w:lastRenderedPageBreak/>
        <w:t xml:space="preserve">Use </w:t>
      </w:r>
      <w:r w:rsidR="00242B23" w:rsidRPr="009F2AB8">
        <w:t>c</w:t>
      </w:r>
      <w:r w:rsidRPr="009F2AB8">
        <w:t>ases</w:t>
      </w:r>
    </w:p>
    <w:p w14:paraId="183B00A4" w14:textId="108D94BA" w:rsidR="001F6BF7" w:rsidRPr="009F2AB8" w:rsidRDefault="001F6BF7" w:rsidP="00940829">
      <w:pPr>
        <w:pStyle w:val="NormalBPBHEB"/>
      </w:pPr>
      <w:r w:rsidRPr="009F2AB8">
        <w:t>Amazon Security Lake is valuable for organizations of all sizes that prioritize security and compliance. It is particularly beneficial for industries with strict regulatory requirements, such as finance, healthcare, and government</w:t>
      </w:r>
      <w:r w:rsidR="0056102A" w:rsidRPr="009F2AB8">
        <w:rPr>
          <w:rStyle w:val="FootnoteReference"/>
        </w:rPr>
        <w:t>16</w:t>
      </w:r>
      <w:r w:rsidRPr="009F2AB8">
        <w:t>.</w:t>
      </w:r>
    </w:p>
    <w:p w14:paraId="07722839" w14:textId="0536754A" w:rsidR="001F6BF7" w:rsidRPr="009F2AB8" w:rsidRDefault="001F6BF7" w:rsidP="00940829">
      <w:pPr>
        <w:pStyle w:val="NormalBPBHEB"/>
      </w:pPr>
      <w:r w:rsidRPr="009F2AB8">
        <w:t>Amazon Security Lake serves as a fundamental component of an organization's security strategy in AWS, allowing for comprehensive security data analysis and incident response</w:t>
      </w:r>
      <w:r w:rsidR="00E277F0" w:rsidRPr="009F2AB8">
        <w:rPr>
          <w:rStyle w:val="FootnoteReference"/>
        </w:rPr>
        <w:t>16</w:t>
      </w:r>
      <w:r w:rsidRPr="009F2AB8">
        <w:t>. In the subsequent sections of this chapter, we will continue to explore AWS services that contribute to the robust security, identity, and compliance framework in the cloud.</w:t>
      </w:r>
    </w:p>
    <w:p w14:paraId="399C51AF" w14:textId="4ED460EB" w:rsidR="00A1086B" w:rsidRPr="009F2AB8" w:rsidRDefault="00A1086B" w:rsidP="00940829">
      <w:pPr>
        <w:pStyle w:val="Heading1BPBHEB"/>
      </w:pPr>
      <w:r w:rsidRPr="009F2AB8">
        <w:t>Amazon Verified Permissions</w:t>
      </w:r>
    </w:p>
    <w:p w14:paraId="3CF67446" w14:textId="5B00C793" w:rsidR="00A1086B" w:rsidRPr="009F2AB8" w:rsidRDefault="00A1086B" w:rsidP="00940829">
      <w:pPr>
        <w:pStyle w:val="NormalBPBHEB"/>
      </w:pPr>
      <w:r w:rsidRPr="009F2AB8">
        <w:t>In this section, we will explore Amazon Verified Permissions, a crucial component of AWS's IAM services</w:t>
      </w:r>
      <w:bookmarkStart w:id="13" w:name="_Ref148441669"/>
      <w:r w:rsidR="004B442A" w:rsidRPr="00B55808">
        <w:rPr>
          <w:rStyle w:val="FootnoteReference"/>
        </w:rPr>
        <w:footnoteReference w:id="19"/>
      </w:r>
      <w:bookmarkEnd w:id="13"/>
      <w:r w:rsidR="0011237F" w:rsidRPr="00B55808">
        <w:t xml:space="preserve"> </w:t>
      </w:r>
      <w:r w:rsidR="004D7121" w:rsidRPr="00B55808">
        <w:rPr>
          <w:rStyle w:val="FootnoteReference"/>
        </w:rPr>
        <w:footnoteReference w:id="20"/>
      </w:r>
      <w:r w:rsidR="0011237F" w:rsidRPr="00B55808">
        <w:t xml:space="preserve"> </w:t>
      </w:r>
      <w:r w:rsidR="004D7121" w:rsidRPr="00B55808">
        <w:rPr>
          <w:rStyle w:val="FootnoteReference"/>
        </w:rPr>
        <w:footnoteReference w:id="21"/>
      </w:r>
      <w:r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7FF8A52D" w:rsidR="00A1086B" w:rsidRPr="009F2AB8" w:rsidRDefault="00A1086B" w:rsidP="00940829">
      <w:pPr>
        <w:pStyle w:val="NormalBPBHEB"/>
      </w:pPr>
      <w:r w:rsidRPr="009F2AB8">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9F2AB8">
        <w:rPr>
          <w:rStyle w:val="FootnoteReference"/>
        </w:rPr>
        <w:t>19</w:t>
      </w:r>
      <w:r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292E35C6" w14:textId="58192329" w:rsidR="000B2B97" w:rsidRPr="009F2AB8" w:rsidRDefault="000B2B97" w:rsidP="00940829">
      <w:pPr>
        <w:pStyle w:val="NormalBPBHEB"/>
      </w:pPr>
      <w:r w:rsidRPr="009F2AB8">
        <w:t>Let us discuss the key aspects of Amazon Verified Permissions:</w:t>
      </w:r>
    </w:p>
    <w:p w14:paraId="13B58176" w14:textId="274F8E6D" w:rsidR="00A1086B" w:rsidRPr="009F2AB8" w:rsidRDefault="00A1086B" w:rsidP="00940829">
      <w:pPr>
        <w:pStyle w:val="NormalBPBHEB"/>
        <w:numPr>
          <w:ilvl w:val="0"/>
          <w:numId w:val="105"/>
        </w:numPr>
      </w:pPr>
      <w:r w:rsidRPr="009F2AB8">
        <w:rPr>
          <w:b/>
          <w:bCs/>
        </w:rPr>
        <w:t xml:space="preserve">Access </w:t>
      </w:r>
      <w:r w:rsidR="00F50A5E" w:rsidRPr="009F2AB8">
        <w:rPr>
          <w:b/>
          <w:bCs/>
        </w:rPr>
        <w:t>a</w:t>
      </w:r>
      <w:r w:rsidRPr="009F2AB8">
        <w:rPr>
          <w:b/>
          <w:bCs/>
        </w:rPr>
        <w:t>nalyzer:</w:t>
      </w:r>
      <w:r w:rsidRPr="009F2AB8">
        <w:t xml:space="preserve"> This tool examines policies to identify unintended access, offering detailed findings on resources that can be accessed from outside accounts</w:t>
      </w:r>
      <w:r w:rsidR="001E255B" w:rsidRPr="009F2AB8">
        <w:rPr>
          <w:rStyle w:val="FootnoteReference"/>
        </w:rPr>
        <w:t>19</w:t>
      </w:r>
      <w:r w:rsidRPr="009F2AB8">
        <w:t>.</w:t>
      </w:r>
    </w:p>
    <w:p w14:paraId="3534584C" w14:textId="3217AA3D" w:rsidR="00A1086B" w:rsidRPr="009F2AB8" w:rsidRDefault="00A1086B" w:rsidP="00940829">
      <w:pPr>
        <w:pStyle w:val="NormalBPBHEB"/>
        <w:numPr>
          <w:ilvl w:val="0"/>
          <w:numId w:val="105"/>
        </w:numPr>
      </w:pPr>
      <w:r w:rsidRPr="009F2AB8">
        <w:rPr>
          <w:b/>
          <w:bCs/>
        </w:rPr>
        <w:t xml:space="preserve">Resource </w:t>
      </w:r>
      <w:r w:rsidR="00F50A5E" w:rsidRPr="009F2AB8">
        <w:rPr>
          <w:b/>
          <w:bCs/>
        </w:rPr>
        <w:t>p</w:t>
      </w:r>
      <w:r w:rsidRPr="009F2AB8">
        <w:rPr>
          <w:b/>
          <w:bCs/>
        </w:rPr>
        <w:t>olicies:</w:t>
      </w:r>
      <w:r w:rsidRPr="009F2AB8">
        <w:t xml:space="preserve"> Resource owners can create resource policies to specify who has access to their resources, thus ensuring a secure and controlled environment</w:t>
      </w:r>
      <w:r w:rsidR="001E255B" w:rsidRPr="009F2AB8">
        <w:rPr>
          <w:rStyle w:val="FootnoteReference"/>
        </w:rPr>
        <w:t>19</w:t>
      </w:r>
      <w:r w:rsidRPr="009F2AB8">
        <w:t>.</w:t>
      </w:r>
    </w:p>
    <w:p w14:paraId="342C1993" w14:textId="50EABA4E" w:rsidR="00A1086B" w:rsidRPr="009F2AB8" w:rsidRDefault="00A1086B" w:rsidP="00940829">
      <w:pPr>
        <w:pStyle w:val="NormalBPBHEB"/>
        <w:numPr>
          <w:ilvl w:val="0"/>
          <w:numId w:val="105"/>
        </w:numPr>
      </w:pPr>
      <w:r w:rsidRPr="009F2AB8">
        <w:rPr>
          <w:b/>
          <w:bCs/>
        </w:rPr>
        <w:t xml:space="preserve">Access </w:t>
      </w:r>
      <w:r w:rsidR="00D77572" w:rsidRPr="009F2AB8">
        <w:rPr>
          <w:b/>
          <w:bCs/>
        </w:rPr>
        <w:t>c</w:t>
      </w:r>
      <w:r w:rsidRPr="009F2AB8">
        <w:rPr>
          <w:b/>
          <w:bCs/>
        </w:rPr>
        <w:t>ontrol:</w:t>
      </w:r>
      <w:r w:rsidRPr="009F2AB8">
        <w:t xml:space="preserve"> Verified Permissions facilitates fine-grained access control by allowing you to define and monitor permissions for resources</w:t>
      </w:r>
      <w:r w:rsidR="00A32421" w:rsidRPr="009F2AB8">
        <w:rPr>
          <w:rStyle w:val="FootnoteReference"/>
        </w:rPr>
        <w:t>19</w:t>
      </w:r>
      <w:r w:rsidRPr="009F2AB8">
        <w:t>.</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517B8BD7" w14:textId="4E50E917" w:rsidR="00A1086B" w:rsidRPr="009F2AB8" w:rsidRDefault="00A1086B" w:rsidP="00940829">
      <w:pPr>
        <w:pStyle w:val="NormalBPBHEB"/>
      </w:pPr>
      <w:r w:rsidRPr="009F2AB8">
        <w:t>Amazon Verified Permissions is valuable for any AWS customer concerned about security and compliance. It helps organizations establish strong control over their resources and ensures that permissions align with business requirements</w:t>
      </w:r>
      <w:r w:rsidR="00A32421" w:rsidRPr="009F2AB8">
        <w:rPr>
          <w:rStyle w:val="FootnoteReference"/>
        </w:rPr>
        <w:t>19</w:t>
      </w:r>
      <w:r w:rsidRPr="009F2AB8">
        <w:t>.</w:t>
      </w:r>
    </w:p>
    <w:p w14:paraId="0BB0936C" w14:textId="2F2A70BC" w:rsidR="00A1086B" w:rsidRPr="009F2AB8" w:rsidRDefault="00A1086B" w:rsidP="00940829">
      <w:pPr>
        <w:pStyle w:val="Heading3BPBHEB"/>
      </w:pPr>
      <w:r w:rsidRPr="009F2AB8">
        <w:t>Benefits of Amazon Verified Permissions</w:t>
      </w:r>
    </w:p>
    <w:p w14:paraId="7DC3A081" w14:textId="7787551B" w:rsidR="009F40EF" w:rsidRPr="009F2AB8" w:rsidRDefault="009F40EF" w:rsidP="00940829">
      <w:pPr>
        <w:pStyle w:val="NormalBPBHEB"/>
      </w:pPr>
      <w:r w:rsidRPr="009F2AB8">
        <w:t>Let us discuss the benefits of Amazon Verified Permissions:</w:t>
      </w:r>
    </w:p>
    <w:p w14:paraId="10144152" w14:textId="30FDDD2F" w:rsidR="00A1086B" w:rsidRPr="009F2AB8" w:rsidRDefault="00A1086B" w:rsidP="00940829">
      <w:pPr>
        <w:pStyle w:val="NormalBPBHEB"/>
        <w:numPr>
          <w:ilvl w:val="0"/>
          <w:numId w:val="106"/>
        </w:numPr>
      </w:pPr>
      <w:r w:rsidRPr="009F2AB8">
        <w:rPr>
          <w:b/>
          <w:bCs/>
        </w:rPr>
        <w:lastRenderedPageBreak/>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r w:rsidR="005E60F4" w:rsidRPr="00B55808">
        <w:rPr>
          <w:rStyle w:val="FootnoteReference"/>
        </w:rPr>
        <w:t>19</w:t>
      </w:r>
      <w:r w:rsidRPr="009F2AB8">
        <w:t>.</w:t>
      </w:r>
    </w:p>
    <w:p w14:paraId="741AAB45" w14:textId="709AF4D9"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r w:rsidR="005E60F4" w:rsidRPr="00B55808">
        <w:rPr>
          <w:rStyle w:val="FootnoteReference"/>
        </w:rPr>
        <w:t>19</w:t>
      </w:r>
      <w:r w:rsidRPr="009F2AB8">
        <w:t>.</w:t>
      </w:r>
    </w:p>
    <w:p w14:paraId="3E297705" w14:textId="161B2C31"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r w:rsidR="005E60F4" w:rsidRPr="00B55808">
        <w:rPr>
          <w:rStyle w:val="FootnoteReference"/>
        </w:rPr>
        <w:t>19</w:t>
      </w:r>
      <w:r w:rsidRPr="009F2AB8">
        <w:t>.</w:t>
      </w:r>
    </w:p>
    <w:p w14:paraId="1F1E9352" w14:textId="1AFF9B4E"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r w:rsidR="00A45FFC" w:rsidRPr="009F2AB8">
        <w:rPr>
          <w:rStyle w:val="FootnoteReference"/>
        </w:rPr>
        <w:t>19</w:t>
      </w:r>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1D249FB" w:rsidR="00A33D01" w:rsidRPr="009F2AB8" w:rsidRDefault="00A33D01" w:rsidP="00940829">
      <w:pPr>
        <w:pStyle w:val="NormalBPBHEB"/>
      </w:pPr>
      <w:r w:rsidRPr="009F2AB8">
        <w:t>In this section, we delve into AWS Artifact, a service that provides access to AWS compliance reports and resources</w:t>
      </w:r>
      <w:bookmarkStart w:id="14" w:name="_Ref148448641"/>
      <w:r w:rsidR="00CE4610" w:rsidRPr="00B55808">
        <w:rPr>
          <w:rStyle w:val="FootnoteReference"/>
        </w:rPr>
        <w:footnoteReference w:id="22"/>
      </w:r>
      <w:bookmarkEnd w:id="14"/>
      <w:r w:rsidR="00D80B61" w:rsidRPr="00B55808">
        <w:t xml:space="preserve"> </w:t>
      </w:r>
      <w:r w:rsidR="003937E1" w:rsidRPr="00B55808">
        <w:rPr>
          <w:rStyle w:val="FootnoteReference"/>
        </w:rPr>
        <w:footnoteReference w:id="23"/>
      </w:r>
      <w:r w:rsidR="00D80B61" w:rsidRPr="00B55808">
        <w:t xml:space="preserve"> </w:t>
      </w:r>
      <w:r w:rsidR="00344002" w:rsidRPr="00B55808">
        <w:rPr>
          <w:rStyle w:val="FootnoteReference"/>
        </w:rPr>
        <w:footnoteReference w:id="24"/>
      </w:r>
      <w:r w:rsidRPr="00B55808">
        <w:t>.</w:t>
      </w:r>
    </w:p>
    <w:p w14:paraId="7F990EB0" w14:textId="51484C60" w:rsidR="00A33D01" w:rsidRPr="009F2AB8" w:rsidRDefault="009F2AB8" w:rsidP="00940829">
      <w:pPr>
        <w:pStyle w:val="Heading2BPBHEB"/>
      </w:pPr>
      <w:r w:rsidRPr="009F2AB8">
        <w:t>C</w:t>
      </w:r>
      <w:r w:rsidR="00A33D01" w:rsidRPr="009F2AB8">
        <w:t xml:space="preserve">omprehensive </w:t>
      </w:r>
      <w:r w:rsidR="002F45AA" w:rsidRPr="009F2AB8">
        <w:t>s</w:t>
      </w:r>
      <w:r w:rsidR="00A33D01" w:rsidRPr="009F2AB8">
        <w:t xml:space="preserve">ource of AWS </w:t>
      </w:r>
      <w:r w:rsidR="002F45AA" w:rsidRPr="009F2AB8">
        <w:t>compliance information</w:t>
      </w:r>
    </w:p>
    <w:p w14:paraId="2DD56788" w14:textId="23D3A77C" w:rsidR="00A33D01" w:rsidRPr="009F2AB8" w:rsidRDefault="00A33D01" w:rsidP="00940829">
      <w:pPr>
        <w:pStyle w:val="NormalBPBHEB"/>
      </w:pPr>
      <w:r w:rsidRPr="009F2AB8">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9F2AB8">
        <w:rPr>
          <w:rStyle w:val="FootnoteReference"/>
        </w:rPr>
        <w:t>22</w:t>
      </w:r>
      <w:r w:rsidRPr="009F2AB8">
        <w:t>.</w:t>
      </w:r>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247BD554" w14:textId="7F23C202" w:rsidR="0043287C" w:rsidRPr="009F2AB8" w:rsidRDefault="0043287C" w:rsidP="00940829">
      <w:pPr>
        <w:pStyle w:val="NormalBPBHEB"/>
      </w:pPr>
      <w:r w:rsidRPr="009F2AB8">
        <w:t>Let us discuss the Benefits of Amazon Verified Permissions:</w:t>
      </w:r>
    </w:p>
    <w:p w14:paraId="43E03A76" w14:textId="25CA9740" w:rsidR="00A33D01" w:rsidRPr="009F2AB8" w:rsidRDefault="00A33D01" w:rsidP="00940829">
      <w:pPr>
        <w:pStyle w:val="NormalBPBHEB"/>
        <w:numPr>
          <w:ilvl w:val="0"/>
          <w:numId w:val="107"/>
        </w:numPr>
      </w:pPr>
      <w:r w:rsidRPr="009F2AB8">
        <w:rPr>
          <w:b/>
          <w:bCs/>
        </w:rPr>
        <w:t xml:space="preserve">Compliance </w:t>
      </w:r>
      <w:r w:rsidR="0043287C" w:rsidRPr="009F2AB8">
        <w:rPr>
          <w:b/>
          <w:bCs/>
        </w:rPr>
        <w:t>r</w:t>
      </w:r>
      <w:r w:rsidRPr="009F2AB8">
        <w:rPr>
          <w:b/>
          <w:bCs/>
        </w:rPr>
        <w:t>eports:</w:t>
      </w:r>
      <w:r w:rsidRPr="009F2AB8">
        <w:t xml:space="preserve"> AWS Artifact offers a comprehensive collection of reports and certifications covering various compliance frameworks and regulations</w:t>
      </w:r>
      <w:r w:rsidR="008565DE" w:rsidRPr="009F2AB8">
        <w:rPr>
          <w:rStyle w:val="FootnoteReference"/>
        </w:rPr>
        <w:t>22</w:t>
      </w:r>
      <w:r w:rsidRPr="009F2AB8">
        <w:t>.</w:t>
      </w:r>
    </w:p>
    <w:p w14:paraId="0C2F92EB" w14:textId="68194BCA" w:rsidR="00A33D01" w:rsidRPr="009F2AB8" w:rsidRDefault="00A33D01" w:rsidP="00940829">
      <w:pPr>
        <w:pStyle w:val="NormalBPBHEB"/>
        <w:numPr>
          <w:ilvl w:val="0"/>
          <w:numId w:val="107"/>
        </w:numPr>
      </w:pPr>
      <w:r w:rsidRPr="009F2AB8">
        <w:rPr>
          <w:b/>
          <w:bCs/>
        </w:rPr>
        <w:t xml:space="preserve">Resource </w:t>
      </w:r>
      <w:r w:rsidR="0043287C" w:rsidRPr="009F2AB8">
        <w:rPr>
          <w:b/>
          <w:bCs/>
        </w:rPr>
        <w:t>l</w:t>
      </w:r>
      <w:r w:rsidRPr="009F2AB8">
        <w:rPr>
          <w:b/>
          <w:bCs/>
        </w:rPr>
        <w:t>ibrary:</w:t>
      </w:r>
      <w:r w:rsidRPr="009F2AB8">
        <w:t xml:space="preserve"> In addition to reports, it provides access to a library of whitepapers and guides, aiding organizations in understanding and implementing AWS services securely</w:t>
      </w:r>
      <w:r w:rsidR="008565DE" w:rsidRPr="009F2AB8">
        <w:rPr>
          <w:rStyle w:val="FootnoteReference"/>
        </w:rPr>
        <w:t>22</w:t>
      </w:r>
      <w:r w:rsidRPr="009F2AB8">
        <w:t>.</w:t>
      </w:r>
    </w:p>
    <w:p w14:paraId="1823F0E1" w14:textId="2D7D608C" w:rsidR="00A33D01" w:rsidRPr="009F2AB8" w:rsidRDefault="00A33D01" w:rsidP="00940829">
      <w:pPr>
        <w:pStyle w:val="NormalBPBHEB"/>
        <w:numPr>
          <w:ilvl w:val="0"/>
          <w:numId w:val="107"/>
        </w:numPr>
      </w:pPr>
      <w:r w:rsidRPr="009F2AB8">
        <w:rPr>
          <w:b/>
          <w:bCs/>
        </w:rPr>
        <w:t xml:space="preserve">Agreements and </w:t>
      </w:r>
      <w:r w:rsidR="007E506F" w:rsidRPr="009F2AB8">
        <w:rPr>
          <w:b/>
          <w:bCs/>
        </w:rPr>
        <w:t>c</w:t>
      </w:r>
      <w:r w:rsidRPr="009F2AB8">
        <w:rPr>
          <w:b/>
          <w:bCs/>
        </w:rPr>
        <w:t>ontracts:</w:t>
      </w:r>
      <w:r w:rsidRPr="009F2AB8">
        <w:t xml:space="preserve"> AWS customers can review and accept agreements online, simplifying the compliance process</w:t>
      </w:r>
      <w:r w:rsidR="00855ECE" w:rsidRPr="009F2AB8">
        <w:rPr>
          <w:rStyle w:val="FootnoteReference"/>
        </w:rPr>
        <w:t>22</w:t>
      </w:r>
      <w:r w:rsidRPr="009F2AB8">
        <w:t>.</w:t>
      </w:r>
    </w:p>
    <w:p w14:paraId="35DCA15C" w14:textId="3DED9E5F" w:rsidR="00A33D01" w:rsidRPr="009F2AB8" w:rsidRDefault="00A33D01" w:rsidP="00940829">
      <w:pPr>
        <w:pStyle w:val="Heading3BPBHEB"/>
      </w:pPr>
      <w:r w:rsidRPr="009F2AB8">
        <w:lastRenderedPageBreak/>
        <w:t xml:space="preserve">Use </w:t>
      </w:r>
      <w:r w:rsidR="00131F64" w:rsidRPr="009F2AB8">
        <w:t>c</w:t>
      </w:r>
      <w:r w:rsidRPr="009F2AB8">
        <w:t>ases</w:t>
      </w:r>
    </w:p>
    <w:p w14:paraId="6C27140C" w14:textId="5FE16F3D" w:rsidR="00A33D01" w:rsidRPr="009F2AB8" w:rsidRDefault="00A33D01" w:rsidP="00940829">
      <w:pPr>
        <w:pStyle w:val="NormalBPBHEB"/>
      </w:pPr>
      <w:r w:rsidRPr="009F2AB8">
        <w:t>AWS Artifact benefits a wide range of organizations, from startups to large enterprises. It</w:t>
      </w:r>
      <w:r w:rsidR="00D938B4" w:rsidRPr="009F2AB8">
        <w:t xml:space="preserve"> i</w:t>
      </w:r>
      <w:r w:rsidRPr="009F2AB8">
        <w:t>s particularly crucial for businesses operating in highly regulated industries, such as healthcare or finance, that require strict adherence to compliance standards</w:t>
      </w:r>
      <w:r w:rsidR="00D938B4" w:rsidRPr="009F2AB8">
        <w:t>.</w:t>
      </w:r>
      <w:r w:rsidR="00855ECE" w:rsidRPr="009F2AB8">
        <w:rPr>
          <w:rStyle w:val="FootnoteReference"/>
        </w:rPr>
        <w:t>22</w:t>
      </w:r>
    </w:p>
    <w:p w14:paraId="3238F118" w14:textId="5C4950D3" w:rsidR="00A33D01" w:rsidRPr="009F2AB8" w:rsidRDefault="00A33D01" w:rsidP="00940829">
      <w:pPr>
        <w:pStyle w:val="Heading3BPBHEB"/>
      </w:pPr>
      <w:r w:rsidRPr="009F2AB8">
        <w:t>Benefits of AWS Artifact</w:t>
      </w:r>
    </w:p>
    <w:p w14:paraId="437E72D8" w14:textId="32C2F6A0" w:rsidR="00C933DA" w:rsidRPr="009F2AB8" w:rsidRDefault="00C933DA" w:rsidP="00940829">
      <w:pPr>
        <w:pStyle w:val="NormalBPBHEB"/>
      </w:pPr>
      <w:r w:rsidRPr="009F2AB8">
        <w:t>Let us discuss the benefits of AWS Artifact</w:t>
      </w:r>
      <w:r w:rsidR="00C62DB6" w:rsidRPr="009F2AB8">
        <w:t>:</w:t>
      </w:r>
    </w:p>
    <w:p w14:paraId="4D85EC60" w14:textId="667550FF" w:rsidR="00A33D01" w:rsidRPr="009F2AB8" w:rsidRDefault="00A33D01" w:rsidP="00940829">
      <w:pPr>
        <w:pStyle w:val="NormalBPBHEB"/>
        <w:numPr>
          <w:ilvl w:val="0"/>
          <w:numId w:val="108"/>
        </w:numPr>
      </w:pPr>
      <w:r w:rsidRPr="009F2AB8">
        <w:rPr>
          <w:b/>
          <w:bCs/>
        </w:rPr>
        <w:t xml:space="preserve">Simplified </w:t>
      </w:r>
      <w:r w:rsidR="00C62DB6" w:rsidRPr="009F2AB8">
        <w:rPr>
          <w:b/>
          <w:bCs/>
        </w:rPr>
        <w:t>c</w:t>
      </w:r>
      <w:r w:rsidRPr="009F2AB8">
        <w:rPr>
          <w:b/>
          <w:bCs/>
        </w:rPr>
        <w:t>ompliance:</w:t>
      </w:r>
      <w:r w:rsidRPr="009F2AB8">
        <w:t xml:space="preserve"> It provides an easy way to access documentation needed for audits and compliance assessments.</w:t>
      </w:r>
    </w:p>
    <w:p w14:paraId="25CA03BB" w14:textId="3DB13EAC" w:rsidR="00A33D01" w:rsidRPr="009F2AB8" w:rsidRDefault="00A33D01" w:rsidP="00940829">
      <w:pPr>
        <w:pStyle w:val="NormalBPBHEB"/>
        <w:numPr>
          <w:ilvl w:val="0"/>
          <w:numId w:val="108"/>
        </w:numPr>
      </w:pPr>
      <w:r w:rsidRPr="009F2AB8">
        <w:rPr>
          <w:b/>
          <w:bCs/>
        </w:rPr>
        <w:t xml:space="preserve">Comprehensive </w:t>
      </w:r>
      <w:r w:rsidR="006D4F9F" w:rsidRPr="009F2AB8">
        <w:rPr>
          <w:b/>
          <w:bCs/>
        </w:rPr>
        <w:t>i</w:t>
      </w:r>
      <w:r w:rsidRPr="009F2AB8">
        <w:rPr>
          <w:b/>
          <w:bCs/>
        </w:rPr>
        <w:t>nformation:</w:t>
      </w:r>
      <w:r w:rsidRPr="009F2AB8">
        <w:t xml:space="preserve"> With a vast library of reports and resources, it offers an extensive knowledge base for maintaining a secure and compliant AWS infrastructure</w:t>
      </w:r>
      <w:r w:rsidR="00423768" w:rsidRPr="009F2AB8">
        <w:rPr>
          <w:rStyle w:val="FootnoteReference"/>
        </w:rPr>
        <w:t>22</w:t>
      </w:r>
      <w:r w:rsidRPr="009F2AB8">
        <w:t>.</w:t>
      </w:r>
    </w:p>
    <w:p w14:paraId="51FDE324" w14:textId="17731796" w:rsidR="00A33D01" w:rsidRPr="009F2AB8" w:rsidRDefault="00A33D01" w:rsidP="00940829">
      <w:pPr>
        <w:pStyle w:val="NormalBPBHEB"/>
        <w:numPr>
          <w:ilvl w:val="0"/>
          <w:numId w:val="108"/>
        </w:numPr>
      </w:pPr>
      <w:r w:rsidRPr="009F2AB8">
        <w:rPr>
          <w:b/>
          <w:bCs/>
        </w:rPr>
        <w:t xml:space="preserve">Time and </w:t>
      </w:r>
      <w:r w:rsidR="00DF0282" w:rsidRPr="009F2AB8">
        <w:rPr>
          <w:b/>
          <w:bCs/>
        </w:rPr>
        <w:t>cost savings</w:t>
      </w:r>
      <w:r w:rsidRPr="009F2AB8">
        <w:rPr>
          <w:b/>
          <w:bCs/>
        </w:rPr>
        <w:t>:</w:t>
      </w:r>
      <w:r w:rsidRPr="009F2AB8">
        <w:t xml:space="preserve"> By streamlining the compliance process and eliminating the need for physical document handling, it saves both time and resources</w:t>
      </w:r>
      <w:r w:rsidR="00423768" w:rsidRPr="009F2AB8">
        <w:rPr>
          <w:rStyle w:val="FootnoteReference"/>
        </w:rPr>
        <w:t>22</w:t>
      </w:r>
    </w:p>
    <w:p w14:paraId="2E9E58D3" w14:textId="74F7D5F5" w:rsidR="00A33D01" w:rsidRPr="009F2AB8" w:rsidRDefault="00A33D01" w:rsidP="00940829">
      <w:pPr>
        <w:pStyle w:val="NormalBPBHEB"/>
      </w:pPr>
      <w:r w:rsidRPr="009F2AB8">
        <w:t>AWS Artifact is an essential tool for organizations striving to maintain compliance with industry standards and regulatory requirements</w:t>
      </w:r>
      <w:r w:rsidR="00CD2E16" w:rsidRPr="009F2AB8">
        <w:rPr>
          <w:rStyle w:val="FootnoteReference"/>
        </w:rPr>
        <w:t>22</w:t>
      </w:r>
      <w:r w:rsidRPr="009F2AB8">
        <w:t>. As we proceed through this chapter, we will continue to explore AWS services and featur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1B6CDE0E" w:rsidR="00A33D01" w:rsidRPr="009F2AB8" w:rsidRDefault="00A33D01" w:rsidP="00940829">
      <w:pPr>
        <w:pStyle w:val="NormalBPBHEB"/>
      </w:pPr>
      <w:r w:rsidRPr="009F2AB8">
        <w:t>In this section, we will explore AWS Audit Manager, a powerful service designed to help organizations automate and streamline the auditing process</w:t>
      </w:r>
      <w:r w:rsidRPr="00B55808">
        <w:t>.</w:t>
      </w:r>
      <w:bookmarkStart w:id="15" w:name="_Ref148450313"/>
      <w:r w:rsidR="00756019" w:rsidRPr="00B55808">
        <w:rPr>
          <w:rStyle w:val="FootnoteReference"/>
        </w:rPr>
        <w:footnoteReference w:id="25"/>
      </w:r>
      <w:bookmarkEnd w:id="15"/>
      <w:r w:rsidR="001C72CE" w:rsidRPr="00B55808">
        <w:t xml:space="preserve"> </w:t>
      </w:r>
      <w:r w:rsidR="00F56F5A" w:rsidRPr="00B55808">
        <w:rPr>
          <w:rStyle w:val="FootnoteReference"/>
        </w:rPr>
        <w:footnoteReference w:id="26"/>
      </w:r>
      <w:r w:rsidR="001C72CE" w:rsidRPr="00B55808">
        <w:t xml:space="preserve"> </w:t>
      </w:r>
      <w:r w:rsidR="00C36AB0" w:rsidRPr="00B55808">
        <w:rPr>
          <w:rStyle w:val="FootnoteReference"/>
        </w:rPr>
        <w:footnoteReference w:id="27"/>
      </w:r>
      <w:r w:rsidRPr="00B55808">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0DEEB36" w14:textId="3C9BB239" w:rsidR="00A33D01" w:rsidRPr="009F2AB8" w:rsidRDefault="00A33D01" w:rsidP="00940829">
      <w:pPr>
        <w:pStyle w:val="NormalBPBHEB"/>
      </w:pPr>
      <w:r w:rsidRPr="009F2AB8">
        <w:t>Auditing is a critical aspect of maintaining security and compliance within your AWS environment. AWS Audit Manager is a service that simplifies the auditing process, making it more efficient and less resource-intensive</w:t>
      </w:r>
      <w:r w:rsidR="00500653" w:rsidRPr="009F2AB8">
        <w:rPr>
          <w:rStyle w:val="FootnoteReference"/>
        </w:rPr>
        <w:t>25</w:t>
      </w:r>
      <w:r w:rsidRPr="009F2AB8">
        <w:t>. It enables organizations to automate the collection of evidence for audits, reducing the manual effort required for compliance assessments</w:t>
      </w:r>
      <w:r w:rsidR="00B31FFF" w:rsidRPr="009F2AB8">
        <w:rPr>
          <w:rStyle w:val="FootnoteReference"/>
        </w:rPr>
        <w:t>25</w:t>
      </w:r>
      <w:r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19B93AB0" w:rsidR="00F858EB" w:rsidRPr="009F2AB8" w:rsidRDefault="00F858EB" w:rsidP="00940829">
      <w:pPr>
        <w:pStyle w:val="NormalBPBHEB"/>
      </w:pPr>
      <w:r w:rsidRPr="009F2AB8">
        <w:t xml:space="preserve">Let us discuss the </w:t>
      </w:r>
      <w:r w:rsidR="00A109AD" w:rsidRPr="009F2AB8">
        <w:t>k</w:t>
      </w:r>
      <w:r w:rsidRPr="009F2AB8">
        <w:t>ey features of AWS Audit Manager</w:t>
      </w:r>
      <w:r w:rsidR="00320927" w:rsidRPr="009F2AB8">
        <w:t>:</w:t>
      </w:r>
    </w:p>
    <w:p w14:paraId="2EA79381" w14:textId="6ED973DD"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Audit Manager offers pre-built frameworks that map to various regulatory standards and best practices. These frameworks can be customized to align with your organization's specific requirements</w:t>
      </w:r>
      <w:r w:rsidR="00B31FFF" w:rsidRPr="009F2AB8">
        <w:rPr>
          <w:rStyle w:val="FootnoteReference"/>
        </w:rPr>
        <w:t>25</w:t>
      </w:r>
      <w:r w:rsidRPr="009F2AB8">
        <w:t>.</w:t>
      </w:r>
    </w:p>
    <w:p w14:paraId="6DD291BB" w14:textId="19B26FB3" w:rsidR="00A33D01" w:rsidRPr="009F2AB8" w:rsidRDefault="00A33D01" w:rsidP="00940829">
      <w:pPr>
        <w:pStyle w:val="NormalBPBHEB"/>
        <w:numPr>
          <w:ilvl w:val="0"/>
          <w:numId w:val="109"/>
        </w:numPr>
      </w:pPr>
      <w:r w:rsidRPr="009F2AB8">
        <w:rPr>
          <w:b/>
          <w:bCs/>
        </w:rPr>
        <w:lastRenderedPageBreak/>
        <w:t xml:space="preserve">Evidence </w:t>
      </w:r>
      <w:r w:rsidR="00320927" w:rsidRPr="009F2AB8">
        <w:rPr>
          <w:b/>
          <w:bCs/>
        </w:rPr>
        <w:t>c</w:t>
      </w:r>
      <w:r w:rsidRPr="009F2AB8">
        <w:rPr>
          <w:b/>
          <w:bCs/>
        </w:rPr>
        <w:t>ollection:</w:t>
      </w:r>
      <w:r w:rsidRPr="009F2AB8">
        <w:t xml:space="preserve"> The service streamlines evidence collection by automatically gathering data from AWS Config, AWS CloudTrail, and other AWS services</w:t>
      </w:r>
      <w:r w:rsidR="00B31FFF" w:rsidRPr="009F2AB8">
        <w:rPr>
          <w:rStyle w:val="FootnoteReference"/>
        </w:rPr>
        <w:t>25</w:t>
      </w:r>
      <w:r w:rsidRPr="009F2AB8">
        <w:t>.</w:t>
      </w:r>
    </w:p>
    <w:p w14:paraId="422D92EB" w14:textId="6D73F201"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It generates assessment reports based on the evidence collected, helping organizations understand their compliance posture</w:t>
      </w:r>
      <w:r w:rsidR="00B31FFF" w:rsidRPr="009F2AB8">
        <w:rPr>
          <w:rStyle w:val="FootnoteReference"/>
        </w:rPr>
        <w:t>25</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24D10D3E" w14:textId="6A9AA33D" w:rsidR="00A33D01" w:rsidRPr="009F2AB8" w:rsidRDefault="00A33D01" w:rsidP="00940829">
      <w:pPr>
        <w:pStyle w:val="NormalBPBHEB"/>
      </w:pPr>
      <w:r w:rsidRPr="009F2AB8">
        <w:t>AWS Audit Manager is valuable for any organization that needs to adhere to regulatory standards or best practices. This includes sectors such as healthcare (HIPAA), finance (PCI DSS), and many others</w:t>
      </w:r>
      <w:r w:rsidR="00067DCE" w:rsidRPr="009F2AB8">
        <w:rPr>
          <w:rStyle w:val="FootnoteReference"/>
        </w:rPr>
        <w:t>25</w:t>
      </w:r>
      <w:r w:rsidRPr="009F2AB8">
        <w:t>.</w:t>
      </w:r>
    </w:p>
    <w:p w14:paraId="02F5C5FD" w14:textId="208D2D8C" w:rsidR="00A33D01" w:rsidRPr="009F2AB8" w:rsidRDefault="00A33D01" w:rsidP="00940829">
      <w:pPr>
        <w:pStyle w:val="Heading3BPBHEB"/>
      </w:pPr>
      <w:r w:rsidRPr="009F2AB8">
        <w:t>Benefits of AWS Audit Manager</w:t>
      </w:r>
    </w:p>
    <w:p w14:paraId="25C04DC9" w14:textId="72BBB435" w:rsidR="007D20A8" w:rsidRPr="009F2AB8" w:rsidRDefault="007D20A8" w:rsidP="00940829">
      <w:pPr>
        <w:pStyle w:val="NormalBPBHEB"/>
      </w:pPr>
      <w:r w:rsidRPr="009F2AB8">
        <w:t>Let us discuss the benefits of AWS Audit Manager</w:t>
      </w:r>
      <w:r w:rsidR="00063787" w:rsidRPr="009F2AB8">
        <w:t>:</w:t>
      </w:r>
    </w:p>
    <w:p w14:paraId="29B932CF" w14:textId="758ED27A" w:rsidR="00A33D01" w:rsidRPr="009F2AB8" w:rsidRDefault="00A33D01" w:rsidP="00940829">
      <w:pPr>
        <w:pStyle w:val="NormalBPBHEB"/>
        <w:numPr>
          <w:ilvl w:val="0"/>
          <w:numId w:val="110"/>
        </w:numPr>
      </w:pPr>
      <w:r w:rsidRPr="009F2AB8">
        <w:rPr>
          <w:b/>
          <w:bCs/>
        </w:rPr>
        <w:t xml:space="preserve">Time </w:t>
      </w:r>
      <w:r w:rsidR="00D91130" w:rsidRPr="009F2AB8">
        <w:rPr>
          <w:b/>
          <w:bCs/>
        </w:rPr>
        <w:t>s</w:t>
      </w:r>
      <w:r w:rsidRPr="009F2AB8">
        <w:rPr>
          <w:b/>
          <w:bCs/>
        </w:rPr>
        <w:t>avings:</w:t>
      </w:r>
      <w:r w:rsidRPr="009F2AB8">
        <w:t xml:space="preserve"> Automation reduces the time and effort needed for auditing, allowing organizations to focus on addressing compliance gap</w:t>
      </w:r>
      <w:r w:rsidR="00067DCE" w:rsidRPr="009F2AB8">
        <w:rPr>
          <w:rStyle w:val="FootnoteReference"/>
        </w:rPr>
        <w:t>25</w:t>
      </w:r>
      <w:r w:rsidRPr="009F2AB8">
        <w:t>.</w:t>
      </w:r>
    </w:p>
    <w:p w14:paraId="40DEF602" w14:textId="02D19260" w:rsidR="00A33D01" w:rsidRPr="009F2AB8" w:rsidRDefault="00A33D01" w:rsidP="00940829">
      <w:pPr>
        <w:pStyle w:val="NormalBPBHEB"/>
        <w:numPr>
          <w:ilvl w:val="0"/>
          <w:numId w:val="110"/>
        </w:numPr>
      </w:pPr>
      <w:r w:rsidRPr="009F2AB8">
        <w:rPr>
          <w:b/>
          <w:bCs/>
        </w:rPr>
        <w:t>Customization:</w:t>
      </w:r>
      <w:r w:rsidRPr="009F2AB8">
        <w:t xml:space="preserve"> The ability to customize audit frameworks ensures that assessments are tailored to an organization's unique requirements</w:t>
      </w:r>
      <w:r w:rsidR="0028623A" w:rsidRPr="009F2AB8">
        <w:rPr>
          <w:rStyle w:val="FootnoteReference"/>
        </w:rPr>
        <w:t>25</w:t>
      </w:r>
      <w:r w:rsidRPr="009F2AB8">
        <w:t>.</w:t>
      </w:r>
    </w:p>
    <w:p w14:paraId="3D8FA1BA" w14:textId="032D954D" w:rsidR="00A33D01" w:rsidRPr="009F2AB8" w:rsidRDefault="00A33D01" w:rsidP="00940829">
      <w:pPr>
        <w:pStyle w:val="NormalBPBHEB"/>
        <w:numPr>
          <w:ilvl w:val="0"/>
          <w:numId w:val="110"/>
        </w:numPr>
      </w:pPr>
      <w:r w:rsidRPr="009F2AB8">
        <w:rPr>
          <w:b/>
          <w:bCs/>
        </w:rPr>
        <w:t xml:space="preserve">Streamlined </w:t>
      </w:r>
      <w:r w:rsidR="00D91130" w:rsidRPr="009F2AB8">
        <w:rPr>
          <w:b/>
          <w:bCs/>
        </w:rPr>
        <w:t>c</w:t>
      </w:r>
      <w:r w:rsidRPr="009F2AB8">
        <w:rPr>
          <w:b/>
          <w:bCs/>
        </w:rPr>
        <w:t>ompliance:</w:t>
      </w:r>
      <w:r w:rsidRPr="009F2AB8">
        <w:t xml:space="preserve"> It streamlines the compliance process, making it easier for organizations to demonstrate adherence to regulations and standards</w:t>
      </w:r>
      <w:r w:rsidR="0028623A" w:rsidRPr="009F2AB8">
        <w:rPr>
          <w:rStyle w:val="FootnoteReference"/>
        </w:rPr>
        <w:t>25</w:t>
      </w:r>
      <w:r w:rsidRPr="009F2AB8">
        <w:t>.</w:t>
      </w:r>
    </w:p>
    <w:p w14:paraId="05770929" w14:textId="02845D18" w:rsidR="00A33D01" w:rsidRPr="009F2AB8" w:rsidRDefault="00A33D01" w:rsidP="00940829">
      <w:pPr>
        <w:pStyle w:val="NormalBPBHEB"/>
      </w:pPr>
      <w:r w:rsidRPr="009F2AB8">
        <w:t>AWS Audit Manager is an essential tool for organizations looking to simplify and streamline their auditing process, particularly when compliance with regulatory standards is required</w:t>
      </w:r>
      <w:r w:rsidR="00E803B4" w:rsidRPr="009F2AB8">
        <w:rPr>
          <w:rStyle w:val="FootnoteReference"/>
        </w:rPr>
        <w:t>25</w:t>
      </w:r>
      <w:r w:rsidRPr="009F2AB8">
        <w:t>. In the subsequent sections of this chapter, we will continue to explore AWS services and features dedicated to enhancing the security and compliance of your cloud infrastructure.</w:t>
      </w:r>
    </w:p>
    <w:p w14:paraId="34B4CB14" w14:textId="128B2A21" w:rsidR="00A33D01" w:rsidRPr="009F2AB8" w:rsidRDefault="00A33D01" w:rsidP="00940829">
      <w:pPr>
        <w:pStyle w:val="Heading1BPBHEB"/>
      </w:pPr>
      <w:r w:rsidRPr="009F2AB8">
        <w:t>AWS Certificate Manager</w:t>
      </w:r>
    </w:p>
    <w:p w14:paraId="16DF7C9C" w14:textId="070376B8" w:rsidR="00A33D01" w:rsidRPr="009F2AB8" w:rsidRDefault="00A33D01" w:rsidP="00940829">
      <w:pPr>
        <w:pStyle w:val="NormalBPBHEB"/>
      </w:pPr>
      <w:r w:rsidRPr="009F2AB8">
        <w:t xml:space="preserve">In this section, we </w:t>
      </w:r>
      <w:r w:rsidR="00AF1D38" w:rsidRPr="009F2AB8">
        <w:t>discuss</w:t>
      </w:r>
      <w:r w:rsidRPr="009F2AB8">
        <w:t xml:space="preserve"> </w:t>
      </w:r>
      <w:r w:rsidR="00AF1D38" w:rsidRPr="009F2AB8">
        <w:rPr>
          <w:b/>
          <w:bCs/>
        </w:rPr>
        <w:t>AWS Certificate Manager</w:t>
      </w:r>
      <w:r w:rsidR="00AF1D38" w:rsidRPr="009F2AB8">
        <w:t xml:space="preserve"> (</w:t>
      </w:r>
      <w:r w:rsidR="00AF1D38" w:rsidRPr="009F2AB8">
        <w:rPr>
          <w:b/>
          <w:bCs/>
        </w:rPr>
        <w:t>ACM</w:t>
      </w:r>
      <w:proofErr w:type="gramStart"/>
      <w:r w:rsidR="00AF1D38" w:rsidRPr="009F2AB8">
        <w:t xml:space="preserve">) </w:t>
      </w:r>
      <w:r w:rsidRPr="009F2AB8">
        <w:t>,</w:t>
      </w:r>
      <w:proofErr w:type="gramEnd"/>
      <w:r w:rsidRPr="009F2AB8">
        <w:t xml:space="preserve"> a service that simplifies the management of SSL/TLS certificates for your AWS-based applications and websites</w:t>
      </w:r>
      <w:r w:rsidRPr="00B55808">
        <w:t>.</w:t>
      </w:r>
      <w:bookmarkStart w:id="16" w:name="_Ref148527963"/>
      <w:r w:rsidR="001368FB" w:rsidRPr="00B55808">
        <w:rPr>
          <w:rStyle w:val="FootnoteReference"/>
        </w:rPr>
        <w:footnoteReference w:id="28"/>
      </w:r>
      <w:bookmarkEnd w:id="16"/>
      <w:r w:rsidR="00A37A49" w:rsidRPr="00B55808">
        <w:t xml:space="preserve"> </w:t>
      </w:r>
      <w:r w:rsidR="00A37A49" w:rsidRPr="00B55808">
        <w:rPr>
          <w:rStyle w:val="FootnoteReference"/>
        </w:rPr>
        <w:footnoteReference w:id="29"/>
      </w:r>
      <w:r w:rsidR="00A37A49" w:rsidRPr="00B55808">
        <w:t xml:space="preserve"> </w:t>
      </w:r>
      <w:r w:rsidR="00A37A49" w:rsidRPr="00B55808">
        <w:rPr>
          <w:rStyle w:val="FootnoteReference"/>
        </w:rPr>
        <w:footnoteReference w:id="30"/>
      </w:r>
    </w:p>
    <w:p w14:paraId="16BC24F2" w14:textId="6A67EB67" w:rsidR="00A33D01" w:rsidRPr="009F2AB8" w:rsidRDefault="00A33D01" w:rsidP="00940829">
      <w:pPr>
        <w:pStyle w:val="Heading2BPBHEB"/>
      </w:pPr>
      <w:r w:rsidRPr="009F2AB8">
        <w:t>Securing</w:t>
      </w:r>
      <w:r w:rsidR="009F2AB8" w:rsidRPr="009F2AB8">
        <w:t xml:space="preserve"> </w:t>
      </w:r>
      <w:r w:rsidR="00AF1D38" w:rsidRPr="009F2AB8">
        <w:t xml:space="preserve">web applications </w:t>
      </w:r>
      <w:r w:rsidRPr="009F2AB8">
        <w:t>with AWS Certificate Manager</w:t>
      </w:r>
    </w:p>
    <w:p w14:paraId="4AE21B33" w14:textId="2EB13990" w:rsidR="00A33D01" w:rsidRPr="009F2AB8" w:rsidRDefault="00A33D01" w:rsidP="00940829">
      <w:pPr>
        <w:pStyle w:val="NormalBPBHEB"/>
      </w:pPr>
      <w:r w:rsidRPr="009F2AB8">
        <w:t>ACM is a service that assists in the provisioning, management, and deployment of SSL/TLS certificates for your applications and services running on AWS</w:t>
      </w:r>
      <w:r w:rsidR="000B2164" w:rsidRPr="009F2AB8">
        <w:rPr>
          <w:rStyle w:val="FootnoteReference"/>
        </w:rPr>
        <w:t>28</w:t>
      </w:r>
      <w:r w:rsidRPr="009F2AB8">
        <w:t>. ACM streamlines the process of securing your web applications by offering several key benefits</w:t>
      </w:r>
      <w:r w:rsidR="00541A15" w:rsidRPr="009F2AB8">
        <w:t>.</w:t>
      </w:r>
    </w:p>
    <w:p w14:paraId="5F3A51B6" w14:textId="5FFA17D6" w:rsidR="00A33D01" w:rsidRPr="009F2AB8" w:rsidRDefault="00A33D01" w:rsidP="00940829">
      <w:pPr>
        <w:pStyle w:val="Heading3BPBHEB"/>
      </w:pPr>
      <w:r w:rsidRPr="009F2AB8">
        <w:lastRenderedPageBreak/>
        <w:t xml:space="preserve">Key </w:t>
      </w:r>
      <w:r w:rsidR="00BE5D48" w:rsidRPr="009F2AB8">
        <w:t>f</w:t>
      </w:r>
      <w:r w:rsidRPr="009F2AB8">
        <w:t>eatures of AWS Certificate Manager</w:t>
      </w:r>
    </w:p>
    <w:p w14:paraId="5E139A04" w14:textId="09326157" w:rsidR="00CE7D90" w:rsidRPr="009F2AB8" w:rsidRDefault="00CE7D90" w:rsidP="00940829">
      <w:pPr>
        <w:pStyle w:val="NormalBPBHEB"/>
      </w:pPr>
      <w:r w:rsidRPr="009F2AB8">
        <w:t xml:space="preserve">Let us discuss the key features of </w:t>
      </w:r>
      <w:r w:rsidR="00154EF8" w:rsidRPr="009F2AB8">
        <w:t>ACM</w:t>
      </w:r>
      <w:r w:rsidR="005C1EC1" w:rsidRPr="009F2AB8">
        <w:t>:</w:t>
      </w:r>
    </w:p>
    <w:p w14:paraId="5B5D9951" w14:textId="1871545F"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r w:rsidR="004618E2" w:rsidRPr="009F2AB8">
        <w:rPr>
          <w:rStyle w:val="FootnoteReference"/>
        </w:rPr>
        <w:t>28</w:t>
      </w:r>
      <w:r w:rsidRPr="009F2AB8">
        <w:t>.</w:t>
      </w:r>
    </w:p>
    <w:p w14:paraId="30CFAF57" w14:textId="21150420"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r w:rsidR="004618E2" w:rsidRPr="009F2AB8">
        <w:rPr>
          <w:rStyle w:val="FootnoteReference"/>
        </w:rPr>
        <w:t>28</w:t>
      </w:r>
      <w:r w:rsidRPr="009F2AB8">
        <w:t>.</w:t>
      </w:r>
    </w:p>
    <w:p w14:paraId="2A865A33" w14:textId="223DBFC1"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r w:rsidR="004618E2" w:rsidRPr="009F2AB8">
        <w:rPr>
          <w:rStyle w:val="FootnoteReference"/>
        </w:rPr>
        <w:t>28</w:t>
      </w:r>
      <w:r w:rsidRPr="009F2AB8">
        <w:t>.</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3235C59A" w14:textId="7CA814BE" w:rsidR="00A33D01" w:rsidRPr="009F2AB8" w:rsidRDefault="00A41D34" w:rsidP="00940829">
      <w:pPr>
        <w:pStyle w:val="NormalBPBHEB"/>
      </w:pPr>
      <w:r w:rsidRPr="009F2AB8">
        <w:t xml:space="preserve">ACM </w:t>
      </w:r>
      <w:r w:rsidR="00A33D01" w:rsidRPr="009F2AB8">
        <w:t>is invaluable for any organization that hosts web applications or websites on AWS</w:t>
      </w:r>
      <w:r w:rsidR="00984627" w:rsidRPr="009F2AB8">
        <w:rPr>
          <w:rStyle w:val="FootnoteReference"/>
        </w:rPr>
        <w:t>28</w:t>
      </w:r>
      <w:r w:rsidR="00A33D01" w:rsidRPr="009F2AB8">
        <w:t>. It is particularly useful for ensuring data security, encrypting data in transit, and establishing trust with users.</w:t>
      </w:r>
    </w:p>
    <w:p w14:paraId="53EA7F62" w14:textId="7BD3621E" w:rsidR="00A33D01" w:rsidRPr="009F2AB8" w:rsidRDefault="00A33D01" w:rsidP="00940829">
      <w:pPr>
        <w:pStyle w:val="Heading3BPBHEB"/>
      </w:pPr>
      <w:r w:rsidRPr="009F2AB8">
        <w:t>Benefits of AWS Certificate Manager</w:t>
      </w:r>
    </w:p>
    <w:p w14:paraId="52B68952" w14:textId="464B30E2" w:rsidR="00E022C2" w:rsidRPr="009F2AB8" w:rsidRDefault="00E022C2" w:rsidP="00940829">
      <w:pPr>
        <w:pStyle w:val="NormalBPBHEB"/>
      </w:pPr>
      <w:r w:rsidRPr="009F2AB8">
        <w:t xml:space="preserve">Let us discuss the </w:t>
      </w:r>
      <w:r w:rsidR="00154EF8" w:rsidRPr="009F2AB8">
        <w:t>b</w:t>
      </w:r>
      <w:r w:rsidRPr="009F2AB8">
        <w:t xml:space="preserve">enefits of </w:t>
      </w:r>
      <w:r w:rsidR="009F2230" w:rsidRPr="009F2AB8">
        <w:t>ACM</w:t>
      </w:r>
      <w:r w:rsidRPr="009F2AB8">
        <w:t>:</w:t>
      </w:r>
    </w:p>
    <w:p w14:paraId="6625B5A8" w14:textId="5730A9D1"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r w:rsidR="00984627" w:rsidRPr="009F2AB8">
        <w:rPr>
          <w:rStyle w:val="FootnoteReference"/>
        </w:rPr>
        <w:t>28</w:t>
      </w:r>
      <w:r w:rsidRPr="009F2AB8">
        <w:t>.</w:t>
      </w:r>
    </w:p>
    <w:p w14:paraId="4FB6CCD1" w14:textId="00EFAD3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r w:rsidR="00507F81" w:rsidRPr="009F2AB8">
        <w:rPr>
          <w:rStyle w:val="FootnoteReference"/>
        </w:rPr>
        <w:t>28</w:t>
      </w:r>
      <w:r w:rsidRPr="009F2AB8">
        <w:t>.</w:t>
      </w:r>
    </w:p>
    <w:p w14:paraId="32DC3F26" w14:textId="05D5CFBC"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r w:rsidR="00507F81" w:rsidRPr="009F2AB8">
        <w:rPr>
          <w:rStyle w:val="FootnoteReference"/>
        </w:rPr>
        <w:t>28</w:t>
      </w:r>
      <w:r w:rsidRPr="009F2AB8">
        <w:t>.</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9F2AB8" w:rsidRDefault="00A33D01" w:rsidP="00940829">
      <w:pPr>
        <w:pStyle w:val="Heading1BPBHEB"/>
      </w:pPr>
      <w:r w:rsidRPr="009F2AB8">
        <w:t xml:space="preserve">AWS </w:t>
      </w:r>
      <w:proofErr w:type="spellStart"/>
      <w:r w:rsidRPr="009F2AB8">
        <w:t>CloudHSM</w:t>
      </w:r>
      <w:proofErr w:type="spellEnd"/>
    </w:p>
    <w:p w14:paraId="4B9A3BC6" w14:textId="5DE7869C" w:rsidR="00A33D01" w:rsidRPr="009F2AB8" w:rsidRDefault="00A33D01" w:rsidP="00940829">
      <w:pPr>
        <w:pStyle w:val="NormalBPBHEB"/>
      </w:pPr>
      <w:r w:rsidRPr="009F2AB8">
        <w:t xml:space="preserve">In this section, we will explore the AWS </w:t>
      </w:r>
      <w:proofErr w:type="spellStart"/>
      <w:r w:rsidRPr="009F2AB8">
        <w:t>CloudHSM</w:t>
      </w:r>
      <w:proofErr w:type="spellEnd"/>
      <w:r w:rsidRPr="009F2AB8">
        <w:t xml:space="preserve"> service, providing a detailed overview of its functionality, use cases, and benefits</w:t>
      </w:r>
      <w:bookmarkStart w:id="17" w:name="_Ref148529347"/>
      <w:r w:rsidR="00507F81" w:rsidRPr="00B55808">
        <w:rPr>
          <w:rStyle w:val="FootnoteReference"/>
        </w:rPr>
        <w:footnoteReference w:id="31"/>
      </w:r>
      <w:bookmarkEnd w:id="17"/>
      <w:r w:rsidR="008950CD" w:rsidRPr="00B55808">
        <w:t xml:space="preserve"> </w:t>
      </w:r>
      <w:bookmarkStart w:id="18" w:name="_Ref148529383"/>
      <w:r w:rsidR="00507F81" w:rsidRPr="00B55808">
        <w:rPr>
          <w:rStyle w:val="FootnoteReference"/>
        </w:rPr>
        <w:footnoteReference w:id="32"/>
      </w:r>
      <w:bookmarkEnd w:id="18"/>
      <w:r w:rsidR="008950CD" w:rsidRPr="00B55808">
        <w:t xml:space="preserve"> </w:t>
      </w:r>
      <w:r w:rsidR="00E76690" w:rsidRPr="00B55808">
        <w:rPr>
          <w:rStyle w:val="FootnoteReference"/>
        </w:rPr>
        <w:footnoteReference w:id="33"/>
      </w:r>
      <w:r w:rsidRPr="00B55808">
        <w:t>.</w:t>
      </w:r>
    </w:p>
    <w:p w14:paraId="76F40720" w14:textId="77777777" w:rsidR="00A33D01" w:rsidRPr="009F2AB8" w:rsidRDefault="00A33D01" w:rsidP="00940829">
      <w:pPr>
        <w:pStyle w:val="Heading2BPBHEB"/>
      </w:pPr>
      <w:r w:rsidRPr="009F2AB8">
        <w:t xml:space="preserve">Introduction to AWS </w:t>
      </w:r>
      <w:proofErr w:type="spellStart"/>
      <w:r w:rsidRPr="009F2AB8">
        <w:t>CloudHSM</w:t>
      </w:r>
      <w:proofErr w:type="spellEnd"/>
    </w:p>
    <w:p w14:paraId="0AC23B8F" w14:textId="7A21191C"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 xml:space="preserve">) is a cloud-based hardware security module that allows users to generate and manage encryption keys for their applications and data in a </w:t>
      </w:r>
      <w:r w:rsidRPr="009F2AB8">
        <w:lastRenderedPageBreak/>
        <w:t>secure and compliant manner</w:t>
      </w:r>
      <w:r w:rsidR="009C7A0F" w:rsidRPr="009F2AB8">
        <w:rPr>
          <w:rStyle w:val="FootnoteReference"/>
        </w:rPr>
        <w:t>31</w:t>
      </w:r>
      <w:r w:rsidRPr="009F2AB8">
        <w:t xml:space="preserve">. </w:t>
      </w:r>
      <w:proofErr w:type="spellStart"/>
      <w:r w:rsidRPr="009F2AB8">
        <w:t>CloudHSM</w:t>
      </w:r>
      <w:proofErr w:type="spellEnd"/>
      <w:r w:rsidRPr="009F2AB8">
        <w:t xml:space="preserve"> provides a dedicated hardware security module that can be used to protect sensitive data using encryption keys. It offers a FIPS 140-2 Level 3 validated device that helps you meet various industry standards and compliance requirements</w:t>
      </w:r>
      <w:r w:rsidR="003E6459" w:rsidRPr="009F2AB8">
        <w:rPr>
          <w:rStyle w:val="FootnoteReference"/>
        </w:rPr>
        <w:t>31</w:t>
      </w:r>
      <w:r w:rsidR="003E6459" w:rsidRPr="009F2AB8">
        <w:t xml:space="preserve"> </w:t>
      </w:r>
      <w:r w:rsidR="003E6459" w:rsidRPr="009F2AB8">
        <w:rPr>
          <w:rStyle w:val="FootnoteReference"/>
        </w:rPr>
        <w:t>32</w:t>
      </w:r>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7859A67B" w:rsidR="00EC0A8C" w:rsidRPr="009F2AB8" w:rsidRDefault="00EC0A8C" w:rsidP="00940829">
      <w:pPr>
        <w:pStyle w:val="NormalBPBHEB"/>
        <w:rPr>
          <w:b/>
        </w:rPr>
      </w:pPr>
      <w:r w:rsidRPr="009F2AB8">
        <w:t xml:space="preserve">Let us discuss the key features and benefits of </w:t>
      </w:r>
      <w:r w:rsidRPr="009F2AB8">
        <w:rPr>
          <w:bCs/>
        </w:rPr>
        <w:t xml:space="preserve">AWS </w:t>
      </w:r>
      <w:proofErr w:type="spellStart"/>
      <w:r w:rsidRPr="009F2AB8">
        <w:rPr>
          <w:bCs/>
        </w:rPr>
        <w:t>CloudHSM</w:t>
      </w:r>
      <w:proofErr w:type="spellEnd"/>
      <w:r w:rsidRPr="009F2AB8">
        <w:rPr>
          <w:bCs/>
        </w:rPr>
        <w:t>:</w:t>
      </w:r>
    </w:p>
    <w:p w14:paraId="62958CFF" w14:textId="4EDA1C74"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w:t>
      </w:r>
      <w:proofErr w:type="spellStart"/>
      <w:r w:rsidRPr="009F2AB8">
        <w:t>CloudHSM</w:t>
      </w:r>
      <w:proofErr w:type="spellEnd"/>
      <w:r w:rsidRPr="009F2AB8">
        <w:t xml:space="preserve"> provides physical protection of cryptographic keys, making it highly secure for applications that require robust encryption</w:t>
      </w:r>
      <w:r w:rsidR="003E6459" w:rsidRPr="009F2AB8">
        <w:rPr>
          <w:rStyle w:val="FootnoteReference"/>
        </w:rPr>
        <w:t>31</w:t>
      </w:r>
      <w:r w:rsidRPr="009F2AB8">
        <w:t>.</w:t>
      </w:r>
    </w:p>
    <w:p w14:paraId="1E4EEDD4" w14:textId="1C2EFEFC"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r w:rsidR="00D457FA" w:rsidRPr="009F2AB8">
        <w:rPr>
          <w:rStyle w:val="FootnoteReference"/>
        </w:rPr>
        <w:t>31</w:t>
      </w:r>
      <w:r w:rsidRPr="009F2AB8">
        <w:t>.</w:t>
      </w:r>
    </w:p>
    <w:p w14:paraId="550693AA" w14:textId="372E430E" w:rsidR="00A33D01" w:rsidRPr="009F2AB8" w:rsidRDefault="00A33D01" w:rsidP="00940829">
      <w:pPr>
        <w:pStyle w:val="NormalBPBHEB"/>
        <w:numPr>
          <w:ilvl w:val="0"/>
          <w:numId w:val="113"/>
        </w:numPr>
      </w:pPr>
      <w:r w:rsidRPr="009F2AB8">
        <w:rPr>
          <w:b/>
          <w:bCs/>
        </w:rPr>
        <w:t>Integration:</w:t>
      </w:r>
      <w:r w:rsidRPr="009F2AB8">
        <w:t xml:space="preserve"> </w:t>
      </w:r>
      <w:proofErr w:type="spellStart"/>
      <w:r w:rsidRPr="009F2AB8">
        <w:t>CloudHSM</w:t>
      </w:r>
      <w:proofErr w:type="spellEnd"/>
      <w:r w:rsidRPr="009F2AB8">
        <w:t xml:space="preserve"> integrates seamlessly with AWS services like Amazon RDS, Redshift, and Lambda, as well as with many third-party applications</w:t>
      </w:r>
      <w:r w:rsidR="00D457FA" w:rsidRPr="009F2AB8">
        <w:rPr>
          <w:rStyle w:val="FootnoteReference"/>
        </w:rPr>
        <w:t>31</w:t>
      </w:r>
      <w:r w:rsidRPr="009F2AB8">
        <w:t>.</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4CE070C5"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often used in applications where cryptographic keys are critical for securing data. Some common use cases include securing payment processing, protecting PII, and ensuring data privacy in healthcare applications</w:t>
      </w:r>
      <w:r w:rsidR="003A61A2" w:rsidRPr="009F2AB8">
        <w:rPr>
          <w:rStyle w:val="FootnoteReference"/>
        </w:rPr>
        <w:t>31</w:t>
      </w:r>
      <w:r w:rsidRPr="009F2AB8">
        <w:t>.</w:t>
      </w:r>
    </w:p>
    <w:p w14:paraId="53779917" w14:textId="59530238" w:rsidR="00A33D01" w:rsidRPr="009F2AB8" w:rsidRDefault="00A33D01" w:rsidP="00940829">
      <w:pPr>
        <w:pStyle w:val="Heading2BPBHEB"/>
      </w:pPr>
      <w:r w:rsidRPr="009F2AB8">
        <w:t xml:space="preserve">Getting </w:t>
      </w:r>
      <w:r w:rsidR="00B82192" w:rsidRPr="009F2AB8">
        <w:t>s</w:t>
      </w:r>
      <w:r w:rsidRPr="009F2AB8">
        <w:t xml:space="preserve">tarted with AWS </w:t>
      </w:r>
      <w:proofErr w:type="spellStart"/>
      <w:r w:rsidRPr="009F2AB8">
        <w:t>CloudHSM</w:t>
      </w:r>
      <w:proofErr w:type="spellEnd"/>
    </w:p>
    <w:p w14:paraId="2E38EE15" w14:textId="5DE8F131" w:rsidR="00A33D01" w:rsidRPr="009F2AB8" w:rsidRDefault="00A33D01" w:rsidP="00940829">
      <w:pPr>
        <w:pStyle w:val="NormalBPBHEB"/>
      </w:pPr>
      <w:r w:rsidRPr="009F2AB8">
        <w:t xml:space="preserve">To begin using AWS </w:t>
      </w:r>
      <w:proofErr w:type="spellStart"/>
      <w:r w:rsidRPr="009F2AB8">
        <w:t>CloudHSM</w:t>
      </w:r>
      <w:proofErr w:type="spellEnd"/>
      <w:r w:rsidRPr="009F2AB8">
        <w:t>, you can provision an HSM through the AWS Management Console, SDKs, or CLI</w:t>
      </w:r>
      <w:r w:rsidR="003A61A2" w:rsidRPr="009F2AB8">
        <w:rPr>
          <w:rStyle w:val="FootnoteReference"/>
        </w:rPr>
        <w:t>31</w:t>
      </w:r>
      <w:r w:rsidRPr="009F2AB8">
        <w:t>. After provisioning, you can create and manage your keys securely.</w:t>
      </w:r>
    </w:p>
    <w:p w14:paraId="54161C33" w14:textId="77777777"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3DF89826" w14:textId="6088F136"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Pr="00B55808">
        <w:t>.</w:t>
      </w:r>
      <w:bookmarkStart w:id="19" w:name="_Ref148529624"/>
      <w:r w:rsidR="006F304C" w:rsidRPr="00B55808">
        <w:rPr>
          <w:rStyle w:val="FootnoteReference"/>
        </w:rPr>
        <w:footnoteReference w:id="34"/>
      </w:r>
      <w:bookmarkEnd w:id="19"/>
      <w:r w:rsidR="006F304C" w:rsidRPr="00B55808">
        <w:t xml:space="preserve"> </w:t>
      </w:r>
      <w:r w:rsidR="006F304C" w:rsidRPr="00B55808">
        <w:rPr>
          <w:rStyle w:val="FootnoteReference"/>
        </w:rPr>
        <w:footnoteReference w:id="35"/>
      </w:r>
      <w:r w:rsidR="006F304C" w:rsidRPr="00B55808">
        <w:t xml:space="preserve"> </w:t>
      </w:r>
      <w:r w:rsidR="006F304C" w:rsidRPr="00B55808">
        <w:rPr>
          <w:rStyle w:val="FootnoteReference"/>
        </w:rPr>
        <w:footnoteReference w:id="36"/>
      </w:r>
      <w:r w:rsidRPr="00B55808">
        <w:t>.</w:t>
      </w:r>
    </w:p>
    <w:p w14:paraId="04F1B975" w14:textId="77777777" w:rsidR="00A33D01" w:rsidRPr="009F2AB8" w:rsidRDefault="00A33D01" w:rsidP="00940829">
      <w:pPr>
        <w:pStyle w:val="Heading2BPBHEB"/>
      </w:pPr>
      <w:r w:rsidRPr="009F2AB8">
        <w:t>Introduction to AWS Directory Service</w:t>
      </w:r>
    </w:p>
    <w:p w14:paraId="48647434" w14:textId="490161AA" w:rsidR="00A33D01" w:rsidRPr="009F2AB8" w:rsidRDefault="00A33D01" w:rsidP="00940829">
      <w:pPr>
        <w:pStyle w:val="NormalBPBHEB"/>
      </w:pPr>
      <w:r w:rsidRPr="009F2AB8">
        <w:t xml:space="preserve">AWS Directory Service is a managed service that allows you to connect, migrate, and manage Microsoft </w:t>
      </w:r>
      <w:r w:rsidRPr="009F2AB8">
        <w:rPr>
          <w:b/>
          <w:bCs/>
        </w:rPr>
        <w:t>Active Directory</w:t>
      </w:r>
      <w:r w:rsidRPr="009F2AB8">
        <w:t xml:space="preserve"> (</w:t>
      </w:r>
      <w:r w:rsidRPr="009F2AB8">
        <w:rPr>
          <w:b/>
          <w:bCs/>
        </w:rPr>
        <w:t>AD</w:t>
      </w:r>
      <w:r w:rsidRPr="009F2AB8">
        <w:t>) workloads on the AWS cloud. It offers various directory types to meet your specific needs, including Microsoft AD, Simple AD, and AD Connector</w:t>
      </w:r>
      <w:r w:rsidR="006F304C" w:rsidRPr="009F2AB8">
        <w:rPr>
          <w:rStyle w:val="FootnoteReference"/>
        </w:rPr>
        <w:t>34</w:t>
      </w:r>
      <w:r w:rsidRPr="009F2AB8">
        <w:t>.</w:t>
      </w:r>
    </w:p>
    <w:p w14:paraId="50CAB94B" w14:textId="1035337A" w:rsidR="00A33D01" w:rsidRPr="009F2AB8" w:rsidRDefault="00A33D01" w:rsidP="00940829">
      <w:pPr>
        <w:pStyle w:val="Heading3BPBHEB"/>
      </w:pPr>
      <w:r w:rsidRPr="009F2AB8">
        <w:lastRenderedPageBreak/>
        <w:t xml:space="preserve">Key </w:t>
      </w:r>
      <w:r w:rsidR="008651E8" w:rsidRPr="009F2AB8">
        <w:t>features and benefits</w:t>
      </w:r>
    </w:p>
    <w:p w14:paraId="31C2349F" w14:textId="4872A65A" w:rsidR="00861D34" w:rsidRPr="009F2AB8" w:rsidRDefault="007F4669" w:rsidP="00940829">
      <w:pPr>
        <w:pStyle w:val="NormalBPBHEB"/>
      </w:pPr>
      <w:r w:rsidRPr="009F2AB8">
        <w:t>Let us discuss the k</w:t>
      </w:r>
      <w:r w:rsidR="00861D34" w:rsidRPr="009F2AB8">
        <w:t>ey features and benefits</w:t>
      </w:r>
      <w:r w:rsidR="00C011A2" w:rsidRPr="009F2AB8">
        <w:t xml:space="preserve"> AWS Directory Service:</w:t>
      </w:r>
    </w:p>
    <w:p w14:paraId="0C335A40" w14:textId="009AA0C7"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t>
      </w:r>
      <w:proofErr w:type="spellStart"/>
      <w:r w:rsidRPr="009F2AB8">
        <w:t>WorkSpaces</w:t>
      </w:r>
      <w:proofErr w:type="spellEnd"/>
      <w:r w:rsidRPr="009F2AB8">
        <w:t>, and EC2 instances</w:t>
      </w:r>
      <w:r w:rsidR="00772035" w:rsidRPr="009F2AB8">
        <w:rPr>
          <w:rStyle w:val="FootnoteReference"/>
        </w:rPr>
        <w:t>34</w:t>
      </w:r>
      <w:r w:rsidRPr="009F2AB8">
        <w:t>.</w:t>
      </w:r>
    </w:p>
    <w:p w14:paraId="291A0139" w14:textId="4716A4F2"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r w:rsidR="00772035" w:rsidRPr="009F2AB8">
        <w:rPr>
          <w:rStyle w:val="FootnoteReference"/>
        </w:rPr>
        <w:t>34</w:t>
      </w:r>
      <w:r w:rsidRPr="009F2AB8">
        <w:t>.</w:t>
      </w:r>
    </w:p>
    <w:p w14:paraId="65ADB57B" w14:textId="4AC2A9A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r w:rsidR="00772035" w:rsidRPr="009F2AB8">
        <w:rPr>
          <w:rStyle w:val="FootnoteReference"/>
        </w:rPr>
        <w:t>34</w:t>
      </w:r>
      <w:r w:rsidRPr="009F2AB8">
        <w:t>.</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20D74AD0" w:rsidR="00A33D01" w:rsidRPr="009F2AB8"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9F2AB8">
        <w:rPr>
          <w:rStyle w:val="FootnoteReference"/>
        </w:rPr>
        <w:t>34</w:t>
      </w:r>
      <w:r w:rsidRPr="009F2AB8">
        <w: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188C3CBC" w:rsidR="00A33D01" w:rsidRPr="009F2AB8" w:rsidRDefault="00A33D01" w:rsidP="00940829">
      <w:pPr>
        <w:pStyle w:val="NormalBPBHEB"/>
      </w:pPr>
      <w:r w:rsidRPr="009F2AB8">
        <w:t>To begin using AWS Directory Service, you can launch a directory through the AWS Management Console or by using the AWS CLI or SDKs</w:t>
      </w:r>
      <w:r w:rsidR="009C6054" w:rsidRPr="009F2AB8">
        <w:rPr>
          <w:rStyle w:val="FootnoteReference"/>
        </w:rPr>
        <w:t>34</w:t>
      </w:r>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6470FFEF" w14:textId="7CA123FB" w:rsidR="00A33D01" w:rsidRPr="009F2AB8" w:rsidRDefault="00A33D01" w:rsidP="00940829">
      <w:pPr>
        <w:pStyle w:val="NormalBPBHEB"/>
      </w:pPr>
      <w:r w:rsidRPr="009F2AB8">
        <w:t>In this section, we will provide a comprehensive overview of AWS Firewall Manager, including its key features, use cases, and benefits</w:t>
      </w:r>
      <w:r w:rsidRPr="00B55808">
        <w:t>.</w:t>
      </w:r>
      <w:bookmarkStart w:id="20" w:name="_Ref148530053"/>
      <w:r w:rsidR="00F50C5C" w:rsidRPr="00B55808">
        <w:rPr>
          <w:rStyle w:val="FootnoteReference"/>
        </w:rPr>
        <w:footnoteReference w:id="37"/>
      </w:r>
      <w:bookmarkEnd w:id="20"/>
      <w:r w:rsidR="00F50C5C" w:rsidRPr="00B55808">
        <w:t xml:space="preserve"> </w:t>
      </w:r>
      <w:r w:rsidR="005D2391" w:rsidRPr="00B55808">
        <w:rPr>
          <w:rStyle w:val="FootnoteReference"/>
        </w:rPr>
        <w:footnoteReference w:id="38"/>
      </w:r>
      <w:r w:rsidR="002B35D0" w:rsidRPr="00B55808">
        <w:t xml:space="preserve"> </w:t>
      </w:r>
      <w:r w:rsidR="002B35D0" w:rsidRPr="00B55808">
        <w:rPr>
          <w:rStyle w:val="FootnoteReference"/>
        </w:rPr>
        <w:footnoteReference w:id="39"/>
      </w:r>
      <w:r w:rsidRPr="00B55808">
        <w:t>.</w:t>
      </w:r>
    </w:p>
    <w:p w14:paraId="5E177107" w14:textId="77777777" w:rsidR="00A33D01" w:rsidRPr="009F2AB8" w:rsidRDefault="00A33D01" w:rsidP="00940829">
      <w:pPr>
        <w:pStyle w:val="Heading2BPBHEB"/>
      </w:pPr>
      <w:r w:rsidRPr="009F2AB8">
        <w:t>Introduction to AWS Firewall Manager</w:t>
      </w:r>
    </w:p>
    <w:p w14:paraId="44580763" w14:textId="6A2C67EA" w:rsidR="00A33D01" w:rsidRPr="009F2AB8"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r w:rsidR="008D064C" w:rsidRPr="009F2AB8">
        <w:rPr>
          <w:rStyle w:val="FootnoteReference"/>
        </w:rPr>
        <w:t>37</w:t>
      </w:r>
      <w:r w:rsidRPr="009F2AB8">
        <w:t>.</w:t>
      </w:r>
    </w:p>
    <w:p w14:paraId="002045BF" w14:textId="3CBAC750" w:rsidR="00A33D01" w:rsidRPr="009F2AB8" w:rsidRDefault="00A33D01" w:rsidP="00766A0A">
      <w:pPr>
        <w:pStyle w:val="Heading3BPBHEB"/>
      </w:pPr>
      <w:r w:rsidRPr="009F2AB8">
        <w:lastRenderedPageBreak/>
        <w:t xml:space="preserve">Key </w:t>
      </w:r>
      <w:r w:rsidR="00081DA1" w:rsidRPr="009F2AB8">
        <w:t>features and benefits</w:t>
      </w:r>
    </w:p>
    <w:p w14:paraId="64BB49F5" w14:textId="2A2BE4DB" w:rsidR="00A416EC" w:rsidRPr="009F2AB8" w:rsidRDefault="00A416EC" w:rsidP="00940829">
      <w:pPr>
        <w:pStyle w:val="NormalBPBHEB"/>
      </w:pPr>
      <w:r w:rsidRPr="009F2AB8">
        <w:t>Key features and benefits are as follows:</w:t>
      </w:r>
    </w:p>
    <w:p w14:paraId="71206FA0" w14:textId="78CFEFBD" w:rsidR="00A33D01" w:rsidRPr="009F2AB8" w:rsidRDefault="00A33D01" w:rsidP="00940829">
      <w:pPr>
        <w:pStyle w:val="NormalBPBHEB"/>
        <w:numPr>
          <w:ilvl w:val="0"/>
          <w:numId w:val="115"/>
        </w:numPr>
      </w:pPr>
      <w:r w:rsidRPr="009F2AB8">
        <w:rPr>
          <w:b/>
          <w:bCs/>
        </w:rPr>
        <w:t xml:space="preserve">Centralized </w:t>
      </w:r>
      <w:r w:rsidR="00A416EC" w:rsidRPr="009F2AB8">
        <w:rPr>
          <w:b/>
          <w:bCs/>
        </w:rPr>
        <w:t>m</w:t>
      </w:r>
      <w:r w:rsidRPr="009F2AB8">
        <w:rPr>
          <w:b/>
          <w:bCs/>
        </w:rPr>
        <w:t>anagement:</w:t>
      </w:r>
      <w:r w:rsidRPr="009F2AB8">
        <w:t xml:space="preserve"> AWS Firewall Manager provides a single console for managing the security policies of your entire AWS environment, making it easier to enforce security standards consistently</w:t>
      </w:r>
      <w:r w:rsidR="008D064C" w:rsidRPr="009F2AB8">
        <w:rPr>
          <w:rStyle w:val="FootnoteReference"/>
        </w:rPr>
        <w:t>37</w:t>
      </w:r>
      <w:r w:rsidRPr="009F2AB8">
        <w:t>.</w:t>
      </w:r>
    </w:p>
    <w:p w14:paraId="046732A9" w14:textId="5C2D276F" w:rsidR="00A33D01" w:rsidRPr="009F2AB8" w:rsidRDefault="00A33D01" w:rsidP="00940829">
      <w:pPr>
        <w:pStyle w:val="NormalBPBHEB"/>
        <w:numPr>
          <w:ilvl w:val="0"/>
          <w:numId w:val="115"/>
        </w:numPr>
      </w:pPr>
      <w:r w:rsidRPr="009F2AB8">
        <w:rPr>
          <w:b/>
          <w:bCs/>
        </w:rPr>
        <w:t xml:space="preserve">Integration with AWS </w:t>
      </w:r>
      <w:r w:rsidR="00A352DD" w:rsidRPr="009F2AB8">
        <w:rPr>
          <w:b/>
          <w:bCs/>
        </w:rPr>
        <w:t>o</w:t>
      </w:r>
      <w:r w:rsidRPr="009F2AB8">
        <w:rPr>
          <w:b/>
          <w:bCs/>
        </w:rPr>
        <w:t>rganizations:</w:t>
      </w:r>
      <w:r w:rsidRPr="009F2AB8">
        <w:t xml:space="preserve"> It seamlessly integrates with AWS Organizations, allowing you to extend security protections across all your accounts</w:t>
      </w:r>
      <w:r w:rsidR="00C41444" w:rsidRPr="009F2AB8">
        <w:rPr>
          <w:rStyle w:val="FootnoteReference"/>
        </w:rPr>
        <w:t>37</w:t>
      </w:r>
      <w:r w:rsidRPr="009F2AB8">
        <w:t>.</w:t>
      </w:r>
    </w:p>
    <w:p w14:paraId="060F1DB1" w14:textId="25AEC255" w:rsidR="00A33D01" w:rsidRPr="009F2AB8" w:rsidRDefault="00A33D01" w:rsidP="00940829">
      <w:pPr>
        <w:pStyle w:val="NormalBPBHEB"/>
        <w:numPr>
          <w:ilvl w:val="0"/>
          <w:numId w:val="115"/>
        </w:numPr>
      </w:pPr>
      <w:r w:rsidRPr="009F2AB8">
        <w:rPr>
          <w:b/>
          <w:bCs/>
        </w:rPr>
        <w:t>Automation:</w:t>
      </w:r>
      <w:r w:rsidRPr="009F2AB8">
        <w:t xml:space="preserve"> The service can be configured to automatically apply WAF rules to new resources, reducing the need for manual rule management</w:t>
      </w:r>
      <w:r w:rsidR="00C41444" w:rsidRPr="009F2AB8">
        <w:rPr>
          <w:rStyle w:val="FootnoteReference"/>
        </w:rPr>
        <w:t>37</w:t>
      </w:r>
      <w:r w:rsidRPr="009F2AB8">
        <w: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EA382CE" w:rsidR="00A33D01" w:rsidRPr="009F2AB8"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9F2AB8">
        <w:rPr>
          <w:rStyle w:val="FootnoteReference"/>
        </w:rPr>
        <w:t>37</w:t>
      </w:r>
      <w:r w:rsidRPr="009F2AB8">
        <w: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4F284AA1"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r w:rsidR="00C41444" w:rsidRPr="009F2AB8">
        <w:rPr>
          <w:rStyle w:val="FootnoteReference"/>
        </w:rPr>
        <w:t>37</w:t>
      </w:r>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9F2AB8" w:rsidRDefault="00A33D01" w:rsidP="00940829">
      <w:pPr>
        <w:pStyle w:val="Heading1BPBHEB"/>
      </w:pPr>
      <w:r w:rsidRPr="009F2AB8">
        <w:t>AWS Firewall Manager</w:t>
      </w:r>
    </w:p>
    <w:p w14:paraId="74269CCE" w14:textId="3F0D352D" w:rsidR="00A33D01" w:rsidRPr="009F2AB8" w:rsidRDefault="00A33D01" w:rsidP="00940829">
      <w:pPr>
        <w:pStyle w:val="NormalBPBHEB"/>
      </w:pPr>
      <w:r w:rsidRPr="009F2AB8">
        <w:t xml:space="preserve">In this section, we will </w:t>
      </w:r>
      <w:r w:rsidR="00D4245C" w:rsidRPr="009F2AB8">
        <w:t>discuss</w:t>
      </w:r>
      <w:r w:rsidRPr="009F2AB8">
        <w:t xml:space="preserve"> AWS Firewall Manager, an essential component of AWS's security and compliance suite. This service simplifies the management of security policies, particularly for businesses with multiple AWS accounts and resources</w:t>
      </w:r>
      <w:bookmarkStart w:id="21" w:name="_Ref148530374"/>
      <w:r w:rsidR="00C41444" w:rsidRPr="00B55808">
        <w:rPr>
          <w:rStyle w:val="FootnoteReference"/>
        </w:rPr>
        <w:footnoteReference w:id="40"/>
      </w:r>
      <w:bookmarkEnd w:id="21"/>
      <w:r w:rsidR="00C41444" w:rsidRPr="00B55808">
        <w:t xml:space="preserve"> </w:t>
      </w:r>
      <w:bookmarkStart w:id="22" w:name="_Ref148530364"/>
      <w:r w:rsidR="00C41444" w:rsidRPr="00B55808">
        <w:rPr>
          <w:rStyle w:val="FootnoteReference"/>
        </w:rPr>
        <w:footnoteReference w:id="41"/>
      </w:r>
      <w:bookmarkEnd w:id="22"/>
      <w:r w:rsidR="00C41444" w:rsidRPr="009F2AB8">
        <w:t xml:space="preserve"> </w:t>
      </w:r>
      <w:bookmarkStart w:id="23" w:name="_Ref148530347"/>
      <w:r w:rsidR="00C41444" w:rsidRPr="009F2AB8">
        <w:rPr>
          <w:rStyle w:val="FootnoteReference"/>
        </w:rPr>
        <w:footnoteReference w:id="42"/>
      </w:r>
      <w:bookmarkEnd w:id="23"/>
      <w:r w:rsidRPr="009F2AB8">
        <w:t>.</w:t>
      </w:r>
    </w:p>
    <w:p w14:paraId="085A8592" w14:textId="77777777" w:rsidR="00A33D01" w:rsidRPr="009F2AB8" w:rsidRDefault="00A33D01" w:rsidP="00940829">
      <w:pPr>
        <w:pStyle w:val="Heading2BPBHEB"/>
      </w:pPr>
      <w:r w:rsidRPr="009F2AB8">
        <w:t>Introduction to AWS Firewall Manager</w:t>
      </w:r>
    </w:p>
    <w:p w14:paraId="13C2F9E6" w14:textId="248FCBA4" w:rsidR="00A33D01" w:rsidRPr="009F2AB8" w:rsidRDefault="00A33D01" w:rsidP="00940829">
      <w:pPr>
        <w:pStyle w:val="NormalBPBHEB"/>
      </w:pPr>
      <w:r w:rsidRPr="009F2AB8">
        <w:t xml:space="preserve">AWS Firewall Manager is a centralized security management service designed to streamline the configuration and administration of security rules across AWS WAF and AWS Shield Advanced protections. By centralizing these security measures, AWS Firewall Manager </w:t>
      </w:r>
      <w:r w:rsidRPr="009F2AB8">
        <w:lastRenderedPageBreak/>
        <w:t>simplifies the process of managing security across complex, multi-account AWS environments</w:t>
      </w:r>
      <w:r w:rsidR="00B72680" w:rsidRPr="009F2AB8">
        <w:rPr>
          <w:rStyle w:val="FootnoteReference"/>
        </w:rPr>
        <w:t>40</w:t>
      </w:r>
      <w:r w:rsidRPr="009F2AB8">
        <w:t>.</w:t>
      </w:r>
    </w:p>
    <w:p w14:paraId="39F9A773" w14:textId="2C4F3708" w:rsidR="00A33D01" w:rsidRPr="009F2AB8" w:rsidRDefault="00A33D01" w:rsidP="0004507B">
      <w:pPr>
        <w:pStyle w:val="Heading3BPBHEB"/>
      </w:pPr>
      <w:r w:rsidRPr="009F2AB8">
        <w:t xml:space="preserve">Key </w:t>
      </w:r>
      <w:r w:rsidR="0004507B" w:rsidRPr="009F2AB8">
        <w:t>features and benefits</w:t>
      </w:r>
    </w:p>
    <w:p w14:paraId="46D6F52A" w14:textId="7E7071DB" w:rsidR="0004507B" w:rsidRPr="009F2AB8" w:rsidRDefault="0004507B" w:rsidP="00940829">
      <w:pPr>
        <w:pStyle w:val="NormalBPBHEB"/>
      </w:pPr>
      <w:r w:rsidRPr="009F2AB8">
        <w:t>Key features and benefits are as follows:</w:t>
      </w:r>
    </w:p>
    <w:p w14:paraId="3999B7C7" w14:textId="3B840E26" w:rsidR="00A33D01" w:rsidRPr="009F2AB8" w:rsidRDefault="00A33D01" w:rsidP="00940829">
      <w:pPr>
        <w:pStyle w:val="NormalBPBHEB"/>
        <w:numPr>
          <w:ilvl w:val="0"/>
          <w:numId w:val="116"/>
        </w:numPr>
      </w:pPr>
      <w:r w:rsidRPr="009F2AB8">
        <w:rPr>
          <w:b/>
          <w:bCs/>
        </w:rPr>
        <w:t xml:space="preserve">Centralized </w:t>
      </w:r>
      <w:r w:rsidR="0004507B" w:rsidRPr="009F2AB8">
        <w:rPr>
          <w:b/>
          <w:bCs/>
        </w:rPr>
        <w:t>m</w:t>
      </w:r>
      <w:r w:rsidRPr="009F2AB8">
        <w:rPr>
          <w:b/>
          <w:bCs/>
        </w:rPr>
        <w:t>anagement:</w:t>
      </w:r>
      <w:r w:rsidRPr="009F2AB8">
        <w:t xml:space="preserve"> AWS Firewall Manager provides a unified console to configure and manage security policies across your entire AWS infrastructure, ensuring consistent protection</w:t>
      </w:r>
      <w:r w:rsidR="00B72680" w:rsidRPr="009F2AB8">
        <w:rPr>
          <w:rStyle w:val="FootnoteReference"/>
        </w:rPr>
        <w:t>40</w:t>
      </w:r>
      <w:r w:rsidRPr="009F2AB8">
        <w:t>.</w:t>
      </w:r>
    </w:p>
    <w:p w14:paraId="592C0E54" w14:textId="541F8ACA" w:rsidR="00A33D01" w:rsidRPr="009F2AB8" w:rsidRDefault="00A33D01" w:rsidP="00940829">
      <w:pPr>
        <w:pStyle w:val="NormalBPBHEB"/>
        <w:numPr>
          <w:ilvl w:val="0"/>
          <w:numId w:val="116"/>
        </w:numPr>
      </w:pPr>
      <w:r w:rsidRPr="009F2AB8">
        <w:rPr>
          <w:b/>
          <w:bCs/>
        </w:rPr>
        <w:t xml:space="preserve">Integration with AWS </w:t>
      </w:r>
      <w:r w:rsidR="0004507B" w:rsidRPr="009F2AB8">
        <w:rPr>
          <w:b/>
          <w:bCs/>
        </w:rPr>
        <w:t>o</w:t>
      </w:r>
      <w:r w:rsidRPr="009F2AB8">
        <w:rPr>
          <w:b/>
          <w:bCs/>
        </w:rPr>
        <w:t>rganizations:</w:t>
      </w:r>
      <w:r w:rsidRPr="009F2AB8">
        <w:t xml:space="preserve"> It seamlessly integrates with AWS Organizations, enabling you to extend security protections across all your accounts and resources</w:t>
      </w:r>
      <w:r w:rsidR="00B72680" w:rsidRPr="009F2AB8">
        <w:rPr>
          <w:rStyle w:val="FootnoteReference"/>
        </w:rPr>
        <w:t>40</w:t>
      </w:r>
      <w:r w:rsidRPr="009F2AB8">
        <w:t>.</w:t>
      </w:r>
    </w:p>
    <w:p w14:paraId="0A2E9FD5" w14:textId="440530B0" w:rsidR="00A33D01" w:rsidRPr="009F2AB8" w:rsidRDefault="00A33D01" w:rsidP="00940829">
      <w:pPr>
        <w:pStyle w:val="NormalBPBHEB"/>
        <w:numPr>
          <w:ilvl w:val="0"/>
          <w:numId w:val="116"/>
        </w:numPr>
      </w:pPr>
      <w:r w:rsidRPr="009F2AB8">
        <w:rPr>
          <w:b/>
          <w:bCs/>
        </w:rPr>
        <w:t>Automation:</w:t>
      </w:r>
      <w:r w:rsidRPr="009F2AB8">
        <w:t xml:space="preserve"> AWS Firewall Manager offers the capability to automate the application of WAF rules to new resources, reducing the need for manual intervention and ensuring real-time protection</w:t>
      </w:r>
      <w:r w:rsidR="00B72680" w:rsidRPr="009F2AB8">
        <w:rPr>
          <w:rStyle w:val="FootnoteReference"/>
        </w:rPr>
        <w:t>40</w:t>
      </w:r>
      <w:r w:rsidRPr="009F2AB8">
        <w:t>.</w:t>
      </w:r>
    </w:p>
    <w:p w14:paraId="39B676C3" w14:textId="591C500E" w:rsidR="00A33D01" w:rsidRPr="009F2AB8" w:rsidRDefault="00A33D01" w:rsidP="00940829">
      <w:pPr>
        <w:pStyle w:val="Heading3BPBHEB"/>
      </w:pPr>
      <w:r w:rsidRPr="009F2AB8">
        <w:t xml:space="preserve">Use </w:t>
      </w:r>
      <w:r w:rsidR="00E14E4D" w:rsidRPr="009F2AB8">
        <w:t>c</w:t>
      </w:r>
      <w:r w:rsidRPr="009F2AB8">
        <w:t>ases</w:t>
      </w:r>
    </w:p>
    <w:p w14:paraId="27F6DC26" w14:textId="77777777" w:rsidR="00A33D01" w:rsidRPr="009F2AB8" w:rsidRDefault="00A33D01" w:rsidP="00940829">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9F2AB8" w:rsidRDefault="00A33D01" w:rsidP="00940829">
      <w:pPr>
        <w:pStyle w:val="NormalBPBHEB"/>
        <w:numPr>
          <w:ilvl w:val="0"/>
          <w:numId w:val="117"/>
        </w:numPr>
      </w:pPr>
      <w:r w:rsidRPr="009F2AB8">
        <w:rPr>
          <w:b/>
          <w:bCs/>
        </w:rPr>
        <w:t>Multi-</w:t>
      </w:r>
      <w:r w:rsidR="001B0141" w:rsidRPr="009F2AB8">
        <w:rPr>
          <w:b/>
          <w:bCs/>
        </w:rPr>
        <w:t>account environments</w:t>
      </w:r>
      <w:r w:rsidRPr="009F2AB8">
        <w:rPr>
          <w:b/>
          <w:bCs/>
        </w:rPr>
        <w:t>:</w:t>
      </w:r>
      <w:r w:rsidRPr="009F2AB8">
        <w:t xml:space="preserve"> In scenarios where an organization manages multiple AWS accounts, AWS Firewall Manager ensures that security policies are enforced consistently across all accounts</w:t>
      </w:r>
      <w:r w:rsidR="00B72680" w:rsidRPr="009F2AB8">
        <w:rPr>
          <w:rStyle w:val="FootnoteReference"/>
        </w:rPr>
        <w:t>41</w:t>
      </w:r>
      <w:r w:rsidRPr="009F2AB8">
        <w:t>.</w:t>
      </w:r>
    </w:p>
    <w:p w14:paraId="76DCA572" w14:textId="2E381FC6" w:rsidR="00A33D01" w:rsidRPr="009F2AB8" w:rsidRDefault="00A33D01" w:rsidP="00940829">
      <w:pPr>
        <w:pStyle w:val="NormalBPBHEB"/>
        <w:numPr>
          <w:ilvl w:val="0"/>
          <w:numId w:val="117"/>
        </w:numPr>
      </w:pPr>
      <w:r w:rsidRPr="009F2AB8">
        <w:rPr>
          <w:b/>
          <w:bCs/>
        </w:rPr>
        <w:t xml:space="preserve">Simplified </w:t>
      </w:r>
      <w:r w:rsidR="001B0141" w:rsidRPr="009F2AB8">
        <w:rPr>
          <w:b/>
          <w:bCs/>
        </w:rPr>
        <w:t>c</w:t>
      </w:r>
      <w:r w:rsidRPr="009F2AB8">
        <w:rPr>
          <w:b/>
          <w:bCs/>
        </w:rPr>
        <w:t>ompliance:</w:t>
      </w:r>
      <w:r w:rsidRPr="009F2AB8">
        <w:t xml:space="preserve"> By centralizing security rules and policies, AWS Firewall Manager simplifies compliance with regulatory requirements</w:t>
      </w:r>
      <w:r w:rsidR="00FB5950" w:rsidRPr="009F2AB8">
        <w:rPr>
          <w:rStyle w:val="FootnoteReference"/>
        </w:rPr>
        <w:t>41</w:t>
      </w:r>
      <w:r w:rsidRPr="009F2AB8">
        <w:t>.</w:t>
      </w:r>
    </w:p>
    <w:p w14:paraId="09C40772" w14:textId="2B76D9EC" w:rsidR="00A33D01" w:rsidRPr="009F2AB8" w:rsidRDefault="00A33D01" w:rsidP="00940829">
      <w:pPr>
        <w:pStyle w:val="NormalBPBHEB"/>
        <w:numPr>
          <w:ilvl w:val="0"/>
          <w:numId w:val="117"/>
        </w:numPr>
      </w:pPr>
      <w:r w:rsidRPr="009F2AB8">
        <w:rPr>
          <w:b/>
          <w:bCs/>
        </w:rPr>
        <w:t xml:space="preserve">Reduced </w:t>
      </w:r>
      <w:r w:rsidR="00AF401A" w:rsidRPr="009F2AB8">
        <w:rPr>
          <w:b/>
          <w:bCs/>
        </w:rPr>
        <w:t>management overhead</w:t>
      </w:r>
      <w:r w:rsidRPr="009F2AB8">
        <w:rPr>
          <w:b/>
          <w:bCs/>
        </w:rPr>
        <w:t>:</w:t>
      </w:r>
      <w:r w:rsidRPr="009F2AB8">
        <w:t xml:space="preserve"> Automation features help in reducing the administrative workload associated with security policy management</w:t>
      </w:r>
      <w:r w:rsidR="00FB5950" w:rsidRPr="009F2AB8">
        <w:rPr>
          <w:rStyle w:val="FootnoteReference"/>
        </w:rPr>
        <w:t>42</w:t>
      </w:r>
      <w:r w:rsidRPr="009F2AB8">
        <w:t>.</w:t>
      </w:r>
    </w:p>
    <w:p w14:paraId="405E4BCC" w14:textId="3A27BDFB" w:rsidR="00A33D01" w:rsidRPr="009F2AB8" w:rsidRDefault="00A33D01" w:rsidP="00940829">
      <w:pPr>
        <w:pStyle w:val="Heading2BPBHEB"/>
      </w:pPr>
      <w:r w:rsidRPr="009F2AB8">
        <w:t xml:space="preserve">Getting </w:t>
      </w:r>
      <w:r w:rsidR="00AF401A" w:rsidRPr="009F2AB8">
        <w:t>s</w:t>
      </w:r>
      <w:r w:rsidRPr="009F2AB8">
        <w:t>tarted with AWS Firewall Manager</w:t>
      </w:r>
    </w:p>
    <w:p w14:paraId="7C8EB177" w14:textId="44D97C78"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r w:rsidR="00FB5950" w:rsidRPr="009F2AB8">
        <w:rPr>
          <w:rStyle w:val="FootnoteReference"/>
        </w:rPr>
        <w:t>40</w:t>
      </w:r>
      <w:r w:rsidRPr="009F2AB8">
        <w:t>.</w:t>
      </w:r>
    </w:p>
    <w:p w14:paraId="093B12B4" w14:textId="21B011DD" w:rsidR="00A33D01" w:rsidRPr="009F2AB8" w:rsidRDefault="00A33D01" w:rsidP="00940829">
      <w:pPr>
        <w:pStyle w:val="Heading3BPBHEB"/>
      </w:pPr>
      <w:r w:rsidRPr="009F2AB8">
        <w:t>In</w:t>
      </w:r>
      <w:r w:rsidR="00D71394" w:rsidRPr="009F2AB8">
        <w:t>-depth r</w:t>
      </w:r>
      <w:r w:rsidRPr="009F2AB8">
        <w:t>esources</w:t>
      </w:r>
    </w:p>
    <w:p w14:paraId="3A49293B" w14:textId="77777777" w:rsidR="00A33D01" w:rsidRPr="009F2AB8" w:rsidRDefault="00A33D01" w:rsidP="00940829">
      <w:pPr>
        <w:pStyle w:val="NormalBPBHEB"/>
      </w:pPr>
      <w:r w:rsidRPr="009F2AB8">
        <w:t>For in-depth understanding, you can refer to the following resources:</w:t>
      </w:r>
    </w:p>
    <w:p w14:paraId="23BF8BDC" w14:textId="7AAA104A" w:rsidR="00A33D01" w:rsidRPr="009F2AB8" w:rsidRDefault="00A33D01" w:rsidP="00940829">
      <w:pPr>
        <w:pStyle w:val="NormalBPBHEB"/>
        <w:numPr>
          <w:ilvl w:val="0"/>
          <w:numId w:val="118"/>
        </w:numPr>
      </w:pPr>
      <w:r w:rsidRPr="009F2AB8">
        <w:rPr>
          <w:b/>
          <w:bCs/>
        </w:rPr>
        <w:t xml:space="preserve">AWS </w:t>
      </w:r>
      <w:r w:rsidR="00F05320" w:rsidRPr="009F2AB8">
        <w:rPr>
          <w:b/>
          <w:bCs/>
        </w:rPr>
        <w:t>d</w:t>
      </w:r>
      <w:r w:rsidRPr="009F2AB8">
        <w:rPr>
          <w:b/>
          <w:bCs/>
        </w:rPr>
        <w:t>ocumentation:</w:t>
      </w:r>
      <w:r w:rsidRPr="009F2AB8">
        <w:t xml:space="preserve"> The official documentation provides detailed guidance on setting up and managing AWS Firewall Manager</w:t>
      </w:r>
      <w:r w:rsidR="008E265C" w:rsidRPr="009F2AB8">
        <w:rPr>
          <w:rStyle w:val="FootnoteReference"/>
        </w:rPr>
        <w:t>40</w:t>
      </w:r>
      <w:r w:rsidRPr="009F2AB8">
        <w:t>.</w:t>
      </w:r>
    </w:p>
    <w:p w14:paraId="06653F15" w14:textId="7658E72A" w:rsidR="00A33D01" w:rsidRPr="009F2AB8" w:rsidRDefault="00A33D01" w:rsidP="00940829">
      <w:pPr>
        <w:pStyle w:val="NormalBPBHEB"/>
        <w:numPr>
          <w:ilvl w:val="0"/>
          <w:numId w:val="118"/>
        </w:numPr>
      </w:pPr>
      <w:r w:rsidRPr="009F2AB8">
        <w:rPr>
          <w:b/>
          <w:bCs/>
        </w:rPr>
        <w:t xml:space="preserve">AWS </w:t>
      </w:r>
      <w:r w:rsidR="00F57CD3" w:rsidRPr="009F2AB8">
        <w:rPr>
          <w:b/>
          <w:bCs/>
        </w:rPr>
        <w:t>online tech talks</w:t>
      </w:r>
      <w:r w:rsidRPr="009F2AB8">
        <w:rPr>
          <w:b/>
          <w:bCs/>
        </w:rPr>
        <w:t>:</w:t>
      </w:r>
      <w:r w:rsidRPr="009F2AB8">
        <w:t xml:space="preserve"> AWS offers a range of online tech talks, including sessions on AWS Firewall Manager, which can provide valuable insights</w:t>
      </w:r>
      <w:r w:rsidR="008E265C" w:rsidRPr="009F2AB8">
        <w:rPr>
          <w:rStyle w:val="FootnoteReference"/>
        </w:rPr>
        <w:t>41</w:t>
      </w:r>
      <w:r w:rsidRPr="009F2AB8">
        <w:t>.</w:t>
      </w:r>
    </w:p>
    <w:p w14:paraId="7531B908" w14:textId="3CCD0CCB" w:rsidR="00A33D01" w:rsidRPr="009F2AB8" w:rsidRDefault="00A33D01" w:rsidP="00940829">
      <w:pPr>
        <w:pStyle w:val="NormalBPBHEB"/>
        <w:numPr>
          <w:ilvl w:val="0"/>
          <w:numId w:val="118"/>
        </w:numPr>
      </w:pPr>
      <w:r w:rsidRPr="009F2AB8">
        <w:rPr>
          <w:b/>
          <w:bCs/>
        </w:rPr>
        <w:lastRenderedPageBreak/>
        <w:t xml:space="preserve">AWS </w:t>
      </w:r>
      <w:proofErr w:type="spellStart"/>
      <w:proofErr w:type="gramStart"/>
      <w:r w:rsidRPr="009F2AB8">
        <w:rPr>
          <w:b/>
          <w:bCs/>
        </w:rPr>
        <w:t>re:Invent</w:t>
      </w:r>
      <w:proofErr w:type="spellEnd"/>
      <w:proofErr w:type="gramEnd"/>
      <w:r w:rsidRPr="009F2AB8">
        <w:rPr>
          <w:b/>
          <w:bCs/>
        </w:rPr>
        <w:t>:</w:t>
      </w:r>
      <w:r w:rsidRPr="009F2AB8">
        <w:t xml:space="preserve"> AWS </w:t>
      </w:r>
      <w:proofErr w:type="spellStart"/>
      <w:r w:rsidRPr="009F2AB8">
        <w:t>re:Invent</w:t>
      </w:r>
      <w:proofErr w:type="spellEnd"/>
      <w:r w:rsidRPr="009F2AB8">
        <w:t xml:space="preserve"> sessions often cover AWS Firewall Manager, and these sessions are a great resource for advanced users</w:t>
      </w:r>
      <w:r w:rsidR="008E265C" w:rsidRPr="009F2AB8">
        <w:rPr>
          <w:rStyle w:val="FootnoteReference"/>
        </w:rPr>
        <w:t>42</w:t>
      </w:r>
      <w:r w:rsidRPr="009F2AB8">
        <w:t>.</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9F2AB8" w:rsidRDefault="00A33D01" w:rsidP="00940829">
      <w:pPr>
        <w:pStyle w:val="Heading1BPBHEB"/>
      </w:pPr>
      <w:proofErr w:type="gramStart"/>
      <w:r w:rsidRPr="009F2AB8">
        <w:t>AWS</w:t>
      </w:r>
      <w:proofErr w:type="gramEnd"/>
      <w:r w:rsidRPr="009F2AB8">
        <w:t xml:space="preserve"> IAM </w:t>
      </w:r>
      <w:r w:rsidR="00FE7691" w:rsidRPr="009F2AB8">
        <w:t>identity center</w:t>
      </w:r>
    </w:p>
    <w:p w14:paraId="7853D953" w14:textId="2D01DCDC" w:rsidR="00A33D01" w:rsidRPr="009F2AB8" w:rsidRDefault="00A33D01" w:rsidP="00940829">
      <w:pPr>
        <w:pStyle w:val="NormalBPBHEB"/>
      </w:pPr>
      <w:r w:rsidRPr="009F2AB8">
        <w:t>In this section, we</w:t>
      </w:r>
      <w:r w:rsidR="00F57CD3" w:rsidRPr="009F2AB8">
        <w:t xml:space="preserve"> wi</w:t>
      </w:r>
      <w:r w:rsidRPr="009F2AB8">
        <w:t xml:space="preserve">ll explore the AWS IAM </w:t>
      </w:r>
      <w:r w:rsidR="003B126B" w:rsidRPr="009F2AB8">
        <w:t>identity center</w:t>
      </w:r>
      <w:r w:rsidRPr="009F2AB8">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sidRPr="00B55808">
        <w:rPr>
          <w:rStyle w:val="FootnoteReference"/>
        </w:rPr>
        <w:footnoteReference w:id="43"/>
      </w:r>
      <w:bookmarkEnd w:id="24"/>
      <w:r w:rsidR="004919B6" w:rsidRPr="00B55808">
        <w:t xml:space="preserve"> </w:t>
      </w:r>
      <w:bookmarkStart w:id="25" w:name="_Ref148530741"/>
      <w:r w:rsidR="00065DFB" w:rsidRPr="00B55808">
        <w:rPr>
          <w:rStyle w:val="FootnoteReference"/>
        </w:rPr>
        <w:footnoteReference w:id="44"/>
      </w:r>
      <w:bookmarkEnd w:id="25"/>
      <w:r w:rsidR="00065DFB" w:rsidRPr="00B55808">
        <w:t xml:space="preserve"> </w:t>
      </w:r>
      <w:bookmarkStart w:id="26" w:name="_Ref148530764"/>
      <w:r w:rsidR="00065DFB" w:rsidRPr="00B55808">
        <w:rPr>
          <w:rStyle w:val="FootnoteReference"/>
        </w:rPr>
        <w:footnoteReference w:id="45"/>
      </w:r>
      <w:bookmarkEnd w:id="26"/>
      <w:r w:rsidRPr="00B55808">
        <w:t>.</w:t>
      </w:r>
    </w:p>
    <w:p w14:paraId="43C54787" w14:textId="77777777" w:rsidR="00A33D01" w:rsidRPr="009F2AB8" w:rsidRDefault="00A33D01" w:rsidP="00940829">
      <w:pPr>
        <w:pStyle w:val="Heading2BPBHEB"/>
      </w:pPr>
      <w:r w:rsidRPr="009F2AB8">
        <w:t>Introduction to AWS IAM Identity Center</w:t>
      </w:r>
    </w:p>
    <w:p w14:paraId="0255E1FC" w14:textId="164D8D83" w:rsidR="00A33D01" w:rsidRPr="009F2AB8" w:rsidRDefault="00A33D01" w:rsidP="00940829">
      <w:pPr>
        <w:pStyle w:val="NormalBPBHEB"/>
      </w:pPr>
      <w:r w:rsidRPr="009F2AB8">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F2AB8">
        <w:rPr>
          <w:rStyle w:val="FootnoteReference"/>
        </w:rPr>
        <w:t>43</w:t>
      </w:r>
      <w:r w:rsidRPr="009F2AB8">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2732AEC" w14:textId="216F21D6" w:rsidR="00E811CE" w:rsidRPr="009F2AB8" w:rsidRDefault="00FE7691" w:rsidP="00940829">
      <w:pPr>
        <w:pStyle w:val="NormalBPBHEB"/>
      </w:pPr>
      <w:r w:rsidRPr="009F2AB8">
        <w:t xml:space="preserve">Let us discuss the </w:t>
      </w:r>
      <w:r w:rsidR="00E811CE" w:rsidRPr="009F2AB8">
        <w:t>key features and benefits</w:t>
      </w:r>
      <w:r w:rsidRPr="009F2AB8">
        <w:t xml:space="preserve"> AWS IAM identity center:</w:t>
      </w:r>
    </w:p>
    <w:p w14:paraId="34E873DF" w14:textId="77777777" w:rsidR="00E811CE" w:rsidRPr="009F2AB8" w:rsidRDefault="00E811CE" w:rsidP="00940829">
      <w:pPr>
        <w:pStyle w:val="Heading3BPBHEB"/>
      </w:pPr>
    </w:p>
    <w:p w14:paraId="14DCC443" w14:textId="0DF22CA5"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r w:rsidR="00720C3B" w:rsidRPr="009F2AB8">
        <w:rPr>
          <w:rStyle w:val="FootnoteReference"/>
        </w:rPr>
        <w:t>43</w:t>
      </w:r>
      <w:r w:rsidRPr="009F2AB8">
        <w:t>.</w:t>
      </w:r>
    </w:p>
    <w:p w14:paraId="746207B1" w14:textId="3B829D3E"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r w:rsidR="00720C3B" w:rsidRPr="009F2AB8">
        <w:rPr>
          <w:rStyle w:val="FootnoteReference"/>
        </w:rPr>
        <w:t>43</w:t>
      </w:r>
      <w:r w:rsidRPr="009F2AB8">
        <w:t>.</w:t>
      </w:r>
    </w:p>
    <w:p w14:paraId="6FCE0AD5" w14:textId="03872E61"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r w:rsidR="00720C3B" w:rsidRPr="009F2AB8">
        <w:rPr>
          <w:rStyle w:val="FootnoteReference"/>
        </w:rPr>
        <w:t>44</w:t>
      </w:r>
      <w:r w:rsidRPr="009F2AB8">
        <w:t>.</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4429F79A" w:rsidR="00A33D01" w:rsidRPr="009F2AB8" w:rsidRDefault="00A33D01" w:rsidP="00940829">
      <w:pPr>
        <w:pStyle w:val="NormalBPBHEB"/>
      </w:pPr>
      <w:r w:rsidRPr="009F2AB8">
        <w:t xml:space="preserve">AWS IAM Identity Center is a fundamental service for securing AWS resources and ensuring that the right individuals and systems have </w:t>
      </w:r>
      <w:r w:rsidR="00720C3B" w:rsidRPr="009F2AB8">
        <w:t>appropriate</w:t>
      </w:r>
      <w:r w:rsidRPr="009F2AB8">
        <w:t xml:space="preserve"> access. Common use cases include:</w:t>
      </w:r>
    </w:p>
    <w:p w14:paraId="333B2CBA" w14:textId="6D32CA63" w:rsidR="00A33D01" w:rsidRPr="009F2AB8" w:rsidRDefault="00A33D01" w:rsidP="00940829">
      <w:pPr>
        <w:pStyle w:val="NormalBPBHEB"/>
        <w:numPr>
          <w:ilvl w:val="0"/>
          <w:numId w:val="152"/>
        </w:numPr>
      </w:pPr>
      <w:r w:rsidRPr="009F2AB8">
        <w:rPr>
          <w:b/>
          <w:bCs/>
        </w:rPr>
        <w:lastRenderedPageBreak/>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r w:rsidR="007B4032" w:rsidRPr="009F2AB8">
        <w:rPr>
          <w:rStyle w:val="FootnoteReference"/>
        </w:rPr>
        <w:t>45</w:t>
      </w:r>
      <w:r w:rsidRPr="009F2AB8">
        <w:t>.</w:t>
      </w:r>
    </w:p>
    <w:p w14:paraId="002FAAA0" w14:textId="05B1FD6F"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7B4032" w:rsidRPr="009F2AB8">
        <w:rPr>
          <w:rStyle w:val="FootnoteReference"/>
        </w:rPr>
        <w:t>44</w:t>
      </w:r>
      <w:r w:rsidRPr="009F2AB8">
        <w:t>.</w:t>
      </w:r>
    </w:p>
    <w:p w14:paraId="3FB16171" w14:textId="1854506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r w:rsidR="007B4032" w:rsidRPr="009F2AB8">
        <w:rPr>
          <w:rStyle w:val="FootnoteReference"/>
        </w:rPr>
        <w:t>43</w:t>
      </w:r>
      <w:r w:rsidRPr="009F2AB8">
        <w:t>.</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8BC7176" w:rsidR="00A33D01" w:rsidRPr="009F2AB8" w:rsidRDefault="00A33D01" w:rsidP="00940829">
      <w:pPr>
        <w:pStyle w:val="NormalBPBHEB"/>
      </w:pPr>
      <w:r w:rsidRPr="009F2AB8">
        <w:t xml:space="preserve">To start using AWS IAM </w:t>
      </w:r>
      <w:r w:rsidR="00313A80" w:rsidRPr="009F2AB8">
        <w:t>identity center</w:t>
      </w:r>
      <w:r w:rsidRPr="009F2AB8">
        <w:t>, you can access the service through the AWS Management Console. Here, you can create users, groups, and roles, and define policies to manage access</w:t>
      </w:r>
      <w:r w:rsidR="00216B4D" w:rsidRPr="009F2AB8">
        <w:rPr>
          <w:rStyle w:val="FootnoteReference"/>
        </w:rPr>
        <w:t>43</w:t>
      </w:r>
      <w:r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3EAD3C11" w:rsidR="00A33D01" w:rsidRPr="009F2AB8" w:rsidRDefault="00A33D01" w:rsidP="00940829">
      <w:pPr>
        <w:pStyle w:val="NormalBPBHEB"/>
      </w:pPr>
      <w:r w:rsidRPr="009F2AB8">
        <w:t xml:space="preserve">For a deeper understanding of AWS IAM </w:t>
      </w:r>
      <w:r w:rsidR="00313A80" w:rsidRPr="009F2AB8">
        <w:t>identity center</w:t>
      </w:r>
      <w:r w:rsidRPr="009F2AB8">
        <w:t>, consider these resources:</w:t>
      </w:r>
    </w:p>
    <w:p w14:paraId="1CFE2057" w14:textId="38ED6923"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r w:rsidR="00216B4D" w:rsidRPr="009F2AB8">
        <w:rPr>
          <w:rStyle w:val="FootnoteReference"/>
        </w:rPr>
        <w:t>43</w:t>
      </w:r>
      <w:r w:rsidRPr="009F2AB8">
        <w:t>.</w:t>
      </w:r>
    </w:p>
    <w:p w14:paraId="5C2B77AE" w14:textId="06E73D42"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r w:rsidR="00216B4D" w:rsidRPr="009F2AB8">
        <w:rPr>
          <w:rStyle w:val="FootnoteReference"/>
        </w:rPr>
        <w:t>44</w:t>
      </w:r>
      <w:r w:rsidRPr="009F2AB8">
        <w:t>.</w:t>
      </w:r>
    </w:p>
    <w:p w14:paraId="0A9B3265" w14:textId="7025C2C6"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r w:rsidR="00216B4D" w:rsidRPr="009F2AB8">
        <w:rPr>
          <w:rStyle w:val="FootnoteReference"/>
        </w:rPr>
        <w:t>45</w:t>
      </w:r>
      <w:r w:rsidRPr="009F2AB8">
        <w:t>.</w:t>
      </w:r>
    </w:p>
    <w:p w14:paraId="7EE8FA8B" w14:textId="15DF37A1" w:rsidR="00A33D01" w:rsidRPr="009F2AB8" w:rsidRDefault="00A33D01" w:rsidP="00940829">
      <w:pPr>
        <w:pStyle w:val="NormalBPBHEB"/>
      </w:pPr>
      <w:proofErr w:type="gramStart"/>
      <w:r w:rsidRPr="009F2AB8">
        <w:t>AWS</w:t>
      </w:r>
      <w:proofErr w:type="gramEnd"/>
      <w:r w:rsidRPr="009F2AB8">
        <w:t xml:space="preserve">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9F2AB8" w:rsidRDefault="00A33D01" w:rsidP="00940829">
      <w:pPr>
        <w:pStyle w:val="Heading1BPBHEB"/>
      </w:pPr>
      <w:r w:rsidRPr="009F2AB8">
        <w:t xml:space="preserve">AWS Identity and Access Management </w:t>
      </w:r>
    </w:p>
    <w:p w14:paraId="1BBC1D9F" w14:textId="43D877AD" w:rsidR="00A33D01" w:rsidRPr="009F2AB8" w:rsidRDefault="00A33D01" w:rsidP="00940829">
      <w:pPr>
        <w:pStyle w:val="NormalBPBHEB"/>
      </w:pPr>
      <w:r w:rsidRPr="009F2AB8">
        <w:t xml:space="preserve">In this section, we will </w:t>
      </w:r>
      <w:r w:rsidR="00BD2CF5" w:rsidRPr="009F2AB8">
        <w:t>discuss</w:t>
      </w:r>
      <w:r w:rsidRPr="009F2AB8">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sidRPr="009F2AB8">
        <w:rPr>
          <w:rStyle w:val="FootnoteReference"/>
        </w:rPr>
        <w:footnoteReference w:id="46"/>
      </w:r>
      <w:bookmarkEnd w:id="27"/>
      <w:r w:rsidR="00945066" w:rsidRPr="009F2AB8">
        <w:t xml:space="preserve"> </w:t>
      </w:r>
      <w:bookmarkStart w:id="28" w:name="_Ref148531211"/>
      <w:r w:rsidR="00945066" w:rsidRPr="009F2AB8">
        <w:rPr>
          <w:rStyle w:val="FootnoteReference"/>
        </w:rPr>
        <w:footnoteReference w:id="47"/>
      </w:r>
      <w:bookmarkEnd w:id="28"/>
      <w:r w:rsidR="00945066" w:rsidRPr="009F2AB8">
        <w:t xml:space="preserve"> </w:t>
      </w:r>
      <w:bookmarkStart w:id="29" w:name="_Ref148531201"/>
      <w:r w:rsidR="00945066" w:rsidRPr="009F2AB8">
        <w:rPr>
          <w:rStyle w:val="FootnoteReference"/>
        </w:rPr>
        <w:footnoteReference w:id="48"/>
      </w:r>
      <w:bookmarkEnd w:id="29"/>
      <w:r w:rsidRPr="009F2AB8">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58EC87E8" w:rsidR="00A33D01" w:rsidRPr="009F2AB8" w:rsidRDefault="00A33D01" w:rsidP="00940829">
      <w:pPr>
        <w:pStyle w:val="NormalBPBHEB"/>
      </w:pPr>
      <w:r w:rsidRPr="009F2AB8">
        <w:t xml:space="preserve">AWS IAM is a web service that enables you to control access to AWS resources securely. It allows you to create and manage AWS users and groups and use permissions to grant or deny </w:t>
      </w:r>
      <w:r w:rsidRPr="009F2AB8">
        <w:lastRenderedPageBreak/>
        <w:t>access to AWS resources</w:t>
      </w:r>
      <w:r w:rsidR="00BA322C" w:rsidRPr="009F2AB8">
        <w:rPr>
          <w:rStyle w:val="FootnoteReference"/>
        </w:rPr>
        <w:t>46</w:t>
      </w:r>
      <w:r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7466A1AC" w:rsidR="00444827" w:rsidRPr="009F2AB8" w:rsidRDefault="00444827" w:rsidP="00940829">
      <w:pPr>
        <w:pStyle w:val="NormalBPBHEB"/>
      </w:pPr>
      <w:r w:rsidRPr="009F2AB8">
        <w:t xml:space="preserve">The key features and benefits of </w:t>
      </w:r>
      <w:r w:rsidRPr="009F2AB8">
        <w:rPr>
          <w:bCs/>
        </w:rPr>
        <w:t>AWS</w:t>
      </w:r>
      <w:r w:rsidRPr="009F2AB8">
        <w:rPr>
          <w:b/>
        </w:rPr>
        <w:t xml:space="preserve"> </w:t>
      </w:r>
      <w:r w:rsidRPr="009F2AB8">
        <w:t>IAM</w:t>
      </w:r>
      <w:r w:rsidR="00FA6ACB" w:rsidRPr="009F2AB8">
        <w:t xml:space="preserve"> </w:t>
      </w:r>
      <w:r w:rsidRPr="009F2AB8">
        <w:t>are as follows:</w:t>
      </w:r>
    </w:p>
    <w:p w14:paraId="28ED93A2" w14:textId="39867308"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r w:rsidR="00BA322C" w:rsidRPr="009F2AB8">
        <w:rPr>
          <w:rStyle w:val="FootnoteReference"/>
        </w:rPr>
        <w:t>46</w:t>
      </w:r>
      <w:r w:rsidRPr="009F2AB8">
        <w:t>.</w:t>
      </w:r>
    </w:p>
    <w:p w14:paraId="3D4571BD" w14:textId="5F7DB118"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r w:rsidR="00BA322C" w:rsidRPr="009F2AB8">
        <w:rPr>
          <w:rStyle w:val="FootnoteReference"/>
        </w:rPr>
        <w:t>46</w:t>
      </w:r>
      <w:r w:rsidRPr="009F2AB8">
        <w:t>.</w:t>
      </w:r>
    </w:p>
    <w:p w14:paraId="2C2928DE" w14:textId="37977768" w:rsidR="00A33D01" w:rsidRPr="009F2AB8" w:rsidRDefault="00A33D01" w:rsidP="00940829">
      <w:pPr>
        <w:pStyle w:val="NormalBPBHEB"/>
        <w:numPr>
          <w:ilvl w:val="0"/>
          <w:numId w:val="121"/>
        </w:numPr>
      </w:pPr>
      <w:r w:rsidRPr="009F2AB8">
        <w:rPr>
          <w:b/>
          <w:bCs/>
        </w:rPr>
        <w:t>MFA:</w:t>
      </w:r>
      <w:r w:rsidRPr="009F2AB8">
        <w:t xml:space="preserve"> You can enhance security by enabling MFA for users, adding an extra layer of protection for account sign-ins</w:t>
      </w:r>
      <w:r w:rsidR="00BA322C" w:rsidRPr="009F2AB8">
        <w:rPr>
          <w:rStyle w:val="FootnoteReference"/>
        </w:rPr>
        <w:t>47</w:t>
      </w:r>
      <w:r w:rsidRPr="009F2AB8">
        <w:t>.</w:t>
      </w:r>
    </w:p>
    <w:p w14:paraId="421191E2" w14:textId="130CC149" w:rsidR="00A33D01" w:rsidRPr="009F2AB8" w:rsidRDefault="00A33D01" w:rsidP="00940829">
      <w:pPr>
        <w:pStyle w:val="NormalBPBHEB"/>
        <w:numPr>
          <w:ilvl w:val="0"/>
          <w:numId w:val="121"/>
        </w:numPr>
      </w:pPr>
      <w:r w:rsidRPr="009F2AB8">
        <w:rPr>
          <w:b/>
          <w:bCs/>
        </w:rPr>
        <w:t>Integration with AWS Services:</w:t>
      </w:r>
      <w:r w:rsidRPr="009F2AB8">
        <w:t xml:space="preserve"> IAM integrates seamlessly with a wide range of AWS services, allowing you to control access to services such as Amazon S3, EC2, and RDS</w:t>
      </w:r>
      <w:r w:rsidR="00CC5976" w:rsidRPr="009F2AB8">
        <w:rPr>
          <w:rStyle w:val="FootnoteReference"/>
        </w:rPr>
        <w:t>47</w:t>
      </w:r>
      <w:r w:rsidRPr="009F2AB8">
        <w:t>.</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77777777" w:rsidR="00A33D01" w:rsidRPr="009F2AB8" w:rsidRDefault="00A33D01" w:rsidP="00940829">
      <w:pPr>
        <w:pStyle w:val="NormalBPBHEB"/>
      </w:pPr>
      <w:r w:rsidRPr="009F2AB8">
        <w:t>IAM is essential for managing access control in AWS environments. Common use cases include:</w:t>
      </w:r>
    </w:p>
    <w:p w14:paraId="74A3FC47" w14:textId="5B9A0510" w:rsidR="00A33D01" w:rsidRPr="009F2AB8" w:rsidRDefault="00A33D01" w:rsidP="00940829">
      <w:pPr>
        <w:pStyle w:val="NormalBPBHEB"/>
        <w:numPr>
          <w:ilvl w:val="0"/>
          <w:numId w:val="122"/>
        </w:numPr>
      </w:pPr>
      <w:r w:rsidRPr="009F2AB8">
        <w:rPr>
          <w:b/>
          <w:bCs/>
        </w:rPr>
        <w:t xml:space="preserve">User and </w:t>
      </w:r>
      <w:r w:rsidR="003605A2" w:rsidRPr="009F2AB8">
        <w:rPr>
          <w:b/>
          <w:bCs/>
        </w:rPr>
        <w:t>group management</w:t>
      </w:r>
      <w:r w:rsidRPr="009F2AB8">
        <w:rPr>
          <w:b/>
          <w:bCs/>
        </w:rPr>
        <w:t>:</w:t>
      </w:r>
      <w:r w:rsidRPr="009F2AB8">
        <w:t xml:space="preserve"> Create and manage users and groups to establish who can access AWS resources</w:t>
      </w:r>
      <w:r w:rsidR="00CC5976" w:rsidRPr="009F2AB8">
        <w:rPr>
          <w:rStyle w:val="FootnoteReference"/>
        </w:rPr>
        <w:t>48</w:t>
      </w:r>
      <w:r w:rsidRPr="009F2AB8">
        <w:t>.</w:t>
      </w:r>
    </w:p>
    <w:p w14:paraId="52122B59" w14:textId="700AB84D" w:rsidR="00A33D01" w:rsidRPr="009F2AB8" w:rsidRDefault="00A33D01" w:rsidP="00940829">
      <w:pPr>
        <w:pStyle w:val="NormalBPBHEB"/>
        <w:numPr>
          <w:ilvl w:val="0"/>
          <w:numId w:val="122"/>
        </w:numPr>
      </w:pPr>
      <w:r w:rsidRPr="009F2AB8">
        <w:rPr>
          <w:b/>
          <w:bCs/>
        </w:rPr>
        <w:t xml:space="preserve">Security </w:t>
      </w:r>
      <w:r w:rsidR="003605A2" w:rsidRPr="009F2AB8">
        <w:rPr>
          <w:b/>
          <w:bCs/>
        </w:rPr>
        <w:t>e</w:t>
      </w:r>
      <w:r w:rsidRPr="009F2AB8">
        <w:rPr>
          <w:b/>
          <w:bCs/>
        </w:rPr>
        <w:t>nhancement:</w:t>
      </w:r>
      <w:r w:rsidRPr="009F2AB8">
        <w:t xml:space="preserve"> Implement strict access policies to minimize security risks and ensure compliance with industry standards</w:t>
      </w:r>
      <w:r w:rsidR="00CC5976" w:rsidRPr="009F2AB8">
        <w:rPr>
          <w:rStyle w:val="FootnoteReference"/>
        </w:rPr>
        <w:t>47</w:t>
      </w:r>
      <w:r w:rsidRPr="009F2AB8">
        <w:t>.</w:t>
      </w:r>
    </w:p>
    <w:p w14:paraId="1E15E367" w14:textId="664D4BEB" w:rsidR="00A33D01" w:rsidRPr="009F2AB8" w:rsidRDefault="00A33D01" w:rsidP="00940829">
      <w:pPr>
        <w:pStyle w:val="NormalBPBHEB"/>
        <w:numPr>
          <w:ilvl w:val="0"/>
          <w:numId w:val="122"/>
        </w:numPr>
      </w:pPr>
      <w:r w:rsidRPr="009F2AB8">
        <w:rPr>
          <w:b/>
          <w:bCs/>
        </w:rPr>
        <w:t>R</w:t>
      </w:r>
      <w:r w:rsidR="008D4A61" w:rsidRPr="009F2AB8">
        <w:rPr>
          <w:b/>
          <w:bCs/>
        </w:rPr>
        <w:t>BAC</w:t>
      </w:r>
      <w:r w:rsidRPr="009F2AB8">
        <w:rPr>
          <w:b/>
          <w:bCs/>
        </w:rPr>
        <w:t>:</w:t>
      </w:r>
      <w:r w:rsidRPr="009F2AB8">
        <w:t xml:space="preserve"> Use IAM roles to delegate permissions and manage temporary access for applications or services</w:t>
      </w:r>
      <w:r w:rsidR="00CC5976" w:rsidRPr="009F2AB8">
        <w:rPr>
          <w:rStyle w:val="FootnoteReference"/>
        </w:rPr>
        <w:t>46</w:t>
      </w:r>
      <w:r w:rsidRPr="009F2AB8">
        <w: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3028644" w:rsidR="00A33D01" w:rsidRPr="009F2AB8" w:rsidRDefault="00A33D01" w:rsidP="00940829">
      <w:pPr>
        <w:pStyle w:val="NormalBPBHEB"/>
      </w:pPr>
      <w:r w:rsidRPr="009F2AB8">
        <w:t>To begin using AWS IAM, access the service through the AWS Management Console. Create users, groups, and roles and define policies to manage access permissions</w:t>
      </w:r>
      <w:r w:rsidR="00CC5976" w:rsidRPr="009F2AB8">
        <w:rPr>
          <w:rStyle w:val="FootnoteReference"/>
        </w:rPr>
        <w:t>46</w:t>
      </w:r>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7777777" w:rsidR="00A33D01" w:rsidRPr="009F2AB8" w:rsidRDefault="00A33D01" w:rsidP="00940829">
      <w:pPr>
        <w:pStyle w:val="NormalBPBHEB"/>
      </w:pPr>
      <w:r w:rsidRPr="009F2AB8">
        <w:t>To deepen your knowledge of AWS IAM, refer to the following resources:</w:t>
      </w:r>
    </w:p>
    <w:p w14:paraId="1373A17B" w14:textId="7AF9C16B"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r w:rsidR="00CC5976" w:rsidRPr="009F2AB8">
        <w:rPr>
          <w:rStyle w:val="FootnoteReference"/>
        </w:rPr>
        <w:t>46</w:t>
      </w:r>
      <w:r w:rsidRPr="009F2AB8">
        <w:t>.</w:t>
      </w:r>
    </w:p>
    <w:p w14:paraId="5606AD3F" w14:textId="5A7E160A"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r w:rsidR="00CC5976" w:rsidRPr="009F2AB8">
        <w:rPr>
          <w:rStyle w:val="FootnoteReference"/>
        </w:rPr>
        <w:t>47</w:t>
      </w:r>
      <w:r w:rsidRPr="009F2AB8">
        <w:t>.</w:t>
      </w:r>
    </w:p>
    <w:p w14:paraId="59312140" w14:textId="32205453" w:rsidR="00A33D01" w:rsidRPr="009F2AB8" w:rsidRDefault="00A33D01" w:rsidP="00940829">
      <w:pPr>
        <w:pStyle w:val="NormalBPBHEB"/>
        <w:numPr>
          <w:ilvl w:val="0"/>
          <w:numId w:val="123"/>
        </w:numPr>
      </w:pPr>
      <w:r w:rsidRPr="009F2AB8">
        <w:rPr>
          <w:b/>
          <w:bCs/>
        </w:rPr>
        <w:lastRenderedPageBreak/>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r w:rsidR="00CC5976" w:rsidRPr="009F2AB8">
        <w:rPr>
          <w:rStyle w:val="FootnoteReference"/>
        </w:rPr>
        <w:t>48</w:t>
      </w:r>
      <w:r w:rsidRPr="009F2AB8">
        <w:t>.</w:t>
      </w:r>
    </w:p>
    <w:p w14:paraId="4CD58C82" w14:textId="77777777"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5D4CBB0" w:rsidR="00A33D01" w:rsidRPr="009F2AB8" w:rsidRDefault="00A33D01" w:rsidP="00940829">
      <w:pPr>
        <w:pStyle w:val="NormalBPBHEB"/>
      </w:pPr>
      <w:r w:rsidRPr="009F2AB8">
        <w:t xml:space="preserve">In this section, we will explore AWS </w:t>
      </w:r>
      <w:r w:rsidRPr="009F2AB8">
        <w:rPr>
          <w:b/>
          <w:bCs/>
        </w:rPr>
        <w:t>Key Management Service</w:t>
      </w:r>
      <w:r w:rsidRPr="009F2AB8">
        <w:t xml:space="preserve"> (</w:t>
      </w:r>
      <w:r w:rsidRPr="009F2AB8">
        <w:rPr>
          <w:b/>
          <w:bCs/>
        </w:rPr>
        <w:t>KMS</w:t>
      </w:r>
      <w:r w:rsidRPr="009F2AB8">
        <w:t>), a crucial component for managing cryptographic keys and securing your data in AWS. We will delve into the key features, use cases, and best practices for AWS KMS</w:t>
      </w:r>
      <w:bookmarkStart w:id="30" w:name="_Ref148531585"/>
      <w:r w:rsidR="00BA322C" w:rsidRPr="00B55808">
        <w:rPr>
          <w:rStyle w:val="FootnoteReference"/>
        </w:rPr>
        <w:footnoteReference w:id="49"/>
      </w:r>
      <w:bookmarkEnd w:id="30"/>
      <w:r w:rsidR="00BA322C" w:rsidRPr="00B55808">
        <w:t xml:space="preserve"> </w:t>
      </w:r>
      <w:bookmarkStart w:id="31" w:name="_Ref148531604"/>
      <w:r w:rsidR="00BA322C" w:rsidRPr="00B55808">
        <w:rPr>
          <w:rStyle w:val="FootnoteReference"/>
        </w:rPr>
        <w:footnoteReference w:id="50"/>
      </w:r>
      <w:bookmarkEnd w:id="31"/>
      <w:r w:rsidR="008430A5" w:rsidRPr="009F2AB8">
        <w:t xml:space="preserve"> </w:t>
      </w:r>
      <w:bookmarkStart w:id="32" w:name="_Ref148531616"/>
      <w:r w:rsidR="008430A5" w:rsidRPr="009F2AB8">
        <w:rPr>
          <w:rStyle w:val="FootnoteReference"/>
        </w:rPr>
        <w:footnoteReference w:id="51"/>
      </w:r>
      <w:bookmarkEnd w:id="32"/>
      <w:r w:rsidRPr="009F2AB8">
        <w:t>.</w:t>
      </w:r>
    </w:p>
    <w:p w14:paraId="5B176ACA" w14:textId="1A873079" w:rsidR="00A33D01" w:rsidRPr="009F2AB8" w:rsidRDefault="00A33D01" w:rsidP="00940829">
      <w:pPr>
        <w:pStyle w:val="Heading2BPBHEB"/>
      </w:pPr>
      <w:r w:rsidRPr="009F2AB8">
        <w:t xml:space="preserve">Introduction to AWS Key Management Service </w:t>
      </w:r>
    </w:p>
    <w:p w14:paraId="2C689EAD" w14:textId="7D2A11FB" w:rsidR="00A33D01" w:rsidRPr="009F2AB8" w:rsidRDefault="00A33D01" w:rsidP="00940829">
      <w:pPr>
        <w:pStyle w:val="NormalBPBHEB"/>
      </w:pPr>
      <w:r w:rsidRPr="009F2AB8">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9F2AB8">
        <w:rPr>
          <w:rStyle w:val="FootnoteReference"/>
        </w:rPr>
        <w:t>49</w:t>
      </w:r>
      <w:r w:rsidRPr="009F2AB8">
        <w:t>.</w:t>
      </w:r>
    </w:p>
    <w:p w14:paraId="449C1DC7" w14:textId="6A779DC9" w:rsidR="00A33D01" w:rsidRPr="009F2AB8" w:rsidRDefault="00A33D01" w:rsidP="007B44C4">
      <w:pPr>
        <w:pStyle w:val="Heading3BPBHEB"/>
      </w:pPr>
      <w:r w:rsidRPr="009F2AB8">
        <w:t xml:space="preserve">Key </w:t>
      </w:r>
      <w:r w:rsidR="007B44C4" w:rsidRPr="009F2AB8">
        <w:t>features and benefits</w:t>
      </w:r>
    </w:p>
    <w:p w14:paraId="22366408" w14:textId="2201B6CB" w:rsidR="007B44C4" w:rsidRPr="009F2AB8" w:rsidRDefault="007B44C4" w:rsidP="00940829">
      <w:pPr>
        <w:pStyle w:val="NormalBPBHEB"/>
      </w:pPr>
      <w:r w:rsidRPr="009F2AB8">
        <w:t>Key features and benefits of the AWS KMS are as follows:</w:t>
      </w:r>
    </w:p>
    <w:p w14:paraId="342F2759" w14:textId="2DDFEEED"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KMS provides a central location for managing keys, ensuring consistent encryption and decryption across your AWS environment</w:t>
      </w:r>
      <w:r w:rsidR="008430A5" w:rsidRPr="009F2AB8">
        <w:rPr>
          <w:rStyle w:val="FootnoteReference"/>
        </w:rPr>
        <w:t>49</w:t>
      </w:r>
      <w:r w:rsidRPr="009F2AB8">
        <w:t>.</w:t>
      </w:r>
    </w:p>
    <w:p w14:paraId="100542D3" w14:textId="77427D3B"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r w:rsidR="008430A5" w:rsidRPr="009F2AB8">
        <w:rPr>
          <w:rStyle w:val="FootnoteReference"/>
        </w:rPr>
        <w:t>50</w:t>
      </w:r>
      <w:r w:rsidRPr="009F2AB8">
        <w:t>.</w:t>
      </w:r>
    </w:p>
    <w:p w14:paraId="34E142B0" w14:textId="28629758"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r w:rsidR="00BF3E5C" w:rsidRPr="009F2AB8">
        <w:rPr>
          <w:rStyle w:val="FootnoteReference"/>
        </w:rPr>
        <w:t>51</w:t>
      </w:r>
      <w:r w:rsidRPr="009F2AB8">
        <w:t>.</w:t>
      </w:r>
    </w:p>
    <w:p w14:paraId="40C82FF5" w14:textId="0C07C1BA" w:rsidR="00A33D01" w:rsidRPr="009F2AB8"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r w:rsidR="00BF3E5C" w:rsidRPr="009F2AB8">
        <w:rPr>
          <w:rStyle w:val="FootnoteReference"/>
        </w:rPr>
        <w:t>50</w:t>
      </w:r>
      <w:r w:rsidRPr="009F2AB8">
        <w:t>.</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77777777" w:rsidR="00A33D01" w:rsidRPr="009F2AB8" w:rsidRDefault="00A33D01" w:rsidP="00940829">
      <w:pPr>
        <w:pStyle w:val="NormalBPBHEB"/>
      </w:pPr>
      <w:r w:rsidRPr="009F2AB8">
        <w:t>KMS is critical for a range of encryption use cases, including:</w:t>
      </w:r>
    </w:p>
    <w:p w14:paraId="5B5ABC25" w14:textId="04835C94" w:rsidR="00A33D01" w:rsidRPr="009F2AB8" w:rsidRDefault="00A33D01" w:rsidP="00940829">
      <w:pPr>
        <w:pStyle w:val="NormalBPBHEB"/>
        <w:numPr>
          <w:ilvl w:val="0"/>
          <w:numId w:val="125"/>
        </w:numPr>
      </w:pPr>
      <w:r w:rsidRPr="009F2AB8">
        <w:rPr>
          <w:b/>
          <w:bCs/>
        </w:rPr>
        <w:lastRenderedPageBreak/>
        <w:t xml:space="preserve">Data </w:t>
      </w:r>
      <w:r w:rsidR="00D47219" w:rsidRPr="009F2AB8">
        <w:rPr>
          <w:b/>
          <w:bCs/>
        </w:rPr>
        <w:t>e</w:t>
      </w:r>
      <w:r w:rsidRPr="009F2AB8">
        <w:rPr>
          <w:b/>
          <w:bCs/>
        </w:rPr>
        <w:t>ncryption:</w:t>
      </w:r>
      <w:r w:rsidRPr="009F2AB8">
        <w:t xml:space="preserve"> Protect sensitive data at rest and in transit by using KMS to encrypt and decrypt it</w:t>
      </w:r>
      <w:r w:rsidR="00BF3E5C" w:rsidRPr="00B55808">
        <w:rPr>
          <w:rStyle w:val="FootnoteReference"/>
        </w:rPr>
        <w:t>5</w:t>
      </w:r>
      <w:r w:rsidR="00BF3E5C" w:rsidRPr="009F2AB8">
        <w:rPr>
          <w:rStyle w:val="FootnoteReference"/>
        </w:rPr>
        <w:t>0</w:t>
      </w:r>
      <w:r w:rsidRPr="009F2AB8">
        <w:t>.</w:t>
      </w:r>
    </w:p>
    <w:p w14:paraId="42F0BD58" w14:textId="3E835290"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Achieve compliance with data protection regulations and industry standards by using KMS to secure data</w:t>
      </w:r>
      <w:r w:rsidR="00BF3E5C" w:rsidRPr="009F2AB8">
        <w:rPr>
          <w:rStyle w:val="FootnoteReference"/>
        </w:rPr>
        <w:t>51</w:t>
      </w:r>
      <w:r w:rsidRPr="009F2AB8">
        <w:t>.</w:t>
      </w:r>
    </w:p>
    <w:p w14:paraId="289CB402" w14:textId="4F032C03"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Use KMS to secure API keys and other secrets, adding an extra layer of security to your applications</w:t>
      </w:r>
      <w:r w:rsidR="00BF3E5C" w:rsidRPr="00B55808">
        <w:rPr>
          <w:rStyle w:val="FootnoteReference"/>
        </w:rPr>
        <w:t>49</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77777777" w:rsidR="00A33D01" w:rsidRPr="009F2AB8" w:rsidRDefault="00A33D01" w:rsidP="00940829">
      <w:pPr>
        <w:pStyle w:val="NormalBPBHEB"/>
      </w:pPr>
      <w:r w:rsidRPr="009F2AB8">
        <w:t>To maximize the benefits of AWS KMS, consider the following best practices:</w:t>
      </w:r>
    </w:p>
    <w:p w14:paraId="565074E3" w14:textId="1F5A6C36"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Regularly rotate encryption keys to enhance security and meet compliance requirements</w:t>
      </w:r>
      <w:r w:rsidR="00BF3E5C" w:rsidRPr="009F2AB8">
        <w:rPr>
          <w:rStyle w:val="FootnoteReference"/>
        </w:rPr>
        <w:t>50</w:t>
      </w:r>
      <w:r w:rsidRPr="009F2AB8">
        <w:t>.</w:t>
      </w:r>
    </w:p>
    <w:p w14:paraId="67A10899" w14:textId="116631CE"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Apply the principle of least privilege when configuring permissions for key usage to minimize security risks</w:t>
      </w:r>
      <w:r w:rsidR="00BF3E5C" w:rsidRPr="009F2AB8">
        <w:rPr>
          <w:rStyle w:val="FootnoteReference"/>
        </w:rPr>
        <w:t>49</w:t>
      </w:r>
      <w:r w:rsidRPr="009F2AB8">
        <w:t>.</w:t>
      </w:r>
    </w:p>
    <w:p w14:paraId="27D3B125" w14:textId="6AF60B83" w:rsidR="00A33D01" w:rsidRPr="009F2AB8"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Implement monitoring and auditing to track key usage and detect any unauthorized or suspicious activities</w:t>
      </w:r>
      <w:r w:rsidR="00BF3E5C" w:rsidRPr="009F2AB8">
        <w:rPr>
          <w:rStyle w:val="FootnoteReference"/>
        </w:rPr>
        <w:t>51</w:t>
      </w:r>
      <w:r w:rsidRPr="009F2AB8">
        <w:t>.</w:t>
      </w:r>
    </w:p>
    <w:p w14:paraId="7F3FB0EE" w14:textId="77777777" w:rsidR="00A33D01" w:rsidRPr="009F2AB8" w:rsidRDefault="00A33D01" w:rsidP="00940829">
      <w:pPr>
        <w:pStyle w:val="Heading2BPBHEB"/>
      </w:pPr>
      <w:r w:rsidRPr="009F2AB8">
        <w:t>Getting Started with AWS KMS</w:t>
      </w:r>
    </w:p>
    <w:p w14:paraId="49738828" w14:textId="0E699AA9" w:rsidR="00A33D01" w:rsidRPr="009F2AB8" w:rsidRDefault="00A33D01" w:rsidP="00940829">
      <w:pPr>
        <w:pStyle w:val="NormalBPBHEB"/>
      </w:pPr>
      <w:r w:rsidRPr="009F2AB8">
        <w:t xml:space="preserve">To start using AWS KMS, access the service through the AWS Management Console, create </w:t>
      </w:r>
      <w:r w:rsidRPr="009F2AB8">
        <w:rPr>
          <w:b/>
          <w:bCs/>
        </w:rPr>
        <w:t>customer master keys</w:t>
      </w:r>
      <w:r w:rsidRPr="009F2AB8">
        <w:t xml:space="preserve"> (</w:t>
      </w:r>
      <w:r w:rsidRPr="009F2AB8">
        <w:rPr>
          <w:b/>
          <w:bCs/>
        </w:rPr>
        <w:t>CMKs</w:t>
      </w:r>
      <w:r w:rsidRPr="009F2AB8">
        <w:t>), and define key policies and permissions</w:t>
      </w:r>
      <w:r w:rsidR="00BF3E5C" w:rsidRPr="009F2AB8">
        <w:rPr>
          <w:rStyle w:val="FootnoteReference"/>
        </w:rPr>
        <w:t>49</w:t>
      </w:r>
      <w:r w:rsidRPr="009F2AB8">
        <w:t>.</w:t>
      </w:r>
    </w:p>
    <w:p w14:paraId="703B3D5F" w14:textId="6C5A1BB5" w:rsidR="00A33D01" w:rsidRPr="009F2AB8" w:rsidRDefault="00A33D01" w:rsidP="00940829">
      <w:pPr>
        <w:pStyle w:val="Heading3BPBHEB"/>
      </w:pPr>
      <w:r w:rsidRPr="009F2AB8">
        <w:t>In-</w:t>
      </w:r>
      <w:r w:rsidR="00A664D4" w:rsidRPr="009F2AB8">
        <w:t>depth resources</w:t>
      </w:r>
    </w:p>
    <w:p w14:paraId="2BAE535C" w14:textId="77777777" w:rsidR="00A33D01" w:rsidRPr="009F2AB8" w:rsidRDefault="00A33D01" w:rsidP="00940829">
      <w:pPr>
        <w:pStyle w:val="NormalBPBHEB"/>
      </w:pPr>
      <w:r w:rsidRPr="009F2AB8">
        <w:t>To further your understanding of AWS KMS, consult the following resources:</w:t>
      </w:r>
    </w:p>
    <w:p w14:paraId="59C0AEFC" w14:textId="7C248DC2"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official AWS KMS documentation provides comprehensive information on creating, managing, and using encryption keys</w:t>
      </w:r>
      <w:r w:rsidR="00BF3E5C" w:rsidRPr="009F2AB8">
        <w:rPr>
          <w:rStyle w:val="FootnoteReference"/>
        </w:rPr>
        <w:t>49</w:t>
      </w:r>
      <w:r w:rsidRPr="009F2AB8">
        <w:t>.</w:t>
      </w:r>
    </w:p>
    <w:p w14:paraId="5005ED16" w14:textId="215F3E58"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373377" w:rsidRPr="009F2AB8">
        <w:t xml:space="preserve">training and certification </w:t>
      </w:r>
      <w:r w:rsidRPr="009F2AB8">
        <w:t>offers courses dedicated to AWS KMS, helping you master the service's capabilities and best practices</w:t>
      </w:r>
      <w:r w:rsidR="00BF3E5C" w:rsidRPr="009F2AB8">
        <w:rPr>
          <w:rStyle w:val="FootnoteReference"/>
        </w:rPr>
        <w:t>51</w:t>
      </w:r>
      <w:r w:rsidRPr="009F2AB8">
        <w:t>.</w:t>
      </w:r>
    </w:p>
    <w:p w14:paraId="0E654248" w14:textId="6C55EBDF"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r w:rsidR="00BF3E5C" w:rsidRPr="009F2AB8">
        <w:rPr>
          <w:rStyle w:val="FootnoteReference"/>
        </w:rPr>
        <w:t>50</w:t>
      </w:r>
      <w:r w:rsidRPr="009F2AB8">
        <w:t>.</w:t>
      </w:r>
    </w:p>
    <w:p w14:paraId="5DAC7D1A" w14:textId="77777777"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lastRenderedPageBreak/>
        <w:t>AWS Network Firewall</w:t>
      </w:r>
    </w:p>
    <w:p w14:paraId="00EEE044" w14:textId="1D402290" w:rsidR="00A33D01" w:rsidRPr="009F2AB8" w:rsidRDefault="00A33D01" w:rsidP="00940829">
      <w:pPr>
        <w:pStyle w:val="NormalBPBHEB"/>
      </w:pPr>
      <w:r w:rsidRPr="009F2AB8">
        <w:t>In this section, we will delve into AWS Network Firewall, a crucial service for safeguarding your network traffic and applications in AWS. We will explore its key features, use cases, and best practices</w:t>
      </w:r>
      <w:bookmarkStart w:id="33" w:name="_Ref148532842"/>
      <w:r w:rsidR="00F42099" w:rsidRPr="00B55808">
        <w:rPr>
          <w:rStyle w:val="FootnoteReference"/>
        </w:rPr>
        <w:footnoteReference w:id="52"/>
      </w:r>
      <w:bookmarkEnd w:id="33"/>
      <w:r w:rsidR="00F42099" w:rsidRPr="00B55808">
        <w:t xml:space="preserve"> </w:t>
      </w:r>
      <w:bookmarkStart w:id="34" w:name="_Ref148532859"/>
      <w:r w:rsidR="00F42099" w:rsidRPr="00B55808">
        <w:rPr>
          <w:rStyle w:val="FootnoteReference"/>
        </w:rPr>
        <w:footnoteReference w:id="53"/>
      </w:r>
      <w:bookmarkEnd w:id="34"/>
      <w:r w:rsidR="00F42099" w:rsidRPr="00B55808">
        <w:t xml:space="preserve"> </w:t>
      </w:r>
      <w:bookmarkStart w:id="35" w:name="_Ref148532873"/>
      <w:r w:rsidR="00F42099" w:rsidRPr="00B55808">
        <w:rPr>
          <w:rStyle w:val="FootnoteReference"/>
        </w:rPr>
        <w:footnoteReference w:id="54"/>
      </w:r>
      <w:bookmarkEnd w:id="35"/>
      <w:r w:rsidRPr="00B55808">
        <w:t>.</w:t>
      </w:r>
    </w:p>
    <w:p w14:paraId="671E2F46" w14:textId="77777777" w:rsidR="00A33D01" w:rsidRPr="009F2AB8" w:rsidRDefault="00A33D01" w:rsidP="00940829">
      <w:pPr>
        <w:pStyle w:val="Heading2BPBHEB"/>
      </w:pPr>
      <w:r w:rsidRPr="009F2AB8">
        <w:t>Introduction to AWS Network Firewall</w:t>
      </w:r>
    </w:p>
    <w:p w14:paraId="0C086E78" w14:textId="1465ADD4" w:rsidR="00A33D01" w:rsidRPr="009F2AB8" w:rsidRDefault="00A33D01" w:rsidP="00940829">
      <w:pPr>
        <w:pStyle w:val="NormalBPBHEB"/>
      </w:pPr>
      <w:r w:rsidRPr="009F2AB8">
        <w:t xml:space="preserve">AWS Network Firewall is a managed firewall service that simplifies network protection for your Amazon </w:t>
      </w:r>
      <w:r w:rsidR="00373377" w:rsidRPr="009F2AB8">
        <w:rPr>
          <w:b/>
          <w:bCs/>
        </w:rPr>
        <w:t>Virtual Private Clouds</w:t>
      </w:r>
      <w:r w:rsidR="00373377" w:rsidRPr="009F2AB8">
        <w:t xml:space="preserve"> </w:t>
      </w:r>
      <w:r w:rsidRPr="009F2AB8">
        <w:t>(</w:t>
      </w:r>
      <w:r w:rsidR="00373377" w:rsidRPr="009F2AB8">
        <w:rPr>
          <w:b/>
          <w:bCs/>
        </w:rPr>
        <w:t>VPCs</w:t>
      </w:r>
      <w:r w:rsidRPr="009F2AB8">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9F2AB8">
        <w:rPr>
          <w:rStyle w:val="FootnoteReference"/>
        </w:rPr>
        <w:t>52</w:t>
      </w:r>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085EB74" w:rsidR="00452028" w:rsidRPr="009F2AB8" w:rsidRDefault="00452028" w:rsidP="00940829">
      <w:pPr>
        <w:pStyle w:val="NormalBPBHEB"/>
      </w:pPr>
      <w:r w:rsidRPr="009F2AB8">
        <w:t>The key features and benefits are as follows:</w:t>
      </w:r>
    </w:p>
    <w:p w14:paraId="427EE424" w14:textId="1BCA4BCD" w:rsidR="00A33D01" w:rsidRPr="009F2AB8" w:rsidRDefault="00A33D01" w:rsidP="00940829">
      <w:pPr>
        <w:pStyle w:val="NormalBPBHEB"/>
        <w:numPr>
          <w:ilvl w:val="0"/>
          <w:numId w:val="128"/>
        </w:numPr>
      </w:pPr>
      <w:r w:rsidRPr="009F2AB8">
        <w:rPr>
          <w:b/>
          <w:bCs/>
        </w:rPr>
        <w:t xml:space="preserve">Stateful </w:t>
      </w:r>
      <w:r w:rsidR="00452028" w:rsidRPr="009F2AB8">
        <w:rPr>
          <w:b/>
          <w:bCs/>
        </w:rPr>
        <w:t>i</w:t>
      </w:r>
      <w:r w:rsidRPr="009F2AB8">
        <w:rPr>
          <w:b/>
          <w:bCs/>
        </w:rPr>
        <w:t>nspection:</w:t>
      </w:r>
      <w:r w:rsidRPr="009F2AB8">
        <w:t xml:space="preserve"> Network Firewall uses stateful inspection, allowing it to understand the state of active connections and make access decisions based on the context of the traffic</w:t>
      </w:r>
      <w:r w:rsidR="00F42099" w:rsidRPr="009F2AB8">
        <w:rPr>
          <w:rStyle w:val="FootnoteReference"/>
        </w:rPr>
        <w:t>52</w:t>
      </w:r>
      <w:r w:rsidRPr="009F2AB8">
        <w:t>.</w:t>
      </w:r>
    </w:p>
    <w:p w14:paraId="19030B94" w14:textId="3ACAAA46" w:rsidR="00A33D01" w:rsidRPr="009F2AB8" w:rsidRDefault="00A33D01" w:rsidP="00940829">
      <w:pPr>
        <w:pStyle w:val="NormalBPBHEB"/>
        <w:numPr>
          <w:ilvl w:val="0"/>
          <w:numId w:val="128"/>
        </w:numPr>
      </w:pPr>
      <w:r w:rsidRPr="009F2AB8">
        <w:rPr>
          <w:b/>
          <w:bCs/>
        </w:rPr>
        <w:t xml:space="preserve">Rule </w:t>
      </w:r>
      <w:r w:rsidR="00261750" w:rsidRPr="009F2AB8">
        <w:rPr>
          <w:b/>
          <w:bCs/>
        </w:rPr>
        <w:t>g</w:t>
      </w:r>
      <w:r w:rsidRPr="009F2AB8">
        <w:rPr>
          <w:b/>
          <w:bCs/>
        </w:rPr>
        <w:t>roups:</w:t>
      </w:r>
      <w:r w:rsidRPr="009F2AB8">
        <w:t xml:space="preserve"> Rule groups are sets of rules that can be shared across multiple policies, making it easier to manage and enforce network security policies consistently</w:t>
      </w:r>
      <w:r w:rsidR="00F42099" w:rsidRPr="009F2AB8">
        <w:rPr>
          <w:rStyle w:val="FootnoteReference"/>
        </w:rPr>
        <w:t>53</w:t>
      </w:r>
      <w:r w:rsidRPr="009F2AB8">
        <w:t>.</w:t>
      </w:r>
    </w:p>
    <w:p w14:paraId="24DFDFB8" w14:textId="6407908D" w:rsidR="00A33D01" w:rsidRPr="009F2AB8" w:rsidRDefault="00A33D01" w:rsidP="00940829">
      <w:pPr>
        <w:pStyle w:val="NormalBPBHEB"/>
        <w:numPr>
          <w:ilvl w:val="0"/>
          <w:numId w:val="128"/>
        </w:numPr>
      </w:pPr>
      <w:r w:rsidRPr="009F2AB8">
        <w:rPr>
          <w:b/>
          <w:bCs/>
        </w:rPr>
        <w:t>Integration with AWS Security Services:</w:t>
      </w:r>
      <w:r w:rsidRPr="009F2AB8">
        <w:t xml:space="preserve"> Network Firewall seamlessly integrates with AWS services like Amazon VPC, AWS WAF (Web Application Firewall), and AWS Security Hub to provide comprehensive network security</w:t>
      </w:r>
      <w:r w:rsidR="00F42099" w:rsidRPr="009F2AB8">
        <w:rPr>
          <w:rStyle w:val="FootnoteReference"/>
        </w:rPr>
        <w:t>54</w:t>
      </w:r>
      <w:r w:rsidRPr="009F2AB8">
        <w:t>.</w:t>
      </w:r>
    </w:p>
    <w:p w14:paraId="3B965D1A" w14:textId="0BF31F1E" w:rsidR="00A33D01" w:rsidRPr="009F2AB8" w:rsidRDefault="00A33D01" w:rsidP="00940829">
      <w:pPr>
        <w:pStyle w:val="NormalBPBHEB"/>
        <w:numPr>
          <w:ilvl w:val="0"/>
          <w:numId w:val="128"/>
        </w:numPr>
      </w:pPr>
      <w:r w:rsidRPr="009F2AB8">
        <w:rPr>
          <w:b/>
          <w:bCs/>
        </w:rPr>
        <w:t xml:space="preserve">Alerts and </w:t>
      </w:r>
      <w:r w:rsidR="00BC3640" w:rsidRPr="009F2AB8">
        <w:rPr>
          <w:b/>
          <w:bCs/>
        </w:rPr>
        <w:t>l</w:t>
      </w:r>
      <w:r w:rsidRPr="009F2AB8">
        <w:rPr>
          <w:b/>
          <w:bCs/>
        </w:rPr>
        <w:t>ogging:</w:t>
      </w:r>
      <w:r w:rsidRPr="009F2AB8">
        <w:t xml:space="preserve"> You can configure Network Firewall to generate alerts and log network traffic data for analysis and compliance purposes</w:t>
      </w:r>
      <w:r w:rsidR="00F42099" w:rsidRPr="009F2AB8">
        <w:rPr>
          <w:rStyle w:val="FootnoteReference"/>
        </w:rPr>
        <w:t>52</w:t>
      </w:r>
      <w:r w:rsidRPr="009F2AB8">
        <w:t>.</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77777777" w:rsidR="00A33D01" w:rsidRPr="009F2AB8" w:rsidRDefault="00A33D01" w:rsidP="00940829">
      <w:pPr>
        <w:pStyle w:val="NormalBPBHEB"/>
      </w:pPr>
      <w:r w:rsidRPr="009F2AB8">
        <w:t>AWS Network Firewall is instrumental in several use cases, including:</w:t>
      </w:r>
    </w:p>
    <w:p w14:paraId="16AD6FBC" w14:textId="5C90443E"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Use Network Firewall to safeguard your web applications from attacks, such as DDoS and SQL injection</w:t>
      </w:r>
      <w:r w:rsidR="00F42099" w:rsidRPr="009F2AB8">
        <w:rPr>
          <w:rStyle w:val="FootnoteReference"/>
        </w:rPr>
        <w:t>53</w:t>
      </w:r>
      <w:r w:rsidRPr="009F2AB8">
        <w:t>.</w:t>
      </w:r>
    </w:p>
    <w:p w14:paraId="16A44210" w14:textId="7E4A9885"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Employ Network Firewall to segment workloads in your VPCs, providing isolation and controlled access to resources</w:t>
      </w:r>
      <w:r w:rsidR="00F42099" w:rsidRPr="009F2AB8">
        <w:rPr>
          <w:rStyle w:val="FootnoteReference"/>
        </w:rPr>
        <w:t>54</w:t>
      </w:r>
      <w:r w:rsidRPr="009F2AB8">
        <w:t>.</w:t>
      </w:r>
    </w:p>
    <w:p w14:paraId="36870D38" w14:textId="69B23A88" w:rsidR="00A33D01" w:rsidRPr="009F2AB8"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r w:rsidR="00F42099" w:rsidRPr="009F2AB8">
        <w:rPr>
          <w:rStyle w:val="FootnoteReference"/>
        </w:rPr>
        <w:t>52</w:t>
      </w:r>
      <w:r w:rsidRPr="009F2AB8">
        <w:t>.</w:t>
      </w:r>
    </w:p>
    <w:p w14:paraId="7612FA07" w14:textId="0ECA11C4" w:rsidR="00A33D01" w:rsidRPr="009F2AB8" w:rsidRDefault="00A33D01" w:rsidP="00940829">
      <w:pPr>
        <w:pStyle w:val="Heading3BPBHEB"/>
      </w:pPr>
      <w:r w:rsidRPr="009F2AB8">
        <w:lastRenderedPageBreak/>
        <w:t xml:space="preserve">Best </w:t>
      </w:r>
      <w:r w:rsidR="004462F1" w:rsidRPr="009F2AB8">
        <w:t>p</w:t>
      </w:r>
      <w:r w:rsidRPr="009F2AB8">
        <w:t>ractices</w:t>
      </w:r>
    </w:p>
    <w:p w14:paraId="510ED2D5" w14:textId="77777777" w:rsidR="00A33D01" w:rsidRPr="009F2AB8" w:rsidRDefault="00A33D01" w:rsidP="00940829">
      <w:pPr>
        <w:pStyle w:val="NormalBPBHEB"/>
      </w:pPr>
      <w:r w:rsidRPr="009F2AB8">
        <w:t>To ensure the effective use of AWS Network Firewall, consider these best practices:</w:t>
      </w:r>
    </w:p>
    <w:p w14:paraId="40BB0B9F" w14:textId="36170232" w:rsidR="00A33D01" w:rsidRPr="009F2AB8" w:rsidRDefault="00A33D01" w:rsidP="00940829">
      <w:pPr>
        <w:pStyle w:val="NormalBPBHEB"/>
        <w:numPr>
          <w:ilvl w:val="0"/>
          <w:numId w:val="130"/>
        </w:numPr>
      </w:pPr>
      <w:r w:rsidRPr="009F2AB8">
        <w:rPr>
          <w:b/>
          <w:bCs/>
        </w:rPr>
        <w:t xml:space="preserve">Security </w:t>
      </w:r>
      <w:r w:rsidR="00FB7ED1" w:rsidRPr="009F2AB8">
        <w:rPr>
          <w:b/>
          <w:bCs/>
        </w:rPr>
        <w:t>group rules</w:t>
      </w:r>
      <w:r w:rsidRPr="009F2AB8">
        <w:rPr>
          <w:b/>
          <w:bCs/>
        </w:rPr>
        <w:t>:</w:t>
      </w:r>
      <w:r w:rsidRPr="009F2AB8">
        <w:t xml:space="preserve"> Use security group rules in conjunction with Network Firewall policies to layer your network security</w:t>
      </w:r>
      <w:r w:rsidR="00F42099" w:rsidRPr="009F2AB8">
        <w:rPr>
          <w:rStyle w:val="FootnoteReference"/>
        </w:rPr>
        <w:t>52</w:t>
      </w:r>
      <w:r w:rsidRPr="009F2AB8">
        <w:t>.</w:t>
      </w:r>
    </w:p>
    <w:p w14:paraId="62B9AF39" w14:textId="791851F5" w:rsidR="00A33D01" w:rsidRPr="009F2AB8" w:rsidRDefault="00A33D01" w:rsidP="00940829">
      <w:pPr>
        <w:pStyle w:val="NormalBPBHEB"/>
        <w:numPr>
          <w:ilvl w:val="0"/>
          <w:numId w:val="130"/>
        </w:numPr>
      </w:pPr>
      <w:r w:rsidRPr="009F2AB8">
        <w:rPr>
          <w:b/>
          <w:bCs/>
        </w:rPr>
        <w:t xml:space="preserve">Regular </w:t>
      </w:r>
      <w:r w:rsidR="00FB7ED1" w:rsidRPr="009F2AB8">
        <w:rPr>
          <w:b/>
          <w:bCs/>
        </w:rPr>
        <w:t>m</w:t>
      </w:r>
      <w:r w:rsidRPr="009F2AB8">
        <w:rPr>
          <w:b/>
          <w:bCs/>
        </w:rPr>
        <w:t>onitoring:</w:t>
      </w:r>
      <w:r w:rsidRPr="009F2AB8">
        <w:t xml:space="preserve"> Continuously monitor and log network traffic to identify potential security threats and patterns</w:t>
      </w:r>
      <w:r w:rsidR="00F42099" w:rsidRPr="009F2AB8">
        <w:rPr>
          <w:rStyle w:val="FootnoteReference"/>
        </w:rPr>
        <w:t>53</w:t>
      </w:r>
      <w:r w:rsidRPr="009F2AB8">
        <w:t>.</w:t>
      </w:r>
    </w:p>
    <w:p w14:paraId="0883FD18" w14:textId="70071BAE" w:rsidR="00A33D01" w:rsidRPr="009F2AB8" w:rsidRDefault="00A33D01" w:rsidP="00940829">
      <w:pPr>
        <w:pStyle w:val="NormalBPBHEB"/>
        <w:numPr>
          <w:ilvl w:val="0"/>
          <w:numId w:val="130"/>
        </w:numPr>
      </w:pPr>
      <w:r w:rsidRPr="009F2AB8">
        <w:rPr>
          <w:b/>
          <w:bCs/>
        </w:rPr>
        <w:t xml:space="preserve">Custom </w:t>
      </w:r>
      <w:r w:rsidR="00FB7ED1" w:rsidRPr="009F2AB8">
        <w:rPr>
          <w:b/>
          <w:bCs/>
        </w:rPr>
        <w:t>rule creation</w:t>
      </w:r>
      <w:r w:rsidRPr="009F2AB8">
        <w:rPr>
          <w:b/>
          <w:bCs/>
        </w:rPr>
        <w:t>:</w:t>
      </w:r>
      <w:r w:rsidRPr="009F2AB8">
        <w:t xml:space="preserve"> Create custom rule groups to tailor your network security policies to your specific requirements</w:t>
      </w:r>
      <w:r w:rsidR="00F42099" w:rsidRPr="009F2AB8">
        <w:rPr>
          <w:rStyle w:val="FootnoteReference"/>
        </w:rPr>
        <w:t>54</w:t>
      </w:r>
      <w:r w:rsidRPr="009F2AB8">
        <w:t>.</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762F1E05" w:rsidR="00A33D01" w:rsidRPr="009F2AB8" w:rsidRDefault="00A33D01" w:rsidP="00940829">
      <w:pPr>
        <w:pStyle w:val="NormalBPBHEB"/>
      </w:pPr>
      <w:r w:rsidRPr="009F2AB8">
        <w:t>To get started with AWS Network Firewall, you can access the service through the AWS Management Console, create and manage policies, and attach them to your Amazon VPCs</w:t>
      </w:r>
      <w:r w:rsidR="00F42099" w:rsidRPr="009F2AB8">
        <w:rPr>
          <w:rStyle w:val="FootnoteReference"/>
        </w:rPr>
        <w:t>52</w:t>
      </w:r>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77777777" w:rsidR="00A33D01" w:rsidRPr="009F2AB8" w:rsidRDefault="00A33D01" w:rsidP="00940829">
      <w:pPr>
        <w:pStyle w:val="NormalBPBHEB"/>
      </w:pPr>
      <w:r w:rsidRPr="009F2AB8">
        <w:t>For further understanding and implementation of AWS Network Firewall, consult the following resources:</w:t>
      </w:r>
    </w:p>
    <w:p w14:paraId="640A48B0" w14:textId="54D0EFF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r w:rsidR="00F42099" w:rsidRPr="009F2AB8">
        <w:rPr>
          <w:rStyle w:val="FootnoteReference"/>
        </w:rPr>
        <w:t>52</w:t>
      </w:r>
      <w:r w:rsidRPr="009F2AB8">
        <w:t>.</w:t>
      </w:r>
    </w:p>
    <w:p w14:paraId="79938058" w14:textId="6E929B36"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r w:rsidR="00F42099" w:rsidRPr="009F2AB8">
        <w:rPr>
          <w:rStyle w:val="FootnoteReference"/>
        </w:rPr>
        <w:t>53</w:t>
      </w:r>
      <w:r w:rsidRPr="009F2AB8">
        <w:t>.</w:t>
      </w:r>
    </w:p>
    <w:p w14:paraId="2AAFAC34" w14:textId="32F5A685"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r w:rsidR="00F42099" w:rsidRPr="009F2AB8">
        <w:rPr>
          <w:rStyle w:val="FootnoteReference"/>
        </w:rPr>
        <w:t>53</w:t>
      </w:r>
      <w:r w:rsidRPr="009F2AB8">
        <w:t>.</w:t>
      </w:r>
    </w:p>
    <w:p w14:paraId="306E00A9" w14:textId="77777777" w:rsidR="00A33D01" w:rsidRPr="009F2AB8" w:rsidRDefault="00A33D01" w:rsidP="00940829">
      <w:pPr>
        <w:pStyle w:val="NormalBPBHEB"/>
      </w:pPr>
      <w:r w:rsidRPr="009F2AB8">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9F2AB8" w:rsidRDefault="00A33D01" w:rsidP="00940829">
      <w:pPr>
        <w:pStyle w:val="Heading1BPBHEB"/>
      </w:pPr>
      <w:r w:rsidRPr="009F2AB8">
        <w:t>AWS Resource Access Manager</w:t>
      </w:r>
    </w:p>
    <w:p w14:paraId="0EB51F53" w14:textId="09596793" w:rsidR="00A33D01" w:rsidRPr="009F2AB8" w:rsidRDefault="00A33D01" w:rsidP="00940829">
      <w:pPr>
        <w:pStyle w:val="NormalBPBHEB"/>
      </w:pPr>
      <w:r w:rsidRPr="009F2AB8">
        <w:t>In this section, we</w:t>
      </w:r>
      <w:r w:rsidR="00A22269" w:rsidRPr="009F2AB8">
        <w:t xml:space="preserve"> wi</w:t>
      </w:r>
      <w:r w:rsidRPr="009F2AB8">
        <w:t xml:space="preserve">ll explore AWS </w:t>
      </w:r>
      <w:r w:rsidRPr="009F2AB8">
        <w:rPr>
          <w:b/>
          <w:bCs/>
        </w:rPr>
        <w:t>Resource Access Manager</w:t>
      </w:r>
      <w:r w:rsidRPr="009F2AB8">
        <w:t xml:space="preserve"> (</w:t>
      </w:r>
      <w:r w:rsidRPr="009F2AB8">
        <w:rPr>
          <w:b/>
          <w:bCs/>
        </w:rPr>
        <w:t>RAM</w:t>
      </w:r>
      <w:r w:rsidRPr="009F2AB8">
        <w:t>), a powerful service that enables resource sharing across AWS accounts</w:t>
      </w:r>
      <w:bookmarkStart w:id="36" w:name="_Ref148533156"/>
      <w:r w:rsidR="00F42099" w:rsidRPr="00B55808">
        <w:rPr>
          <w:rStyle w:val="FootnoteReference"/>
        </w:rPr>
        <w:footnoteReference w:id="55"/>
      </w:r>
      <w:bookmarkEnd w:id="36"/>
      <w:r w:rsidR="00F42099" w:rsidRPr="00B55808">
        <w:t xml:space="preserve"> </w:t>
      </w:r>
      <w:bookmarkStart w:id="37" w:name="_Ref148533190"/>
      <w:r w:rsidR="00F42099" w:rsidRPr="00B55808">
        <w:rPr>
          <w:rStyle w:val="FootnoteReference"/>
        </w:rPr>
        <w:footnoteReference w:id="56"/>
      </w:r>
      <w:bookmarkEnd w:id="37"/>
      <w:r w:rsidR="00F42099" w:rsidRPr="00B55808">
        <w:t xml:space="preserve"> </w:t>
      </w:r>
      <w:bookmarkStart w:id="38" w:name="_Ref148533202"/>
      <w:r w:rsidR="00F42099" w:rsidRPr="00B55808">
        <w:rPr>
          <w:rStyle w:val="FootnoteReference"/>
        </w:rPr>
        <w:footnoteReference w:id="57"/>
      </w:r>
      <w:bookmarkEnd w:id="38"/>
      <w:r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397D9A0" w:rsidR="00A33D01" w:rsidRPr="009F2AB8" w:rsidRDefault="00A33D01" w:rsidP="00940829">
      <w:pPr>
        <w:pStyle w:val="NormalBPBHEB"/>
      </w:pPr>
      <w:r w:rsidRPr="009F2AB8">
        <w:t xml:space="preserve">AWS RAM is a service that simplifies resource sharing within and between AWS accounts. It allows you to share AWS resources, including Amazon VPC subnets, across AWS accounts in </w:t>
      </w:r>
      <w:r w:rsidRPr="009F2AB8">
        <w:lastRenderedPageBreak/>
        <w:t>a controlled and secure manner. This makes it easier to collaborate with other accounts and centralize your resource management</w:t>
      </w:r>
      <w:r w:rsidR="001C0B97" w:rsidRPr="009F2AB8">
        <w:rPr>
          <w:rStyle w:val="FootnoteReference"/>
        </w:rPr>
        <w:t>55</w:t>
      </w:r>
      <w:r w:rsidRPr="009F2AB8">
        <w:t>.</w:t>
      </w:r>
    </w:p>
    <w:p w14:paraId="119224B5" w14:textId="179D7555" w:rsidR="00A33D01" w:rsidRPr="009F2AB8" w:rsidRDefault="00A33D01" w:rsidP="00380C81">
      <w:pPr>
        <w:pStyle w:val="Heading3BPBHEB"/>
      </w:pPr>
      <w:r w:rsidRPr="009F2AB8">
        <w:t xml:space="preserve">Key </w:t>
      </w:r>
      <w:r w:rsidR="00380C81" w:rsidRPr="009F2AB8">
        <w:t>features and benefits</w:t>
      </w:r>
    </w:p>
    <w:p w14:paraId="24B1A439" w14:textId="78FA3ED9" w:rsidR="00380C81" w:rsidRPr="009F2AB8" w:rsidRDefault="00380C81" w:rsidP="00940829">
      <w:pPr>
        <w:pStyle w:val="NormalBPBHEB"/>
      </w:pPr>
      <w:r w:rsidRPr="009F2AB8">
        <w:t>Let us discuss the key features and benefits:</w:t>
      </w:r>
    </w:p>
    <w:p w14:paraId="2E96E522" w14:textId="73847808" w:rsidR="00A33D01" w:rsidRPr="009F2AB8" w:rsidRDefault="00A33D01" w:rsidP="00940829">
      <w:pPr>
        <w:pStyle w:val="NormalBPBHEB"/>
        <w:numPr>
          <w:ilvl w:val="0"/>
          <w:numId w:val="132"/>
        </w:numPr>
      </w:pPr>
      <w:r w:rsidRPr="009F2AB8">
        <w:rPr>
          <w:b/>
          <w:bCs/>
        </w:rPr>
        <w:t xml:space="preserve">Resource </w:t>
      </w:r>
      <w:r w:rsidR="00960463" w:rsidRPr="009F2AB8">
        <w:rPr>
          <w:b/>
          <w:bCs/>
        </w:rPr>
        <w:t>s</w:t>
      </w:r>
      <w:r w:rsidRPr="009F2AB8">
        <w:rPr>
          <w:b/>
          <w:bCs/>
        </w:rPr>
        <w:t>haring:</w:t>
      </w:r>
      <w:r w:rsidRPr="009F2AB8">
        <w:t xml:space="preserve"> RAM allows you to share AWS resources such as VPC subnets, AWS Transit Gateways, and AWS License Manager configurations across accounts</w:t>
      </w:r>
      <w:r w:rsidR="001C0B97" w:rsidRPr="009F2AB8">
        <w:rPr>
          <w:rStyle w:val="FootnoteReference"/>
        </w:rPr>
        <w:t>55</w:t>
      </w:r>
      <w:r w:rsidRPr="009F2AB8">
        <w:t>.</w:t>
      </w:r>
    </w:p>
    <w:p w14:paraId="6DE117B9" w14:textId="5DFF8120" w:rsidR="00A33D01" w:rsidRPr="009F2AB8" w:rsidRDefault="00A33D01" w:rsidP="00940829">
      <w:pPr>
        <w:pStyle w:val="NormalBPBHEB"/>
        <w:numPr>
          <w:ilvl w:val="0"/>
          <w:numId w:val="132"/>
        </w:numPr>
      </w:pPr>
      <w:r w:rsidRPr="009F2AB8">
        <w:rPr>
          <w:b/>
          <w:bCs/>
        </w:rPr>
        <w:t xml:space="preserve">Centralized </w:t>
      </w:r>
      <w:r w:rsidR="00960463" w:rsidRPr="009F2AB8">
        <w:rPr>
          <w:b/>
          <w:bCs/>
        </w:rPr>
        <w:t>resource management</w:t>
      </w:r>
      <w:r w:rsidRPr="009F2AB8">
        <w:rPr>
          <w:b/>
          <w:bCs/>
        </w:rPr>
        <w:t>:</w:t>
      </w:r>
      <w:r w:rsidRPr="009F2AB8">
        <w:t xml:space="preserve"> With RAM, you can centralize the management of your AWS resources and ensure consistent access and configurations</w:t>
      </w:r>
      <w:r w:rsidR="001C0B97" w:rsidRPr="009F2AB8">
        <w:rPr>
          <w:rStyle w:val="FootnoteReference"/>
        </w:rPr>
        <w:t>55</w:t>
      </w:r>
      <w:r w:rsidRPr="009F2AB8">
        <w:t>.</w:t>
      </w:r>
    </w:p>
    <w:p w14:paraId="6F581442" w14:textId="3BFDD1DA" w:rsidR="00A33D01" w:rsidRPr="009F2AB8" w:rsidRDefault="00A33D01" w:rsidP="00940829">
      <w:pPr>
        <w:pStyle w:val="NormalBPBHEB"/>
        <w:numPr>
          <w:ilvl w:val="0"/>
          <w:numId w:val="132"/>
        </w:numPr>
      </w:pPr>
      <w:r w:rsidRPr="009F2AB8">
        <w:rPr>
          <w:b/>
          <w:bCs/>
        </w:rPr>
        <w:t xml:space="preserve">Resource </w:t>
      </w:r>
      <w:r w:rsidR="00960463" w:rsidRPr="009F2AB8">
        <w:rPr>
          <w:b/>
          <w:bCs/>
        </w:rPr>
        <w:t>a</w:t>
      </w:r>
      <w:r w:rsidRPr="009F2AB8">
        <w:rPr>
          <w:b/>
          <w:bCs/>
        </w:rPr>
        <w:t>ssociations:</w:t>
      </w:r>
      <w:r w:rsidRPr="009F2AB8">
        <w:t xml:space="preserve"> You can associate resources with RAM and then share them with specific AWS accounts or entire AWS Organizations</w:t>
      </w:r>
      <w:r w:rsidR="001C0B97" w:rsidRPr="009F2AB8">
        <w:rPr>
          <w:rStyle w:val="FootnoteReference"/>
        </w:rPr>
        <w:t>55</w:t>
      </w:r>
      <w:r w:rsidRPr="009F2AB8">
        <w:t>.</w:t>
      </w:r>
    </w:p>
    <w:p w14:paraId="210E1227" w14:textId="13687748" w:rsidR="00A33D01" w:rsidRPr="009F2AB8" w:rsidRDefault="00A33D01" w:rsidP="00940829">
      <w:pPr>
        <w:pStyle w:val="NormalBPBHEB"/>
        <w:numPr>
          <w:ilvl w:val="0"/>
          <w:numId w:val="132"/>
        </w:numPr>
      </w:pPr>
      <w:r w:rsidRPr="009F2AB8">
        <w:rPr>
          <w:b/>
          <w:bCs/>
        </w:rPr>
        <w:t xml:space="preserve">Controlled </w:t>
      </w:r>
      <w:r w:rsidR="00960463" w:rsidRPr="009F2AB8">
        <w:rPr>
          <w:b/>
          <w:bCs/>
        </w:rPr>
        <w:t>a</w:t>
      </w:r>
      <w:r w:rsidRPr="009F2AB8">
        <w:rPr>
          <w:b/>
          <w:bCs/>
        </w:rPr>
        <w:t>ccess:</w:t>
      </w:r>
      <w:r w:rsidRPr="009F2AB8">
        <w:t xml:space="preserve"> RAM provides control over who can access and manage shared resources, enhancing the security of your infrastructure</w:t>
      </w:r>
      <w:r w:rsidR="001C0B97" w:rsidRPr="009F2AB8">
        <w:rPr>
          <w:rStyle w:val="FootnoteReference"/>
        </w:rPr>
        <w:t>56</w:t>
      </w:r>
      <w:r w:rsidRPr="009F2AB8">
        <w:t>.</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6C15EADF" w:rsidR="00A33D01" w:rsidRPr="009F2AB8" w:rsidRDefault="00A33D01" w:rsidP="00940829">
      <w:pPr>
        <w:pStyle w:val="NormalBPBHEB"/>
      </w:pPr>
      <w:r w:rsidRPr="009F2AB8">
        <w:t>AWS RAM is instrumental in several use cases, including:</w:t>
      </w:r>
    </w:p>
    <w:p w14:paraId="756442C6" w14:textId="1FE06ECA" w:rsidR="00A33D01" w:rsidRPr="009F2AB8" w:rsidRDefault="00A33D01" w:rsidP="00940829">
      <w:pPr>
        <w:pStyle w:val="NormalBPBHEB"/>
        <w:numPr>
          <w:ilvl w:val="0"/>
          <w:numId w:val="133"/>
        </w:numPr>
      </w:pPr>
      <w:r w:rsidRPr="009F2AB8">
        <w:rPr>
          <w:b/>
          <w:bCs/>
        </w:rPr>
        <w:t xml:space="preserve">Resource </w:t>
      </w:r>
      <w:r w:rsidR="00643586" w:rsidRPr="009F2AB8">
        <w:rPr>
          <w:b/>
          <w:bCs/>
        </w:rPr>
        <w:t>s</w:t>
      </w:r>
      <w:r w:rsidRPr="009F2AB8">
        <w:rPr>
          <w:b/>
          <w:bCs/>
        </w:rPr>
        <w:t>haring:</w:t>
      </w:r>
      <w:r w:rsidRPr="009F2AB8">
        <w:t xml:space="preserve"> Share Amazon VPC subnets across accounts to facilitate collaboration and resource centralization</w:t>
      </w:r>
      <w:r w:rsidR="001C0B97" w:rsidRPr="009F2AB8">
        <w:rPr>
          <w:rStyle w:val="FootnoteReference"/>
        </w:rPr>
        <w:t>57</w:t>
      </w:r>
      <w:r w:rsidRPr="009F2AB8">
        <w:t>.</w:t>
      </w:r>
    </w:p>
    <w:p w14:paraId="2262980C" w14:textId="2B98AE29" w:rsidR="00A33D01" w:rsidRPr="009F2AB8" w:rsidRDefault="00A33D01" w:rsidP="00940829">
      <w:pPr>
        <w:pStyle w:val="NormalBPBHEB"/>
        <w:numPr>
          <w:ilvl w:val="0"/>
          <w:numId w:val="133"/>
        </w:numPr>
      </w:pPr>
      <w:r w:rsidRPr="009F2AB8">
        <w:rPr>
          <w:b/>
          <w:bCs/>
        </w:rPr>
        <w:t xml:space="preserve">Transit </w:t>
      </w:r>
      <w:r w:rsidR="00643586" w:rsidRPr="009F2AB8">
        <w:rPr>
          <w:b/>
          <w:bCs/>
        </w:rPr>
        <w:t>gateway sharing</w:t>
      </w:r>
      <w:r w:rsidRPr="009F2AB8">
        <w:rPr>
          <w:b/>
          <w:bCs/>
        </w:rPr>
        <w:t>:</w:t>
      </w:r>
      <w:r w:rsidRPr="009F2AB8">
        <w:t xml:space="preserve"> Simplify network connectivity by sharing AWS Transit Gateways with other accounts, streamlining network architectures</w:t>
      </w:r>
      <w:r w:rsidR="001C0B97" w:rsidRPr="009F2AB8">
        <w:rPr>
          <w:rStyle w:val="FootnoteReference"/>
        </w:rPr>
        <w:t>55</w:t>
      </w:r>
      <w:r w:rsidRPr="009F2AB8">
        <w:t>.</w:t>
      </w:r>
    </w:p>
    <w:p w14:paraId="3B6FD06A" w14:textId="000705F1" w:rsidR="00A33D01" w:rsidRPr="009F2AB8" w:rsidRDefault="00A33D01" w:rsidP="00940829">
      <w:pPr>
        <w:pStyle w:val="NormalBPBHEB"/>
        <w:numPr>
          <w:ilvl w:val="0"/>
          <w:numId w:val="133"/>
        </w:numPr>
      </w:pPr>
      <w:r w:rsidRPr="009F2AB8">
        <w:rPr>
          <w:b/>
          <w:bCs/>
        </w:rPr>
        <w:t xml:space="preserve">License </w:t>
      </w:r>
      <w:r w:rsidR="00643586" w:rsidRPr="009F2AB8">
        <w:rPr>
          <w:b/>
          <w:bCs/>
        </w:rPr>
        <w:t>m</w:t>
      </w:r>
      <w:r w:rsidRPr="009F2AB8">
        <w:rPr>
          <w:b/>
          <w:bCs/>
        </w:rPr>
        <w:t>anagement:</w:t>
      </w:r>
      <w:r w:rsidRPr="009F2AB8">
        <w:t xml:space="preserve"> Share AWS License Manager configurations to efficiently manage software licenses across accounts</w:t>
      </w:r>
      <w:r w:rsidR="001C0B97" w:rsidRPr="009F2AB8">
        <w:rPr>
          <w:rStyle w:val="FootnoteReference"/>
        </w:rPr>
        <w:t>56</w:t>
      </w:r>
      <w:r w:rsidRPr="009F2AB8">
        <w:t>.</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1C268E0A" w14:textId="77777777" w:rsidR="00A33D01" w:rsidRPr="009F2AB8" w:rsidRDefault="00A33D01" w:rsidP="00940829">
      <w:pPr>
        <w:pStyle w:val="NormalBPBHEB"/>
      </w:pPr>
      <w:r w:rsidRPr="009F2AB8">
        <w:t xml:space="preserve">To make the most of </w:t>
      </w:r>
      <w:proofErr w:type="gramStart"/>
      <w:r w:rsidRPr="009F2AB8">
        <w:t>AWS</w:t>
      </w:r>
      <w:proofErr w:type="gramEnd"/>
      <w:r w:rsidRPr="009F2AB8">
        <w:t xml:space="preserve"> RAM, consider these best practices:</w:t>
      </w:r>
    </w:p>
    <w:p w14:paraId="0E23C54A" w14:textId="53DD1730" w:rsidR="00A33D01" w:rsidRPr="009F2AB8" w:rsidRDefault="00A33D01" w:rsidP="00940829">
      <w:pPr>
        <w:pStyle w:val="NormalBPBHEB"/>
        <w:numPr>
          <w:ilvl w:val="0"/>
          <w:numId w:val="134"/>
        </w:numPr>
      </w:pPr>
      <w:r w:rsidRPr="009F2AB8">
        <w:rPr>
          <w:b/>
          <w:bCs/>
        </w:rPr>
        <w:t xml:space="preserve">Clearly </w:t>
      </w:r>
      <w:r w:rsidR="002054A5" w:rsidRPr="009F2AB8">
        <w:rPr>
          <w:b/>
          <w:bCs/>
        </w:rPr>
        <w:t>define sharing goals</w:t>
      </w:r>
      <w:r w:rsidRPr="009F2AB8">
        <w:rPr>
          <w:b/>
          <w:bCs/>
        </w:rPr>
        <w:t>:</w:t>
      </w:r>
      <w:r w:rsidRPr="009F2AB8">
        <w:t xml:space="preserve"> Clearly define what resources you want to share and the accounts or organizations with which you want to share them</w:t>
      </w:r>
      <w:r w:rsidR="001C0B97" w:rsidRPr="009F2AB8">
        <w:rPr>
          <w:rStyle w:val="FootnoteReference"/>
        </w:rPr>
        <w:t>56</w:t>
      </w:r>
      <w:r w:rsidRPr="009F2AB8">
        <w:t>.</w:t>
      </w:r>
    </w:p>
    <w:p w14:paraId="0D546F71" w14:textId="360DD24A" w:rsidR="00A33D01" w:rsidRPr="009F2AB8" w:rsidRDefault="00A33D01" w:rsidP="00940829">
      <w:pPr>
        <w:pStyle w:val="NormalBPBHEB"/>
        <w:numPr>
          <w:ilvl w:val="0"/>
          <w:numId w:val="134"/>
        </w:numPr>
      </w:pPr>
      <w:r w:rsidRPr="009F2AB8">
        <w:rPr>
          <w:b/>
          <w:bCs/>
        </w:rPr>
        <w:t xml:space="preserve">Limit </w:t>
      </w:r>
      <w:r w:rsidR="002054A5" w:rsidRPr="009F2AB8">
        <w:rPr>
          <w:b/>
          <w:bCs/>
        </w:rPr>
        <w:t>resource permissions</w:t>
      </w:r>
      <w:r w:rsidRPr="009F2AB8">
        <w:rPr>
          <w:b/>
          <w:bCs/>
        </w:rPr>
        <w:t>:</w:t>
      </w:r>
      <w:r w:rsidRPr="009F2AB8">
        <w:t xml:space="preserve"> Only grant the necessary permissions to keep shared resources secure and ensure proper access control</w:t>
      </w:r>
      <w:r w:rsidR="001C0B97" w:rsidRPr="009F2AB8">
        <w:rPr>
          <w:rStyle w:val="FootnoteReference"/>
        </w:rPr>
        <w:t>55</w:t>
      </w:r>
      <w:r w:rsidRPr="009F2AB8">
        <w:t>.</w:t>
      </w:r>
    </w:p>
    <w:p w14:paraId="7B44076E" w14:textId="2F367E03" w:rsidR="00A33D01" w:rsidRPr="009F2AB8" w:rsidRDefault="00A33D01" w:rsidP="00940829">
      <w:pPr>
        <w:pStyle w:val="NormalBPBHEB"/>
        <w:numPr>
          <w:ilvl w:val="0"/>
          <w:numId w:val="134"/>
        </w:numPr>
      </w:pPr>
      <w:r w:rsidRPr="009F2AB8">
        <w:rPr>
          <w:b/>
          <w:bCs/>
        </w:rPr>
        <w:t xml:space="preserve">Regularly </w:t>
      </w:r>
      <w:r w:rsidR="002054A5" w:rsidRPr="009F2AB8">
        <w:rPr>
          <w:b/>
          <w:bCs/>
        </w:rPr>
        <w:t>audit resource sharing</w:t>
      </w:r>
      <w:r w:rsidRPr="009F2AB8">
        <w:rPr>
          <w:b/>
          <w:bCs/>
        </w:rPr>
        <w:t>:</w:t>
      </w:r>
      <w:r w:rsidRPr="009F2AB8">
        <w:t xml:space="preserve"> Periodically review resource sharing configurations to verify that they meet your organization's needs</w:t>
      </w:r>
      <w:r w:rsidR="001C0B97" w:rsidRPr="009F2AB8">
        <w:rPr>
          <w:rStyle w:val="FootnoteReference"/>
        </w:rPr>
        <w:t>56</w:t>
      </w:r>
      <w:r w:rsidRPr="009F2AB8">
        <w:t>.</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0BDDF2B8" w:rsidR="00A33D01" w:rsidRPr="009F2AB8" w:rsidRDefault="00A33D01" w:rsidP="00940829">
      <w:pPr>
        <w:pStyle w:val="NormalBPBHEB"/>
      </w:pPr>
      <w:r w:rsidRPr="009F2AB8">
        <w:t>To start using AWS RAM, you can access the service through the AWS Management Console. Create resource shares, associate resources with RAM, and define resource sharing policies for your AWS accounts</w:t>
      </w:r>
      <w:r w:rsidR="001C0B97" w:rsidRPr="009F2AB8">
        <w:rPr>
          <w:rStyle w:val="FootnoteReference"/>
        </w:rPr>
        <w:t>55</w:t>
      </w:r>
      <w:r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77777777" w:rsidR="00A33D01" w:rsidRPr="009F2AB8" w:rsidRDefault="00A33D01" w:rsidP="00940829">
      <w:pPr>
        <w:pStyle w:val="NormalBPBHEB"/>
      </w:pPr>
      <w:r w:rsidRPr="009F2AB8">
        <w:t>For further insights and guidance on AWS RAM, consult the following resources:</w:t>
      </w:r>
    </w:p>
    <w:p w14:paraId="156297B9" w14:textId="681051FC" w:rsidR="00A33D01" w:rsidRPr="009F2AB8" w:rsidRDefault="00A33D01" w:rsidP="00940829">
      <w:pPr>
        <w:pStyle w:val="NormalBPBHEB"/>
        <w:numPr>
          <w:ilvl w:val="0"/>
          <w:numId w:val="135"/>
        </w:numPr>
      </w:pPr>
      <w:r w:rsidRPr="009F2AB8">
        <w:rPr>
          <w:b/>
          <w:bCs/>
        </w:rPr>
        <w:lastRenderedPageBreak/>
        <w:t xml:space="preserve">AWS </w:t>
      </w:r>
      <w:r w:rsidR="00852532" w:rsidRPr="009F2AB8">
        <w:rPr>
          <w:b/>
          <w:bCs/>
        </w:rPr>
        <w:t>d</w:t>
      </w:r>
      <w:r w:rsidRPr="009F2AB8">
        <w:rPr>
          <w:b/>
          <w:bCs/>
        </w:rPr>
        <w:t>ocumentation:</w:t>
      </w:r>
      <w:r w:rsidRPr="009F2AB8">
        <w:t xml:space="preserve"> The official AWS RAM documentation provides comprehensive information on how to use and configure the service</w:t>
      </w:r>
      <w:r w:rsidR="001C0B97" w:rsidRPr="009F2AB8">
        <w:rPr>
          <w:rStyle w:val="FootnoteReference"/>
        </w:rPr>
        <w:t>55</w:t>
      </w:r>
      <w:r w:rsidRPr="009F2AB8">
        <w:t>.</w:t>
      </w:r>
    </w:p>
    <w:p w14:paraId="02633EEC" w14:textId="04C00941" w:rsidR="00A33D01" w:rsidRPr="009F2AB8" w:rsidRDefault="00A33D01" w:rsidP="00940829">
      <w:pPr>
        <w:pStyle w:val="NormalBPBHEB"/>
        <w:numPr>
          <w:ilvl w:val="0"/>
          <w:numId w:val="135"/>
        </w:numPr>
      </w:pPr>
      <w:r w:rsidRPr="009F2AB8">
        <w:rPr>
          <w:b/>
          <w:bCs/>
        </w:rPr>
        <w:t xml:space="preserve">Resource </w:t>
      </w:r>
      <w:r w:rsidR="00912528" w:rsidRPr="009F2AB8">
        <w:rPr>
          <w:b/>
          <w:bCs/>
        </w:rPr>
        <w:t>sharing best practices</w:t>
      </w:r>
      <w:r w:rsidRPr="009F2AB8">
        <w:rPr>
          <w:b/>
          <w:bCs/>
        </w:rPr>
        <w:t>:</w:t>
      </w:r>
      <w:r w:rsidRPr="009F2AB8">
        <w:t xml:space="preserve"> AWS offers best practices guides for resource sharing to help you understand the most efficient ways to leverage AWS RAM</w:t>
      </w:r>
      <w:r w:rsidR="001C0B97" w:rsidRPr="009F2AB8">
        <w:rPr>
          <w:rStyle w:val="FootnoteReference"/>
        </w:rPr>
        <w:t>56</w:t>
      </w:r>
      <w:r w:rsidRPr="009F2AB8">
        <w:t>.</w:t>
      </w:r>
    </w:p>
    <w:p w14:paraId="34718561" w14:textId="27518ED0" w:rsidR="00A33D01" w:rsidRPr="009F2AB8" w:rsidRDefault="00A33D01" w:rsidP="00940829">
      <w:pPr>
        <w:pStyle w:val="NormalBPBHEB"/>
        <w:numPr>
          <w:ilvl w:val="0"/>
          <w:numId w:val="135"/>
        </w:numPr>
      </w:pPr>
      <w:r w:rsidRPr="009F2AB8">
        <w:rPr>
          <w:b/>
          <w:bCs/>
        </w:rPr>
        <w:t xml:space="preserve">Use </w:t>
      </w:r>
      <w:r w:rsidR="00912528" w:rsidRPr="009F2AB8">
        <w:rPr>
          <w:b/>
          <w:bCs/>
        </w:rPr>
        <w:t>case examples</w:t>
      </w:r>
      <w:r w:rsidRPr="009F2AB8">
        <w:rPr>
          <w:b/>
          <w:bCs/>
        </w:rPr>
        <w:t>:</w:t>
      </w:r>
      <w:r w:rsidRPr="009F2AB8">
        <w:t xml:space="preserve"> Review practical examples of AWS RAM use cases to understand its application in real-world scenarios</w:t>
      </w:r>
      <w:r w:rsidR="001C0B97" w:rsidRPr="009F2AB8">
        <w:rPr>
          <w:rStyle w:val="FootnoteReference"/>
        </w:rPr>
        <w:t>57</w:t>
      </w:r>
      <w:r w:rsidRPr="009F2AB8">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2D6CD2ED" w:rsidR="00A33D01" w:rsidRPr="009F2AB8" w:rsidRDefault="00A33D01" w:rsidP="00940829">
      <w:pPr>
        <w:pStyle w:val="NormalBPBHEB"/>
      </w:pPr>
      <w:r w:rsidRPr="009F2AB8">
        <w:t>In this section, we</w:t>
      </w:r>
      <w:r w:rsidR="002876A7" w:rsidRPr="009F2AB8">
        <w:t xml:space="preserve"> wi</w:t>
      </w:r>
      <w:r w:rsidRPr="009F2AB8">
        <w:t>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sidRPr="00B55808">
        <w:rPr>
          <w:rStyle w:val="FootnoteReference"/>
        </w:rPr>
        <w:footnoteReference w:id="58"/>
      </w:r>
      <w:bookmarkEnd w:id="39"/>
      <w:r w:rsidR="003C6A7B" w:rsidRPr="00B55808">
        <w:t xml:space="preserve"> </w:t>
      </w:r>
      <w:bookmarkStart w:id="40" w:name="_Ref148533468"/>
      <w:r w:rsidR="003C6A7B" w:rsidRPr="00B55808">
        <w:rPr>
          <w:rStyle w:val="FootnoteReference"/>
        </w:rPr>
        <w:footnoteReference w:id="59"/>
      </w:r>
      <w:bookmarkEnd w:id="40"/>
      <w:r w:rsidR="00365ECC" w:rsidRPr="00B55808">
        <w:t xml:space="preserve"> </w:t>
      </w:r>
      <w:bookmarkStart w:id="41" w:name="_Ref148533499"/>
      <w:r w:rsidR="00365ECC" w:rsidRPr="00B55808">
        <w:rPr>
          <w:rStyle w:val="FootnoteReference"/>
        </w:rPr>
        <w:footnoteReference w:id="60"/>
      </w:r>
      <w:bookmarkEnd w:id="41"/>
      <w:r w:rsidRPr="00B55808">
        <w:t>.</w:t>
      </w:r>
    </w:p>
    <w:p w14:paraId="78C2F01F" w14:textId="77777777" w:rsidR="00A33D01" w:rsidRPr="009F2AB8" w:rsidRDefault="00A33D01" w:rsidP="00940829">
      <w:pPr>
        <w:pStyle w:val="Heading2BPBHEB"/>
      </w:pPr>
      <w:r w:rsidRPr="009F2AB8">
        <w:t>Introduction to AWS Secrets Manager</w:t>
      </w:r>
    </w:p>
    <w:p w14:paraId="6982D53D" w14:textId="00C079C3" w:rsidR="00A33D01" w:rsidRPr="009F2AB8" w:rsidRDefault="00A33D01" w:rsidP="00940829">
      <w:pPr>
        <w:pStyle w:val="NormalBPBHEB"/>
      </w:pPr>
      <w:r w:rsidRPr="009F2AB8">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9F2AB8">
        <w:rPr>
          <w:rStyle w:val="FootnoteReference"/>
        </w:rPr>
        <w:t>58</w:t>
      </w:r>
      <w:r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2403BDD8" w14:textId="5915EDC9" w:rsidR="000E1AA5" w:rsidRPr="009F2AB8" w:rsidRDefault="000E1AA5" w:rsidP="00940829">
      <w:pPr>
        <w:pStyle w:val="NormalBPBHEB"/>
        <w:rPr>
          <w:b/>
        </w:rPr>
      </w:pPr>
      <w:r w:rsidRPr="009F2AB8">
        <w:t xml:space="preserve">The following are the key features and benefits </w:t>
      </w:r>
      <w:r w:rsidRPr="009F2AB8">
        <w:rPr>
          <w:bCs/>
        </w:rPr>
        <w:t>AWS Secrets Manager:</w:t>
      </w:r>
    </w:p>
    <w:p w14:paraId="111CC4A3" w14:textId="42E4A77D" w:rsidR="00A33D01" w:rsidRPr="009F2AB8" w:rsidRDefault="00A33D01" w:rsidP="00940829">
      <w:pPr>
        <w:pStyle w:val="NormalBPBHEB"/>
        <w:numPr>
          <w:ilvl w:val="0"/>
          <w:numId w:val="136"/>
        </w:numPr>
      </w:pPr>
      <w:r w:rsidRPr="009F2AB8">
        <w:rPr>
          <w:b/>
          <w:bCs/>
        </w:rPr>
        <w:t xml:space="preserve">Secrets </w:t>
      </w:r>
      <w:r w:rsidR="00254F7F" w:rsidRPr="009F2AB8">
        <w:rPr>
          <w:b/>
          <w:bCs/>
        </w:rPr>
        <w:t>s</w:t>
      </w:r>
      <w:r w:rsidRPr="009F2AB8">
        <w:rPr>
          <w:b/>
          <w:bCs/>
        </w:rPr>
        <w:t>torage:</w:t>
      </w:r>
      <w:r w:rsidRPr="009F2AB8">
        <w:t xml:space="preserve"> AWS Secrets Manager allows you to securely store and manage sensitive information, such as database passwords, API keys, and other secrets</w:t>
      </w:r>
      <w:r w:rsidR="00F35064" w:rsidRPr="009F2AB8">
        <w:rPr>
          <w:rStyle w:val="FootnoteReference"/>
        </w:rPr>
        <w:t>58</w:t>
      </w:r>
      <w:r w:rsidRPr="009F2AB8">
        <w:t>.</w:t>
      </w:r>
    </w:p>
    <w:p w14:paraId="17B06E52" w14:textId="58FA34A2" w:rsidR="00A33D01" w:rsidRPr="009F2AB8" w:rsidRDefault="00A33D01" w:rsidP="00940829">
      <w:pPr>
        <w:pStyle w:val="NormalBPBHEB"/>
        <w:numPr>
          <w:ilvl w:val="0"/>
          <w:numId w:val="136"/>
        </w:numPr>
      </w:pPr>
      <w:r w:rsidRPr="009F2AB8">
        <w:rPr>
          <w:b/>
          <w:bCs/>
        </w:rPr>
        <w:t xml:space="preserve">Rotation </w:t>
      </w:r>
      <w:r w:rsidR="001001F4" w:rsidRPr="009F2AB8">
        <w:rPr>
          <w:b/>
          <w:bCs/>
        </w:rPr>
        <w:t>p</w:t>
      </w:r>
      <w:r w:rsidRPr="009F2AB8">
        <w:rPr>
          <w:b/>
          <w:bCs/>
        </w:rPr>
        <w:t>olicies:</w:t>
      </w:r>
      <w:r w:rsidRPr="009F2AB8">
        <w:t xml:space="preserve"> You can configure automatic rotation policies for secrets, ensuring that credentials are regularly updated without manual intervention</w:t>
      </w:r>
      <w:r w:rsidR="00F35064" w:rsidRPr="009F2AB8">
        <w:rPr>
          <w:rStyle w:val="FootnoteReference"/>
        </w:rPr>
        <w:t>58</w:t>
      </w:r>
      <w:r w:rsidRPr="009F2AB8">
        <w:t>.</w:t>
      </w:r>
    </w:p>
    <w:p w14:paraId="6684EFBE" w14:textId="02925395" w:rsidR="00A33D01" w:rsidRPr="009F2AB8" w:rsidRDefault="00A33D01" w:rsidP="00940829">
      <w:pPr>
        <w:pStyle w:val="NormalBPBHEB"/>
        <w:numPr>
          <w:ilvl w:val="0"/>
          <w:numId w:val="136"/>
        </w:numPr>
      </w:pPr>
      <w:r w:rsidRPr="009F2AB8">
        <w:rPr>
          <w:b/>
          <w:bCs/>
        </w:rPr>
        <w:t>Integration with RDS and Redshift:</w:t>
      </w:r>
      <w:r w:rsidRPr="009F2AB8">
        <w:t xml:space="preserve"> AWS Secrets Manager seamlessly integrates with Amazon RDS and Amazon Redshift for simplified credential management</w:t>
      </w:r>
      <w:r w:rsidR="00F35064" w:rsidRPr="009F2AB8">
        <w:rPr>
          <w:rStyle w:val="FootnoteReference"/>
        </w:rPr>
        <w:t>59</w:t>
      </w:r>
      <w:r w:rsidRPr="009F2AB8">
        <w:t>.</w:t>
      </w:r>
    </w:p>
    <w:p w14:paraId="14EE2F75" w14:textId="11C21CF8" w:rsidR="00A33D01" w:rsidRPr="009F2AB8" w:rsidRDefault="00A33D01" w:rsidP="00940829">
      <w:pPr>
        <w:pStyle w:val="NormalBPBHEB"/>
        <w:numPr>
          <w:ilvl w:val="0"/>
          <w:numId w:val="136"/>
        </w:numPr>
      </w:pPr>
      <w:r w:rsidRPr="009F2AB8">
        <w:rPr>
          <w:b/>
          <w:bCs/>
        </w:rPr>
        <w:t xml:space="preserve">Access </w:t>
      </w:r>
      <w:r w:rsidR="005E580A" w:rsidRPr="009F2AB8">
        <w:rPr>
          <w:b/>
          <w:bCs/>
        </w:rPr>
        <w:t>c</w:t>
      </w:r>
      <w:r w:rsidRPr="009F2AB8">
        <w:rPr>
          <w:b/>
          <w:bCs/>
        </w:rPr>
        <w:t>ontrol:</w:t>
      </w:r>
      <w:r w:rsidRPr="009F2AB8">
        <w:t xml:space="preserve"> Manage access to secrets by using fine-grained permissions and access policies, enhancing security and compliance</w:t>
      </w:r>
      <w:r w:rsidR="00F35064" w:rsidRPr="009F2AB8">
        <w:rPr>
          <w:rStyle w:val="FootnoteReference"/>
        </w:rPr>
        <w:t>58</w:t>
      </w:r>
      <w:r w:rsidRPr="009F2AB8">
        <w:t>.</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4ADC6266" w14:textId="77777777" w:rsidR="00A33D01" w:rsidRPr="009F2AB8" w:rsidRDefault="00A33D01" w:rsidP="00940829">
      <w:pPr>
        <w:pStyle w:val="NormalBPBHEB"/>
      </w:pPr>
      <w:r w:rsidRPr="009F2AB8">
        <w:t>AWS Secrets Manager is vital in several use cases, including:</w:t>
      </w:r>
    </w:p>
    <w:p w14:paraId="03B7BAE0" w14:textId="0ACDED6D" w:rsidR="00A33D01" w:rsidRPr="009F2AB8" w:rsidRDefault="00A33D01" w:rsidP="00940829">
      <w:pPr>
        <w:pStyle w:val="NormalBPBHEB"/>
        <w:numPr>
          <w:ilvl w:val="0"/>
          <w:numId w:val="144"/>
        </w:numPr>
      </w:pPr>
      <w:r w:rsidRPr="009F2AB8">
        <w:rPr>
          <w:b/>
          <w:bCs/>
        </w:rPr>
        <w:lastRenderedPageBreak/>
        <w:t xml:space="preserve">Database </w:t>
      </w:r>
      <w:r w:rsidR="00735F29" w:rsidRPr="009F2AB8">
        <w:rPr>
          <w:b/>
          <w:bCs/>
        </w:rPr>
        <w:t>c</w:t>
      </w:r>
      <w:r w:rsidRPr="009F2AB8">
        <w:rPr>
          <w:b/>
          <w:bCs/>
        </w:rPr>
        <w:t>redentials:</w:t>
      </w:r>
      <w:r w:rsidRPr="009F2AB8">
        <w:t xml:space="preserve"> Store, manage, and rotate database credentials to enhance database security</w:t>
      </w:r>
      <w:r w:rsidR="00F35064" w:rsidRPr="009F2AB8">
        <w:rPr>
          <w:rStyle w:val="FootnoteReference"/>
        </w:rPr>
        <w:t>58</w:t>
      </w:r>
      <w:r w:rsidRPr="009F2AB8">
        <w:t>.</w:t>
      </w:r>
    </w:p>
    <w:p w14:paraId="3A88D25B" w14:textId="191A1CC2" w:rsidR="00A33D01" w:rsidRPr="009F2AB8" w:rsidRDefault="00A33D01" w:rsidP="00940829">
      <w:pPr>
        <w:pStyle w:val="NormalBPBHEB"/>
        <w:numPr>
          <w:ilvl w:val="0"/>
          <w:numId w:val="144"/>
        </w:numPr>
      </w:pPr>
      <w:r w:rsidRPr="009F2AB8">
        <w:rPr>
          <w:b/>
          <w:bCs/>
        </w:rPr>
        <w:t xml:space="preserve">Third-party API </w:t>
      </w:r>
      <w:r w:rsidR="00F92B1D" w:rsidRPr="009F2AB8">
        <w:rPr>
          <w:b/>
          <w:bCs/>
        </w:rPr>
        <w:t>k</w:t>
      </w:r>
      <w:r w:rsidRPr="009F2AB8">
        <w:rPr>
          <w:b/>
          <w:bCs/>
        </w:rPr>
        <w:t>eys:</w:t>
      </w:r>
      <w:r w:rsidRPr="009F2AB8">
        <w:t xml:space="preserve"> Protect sensitive API keys used to access third-party services and APIs</w:t>
      </w:r>
      <w:r w:rsidR="00F35064" w:rsidRPr="009F2AB8">
        <w:rPr>
          <w:rStyle w:val="FootnoteReference"/>
        </w:rPr>
        <w:t>58</w:t>
      </w:r>
      <w:r w:rsidRPr="009F2AB8">
        <w:t>.</w:t>
      </w:r>
    </w:p>
    <w:p w14:paraId="2DFAC2A1" w14:textId="317DDAD3" w:rsidR="00A33D01" w:rsidRPr="009F2AB8" w:rsidRDefault="00A33D01" w:rsidP="00940829">
      <w:pPr>
        <w:pStyle w:val="NormalBPBHEB"/>
        <w:numPr>
          <w:ilvl w:val="0"/>
          <w:numId w:val="144"/>
        </w:numPr>
      </w:pPr>
      <w:r w:rsidRPr="009F2AB8">
        <w:rPr>
          <w:b/>
          <w:bCs/>
        </w:rPr>
        <w:t xml:space="preserve">Secure </w:t>
      </w:r>
      <w:r w:rsidR="00F92B1D" w:rsidRPr="009F2AB8">
        <w:rPr>
          <w:b/>
          <w:bCs/>
        </w:rPr>
        <w:t>storage for application secrets</w:t>
      </w:r>
      <w:r w:rsidRPr="009F2AB8">
        <w:rPr>
          <w:b/>
          <w:bCs/>
        </w:rPr>
        <w:t>:</w:t>
      </w:r>
      <w:r w:rsidRPr="009F2AB8">
        <w:t xml:space="preserve"> Safeguard application secrets like encryption keys and access tokens</w:t>
      </w:r>
      <w:r w:rsidR="00F35064" w:rsidRPr="009F2AB8">
        <w:rPr>
          <w:rStyle w:val="FootnoteReference"/>
        </w:rPr>
        <w:t>60</w:t>
      </w:r>
      <w:r w:rsidRPr="009F2AB8">
        <w:t>.</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6A7EF1B1" w14:textId="77777777" w:rsidR="00A33D01" w:rsidRPr="009F2AB8" w:rsidRDefault="00A33D01" w:rsidP="00940829">
      <w:pPr>
        <w:pStyle w:val="NormalBPBHEB"/>
      </w:pPr>
      <w:r w:rsidRPr="009F2AB8">
        <w:t>To make the most of AWS Secrets Manager, consider these best practices:</w:t>
      </w:r>
    </w:p>
    <w:p w14:paraId="230AF289" w14:textId="0C26F68F" w:rsidR="00A33D01" w:rsidRPr="009F2AB8" w:rsidRDefault="00A33D01" w:rsidP="00940829">
      <w:pPr>
        <w:pStyle w:val="NormalBPBHEB"/>
        <w:numPr>
          <w:ilvl w:val="0"/>
          <w:numId w:val="145"/>
        </w:numPr>
      </w:pPr>
      <w:r w:rsidRPr="009F2AB8">
        <w:rPr>
          <w:b/>
          <w:bCs/>
        </w:rPr>
        <w:t xml:space="preserve">Automatic </w:t>
      </w:r>
      <w:r w:rsidR="002D2641" w:rsidRPr="009F2AB8">
        <w:rPr>
          <w:b/>
          <w:bCs/>
        </w:rPr>
        <w:t>r</w:t>
      </w:r>
      <w:r w:rsidRPr="009F2AB8">
        <w:rPr>
          <w:b/>
          <w:bCs/>
        </w:rPr>
        <w:t>otation:</w:t>
      </w:r>
      <w:r w:rsidRPr="009F2AB8">
        <w:t xml:space="preserve"> Enable automatic rotation of secrets to regularly update credentials and enhance security</w:t>
      </w:r>
      <w:r w:rsidR="00F35064" w:rsidRPr="009F2AB8">
        <w:rPr>
          <w:rStyle w:val="FootnoteReference"/>
        </w:rPr>
        <w:t>58</w:t>
      </w:r>
      <w:r w:rsidRPr="009F2AB8">
        <w:t>.</w:t>
      </w:r>
    </w:p>
    <w:p w14:paraId="7607466F" w14:textId="7B7D919F" w:rsidR="00A33D01" w:rsidRPr="009F2AB8" w:rsidRDefault="00A33D01" w:rsidP="00940829">
      <w:pPr>
        <w:pStyle w:val="NormalBPBHEB"/>
        <w:numPr>
          <w:ilvl w:val="0"/>
          <w:numId w:val="145"/>
        </w:numPr>
      </w:pPr>
      <w:r w:rsidRPr="009F2AB8">
        <w:rPr>
          <w:b/>
          <w:bCs/>
        </w:rPr>
        <w:t xml:space="preserve">Least </w:t>
      </w:r>
      <w:r w:rsidR="002D2641" w:rsidRPr="009F2AB8">
        <w:rPr>
          <w:b/>
          <w:bCs/>
        </w:rPr>
        <w:t>privilege access</w:t>
      </w:r>
      <w:r w:rsidRPr="009F2AB8">
        <w:rPr>
          <w:b/>
          <w:bCs/>
        </w:rPr>
        <w:t>:</w:t>
      </w:r>
      <w:r w:rsidRPr="009F2AB8">
        <w:t xml:space="preserve"> Implement least privilege access controls to restrict who can access and manage secrets</w:t>
      </w:r>
      <w:r w:rsidR="00F35064" w:rsidRPr="009F2AB8">
        <w:rPr>
          <w:rStyle w:val="FootnoteReference"/>
        </w:rPr>
        <w:t>59</w:t>
      </w:r>
      <w:r w:rsidR="00F35064" w:rsidRPr="009F2AB8">
        <w:t>.</w:t>
      </w:r>
    </w:p>
    <w:p w14:paraId="10261A45" w14:textId="4DCD7F93" w:rsidR="00A33D01" w:rsidRPr="009F2AB8" w:rsidRDefault="00A33D01" w:rsidP="00940829">
      <w:pPr>
        <w:pStyle w:val="NormalBPBHEB"/>
        <w:numPr>
          <w:ilvl w:val="0"/>
          <w:numId w:val="145"/>
        </w:numPr>
      </w:pPr>
      <w:r w:rsidRPr="009F2AB8">
        <w:rPr>
          <w:b/>
          <w:bCs/>
        </w:rPr>
        <w:t xml:space="preserve">Audit and </w:t>
      </w:r>
      <w:r w:rsidR="002D2641" w:rsidRPr="009F2AB8">
        <w:rPr>
          <w:b/>
          <w:bCs/>
        </w:rPr>
        <w:t>m</w:t>
      </w:r>
      <w:r w:rsidRPr="009F2AB8">
        <w:rPr>
          <w:b/>
          <w:bCs/>
        </w:rPr>
        <w:t>onitoring:</w:t>
      </w:r>
      <w:r w:rsidRPr="009F2AB8">
        <w:t xml:space="preserve"> Set up auditing and monitoring to track changes and access to secrets</w:t>
      </w:r>
      <w:r w:rsidR="00F35064" w:rsidRPr="009F2AB8">
        <w:rPr>
          <w:rStyle w:val="FootnoteReference"/>
        </w:rPr>
        <w:t>58</w:t>
      </w:r>
      <w:r w:rsidRPr="009F2AB8">
        <w:t>.</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7C5A08B5" w:rsidR="00A33D01" w:rsidRPr="009F2AB8" w:rsidRDefault="00A33D01" w:rsidP="00940829">
      <w:pPr>
        <w:pStyle w:val="NormalBPBHEB"/>
      </w:pPr>
      <w:r w:rsidRPr="009F2AB8">
        <w:t>To get started with AWS Secrets Manager, you can access the service through the AWS Management Console. Create and configure secrets, set up rotation policies, and grant access to applications and services</w:t>
      </w:r>
      <w:r w:rsidR="00F35064" w:rsidRPr="009F2AB8">
        <w:rPr>
          <w:rStyle w:val="FootnoteReference"/>
        </w:rPr>
        <w:t>58</w:t>
      </w:r>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7D67CC15" w14:textId="77777777" w:rsidR="00A33D01" w:rsidRPr="009F2AB8" w:rsidRDefault="00A33D01" w:rsidP="00940829">
      <w:pPr>
        <w:pStyle w:val="NormalBPBHEB"/>
      </w:pPr>
      <w:r w:rsidRPr="009F2AB8">
        <w:t>For further insights and guidance on AWS Secrets Manager, consult the following resources:</w:t>
      </w:r>
    </w:p>
    <w:p w14:paraId="120D3758" w14:textId="3320E63D" w:rsidR="00A33D01" w:rsidRPr="009F2AB8" w:rsidRDefault="00A33D01" w:rsidP="00940829">
      <w:pPr>
        <w:pStyle w:val="NormalBPBHEB"/>
        <w:numPr>
          <w:ilvl w:val="0"/>
          <w:numId w:val="146"/>
        </w:numPr>
      </w:pPr>
      <w:r w:rsidRPr="009F2AB8">
        <w:rPr>
          <w:b/>
          <w:bCs/>
        </w:rPr>
        <w:t xml:space="preserve">AWS </w:t>
      </w:r>
      <w:r w:rsidR="006C0C06" w:rsidRPr="009F2AB8">
        <w:rPr>
          <w:b/>
          <w:bCs/>
        </w:rPr>
        <w:t>d</w:t>
      </w:r>
      <w:r w:rsidRPr="009F2AB8">
        <w:rPr>
          <w:b/>
          <w:bCs/>
        </w:rPr>
        <w:t>ocumentation:</w:t>
      </w:r>
      <w:r w:rsidRPr="009F2AB8">
        <w:t xml:space="preserve"> The official AWS Secrets Manager documentation provides detailed information on how to use and configure the service</w:t>
      </w:r>
      <w:r w:rsidR="00F35064" w:rsidRPr="009F2AB8">
        <w:rPr>
          <w:rStyle w:val="FootnoteReference"/>
        </w:rPr>
        <w:t>58</w:t>
      </w:r>
      <w:r w:rsidRPr="009F2AB8">
        <w:t>.</w:t>
      </w:r>
    </w:p>
    <w:p w14:paraId="2010EC3C" w14:textId="102D8123" w:rsidR="00A33D01" w:rsidRPr="009F2AB8" w:rsidRDefault="00A33D01" w:rsidP="00940829">
      <w:pPr>
        <w:pStyle w:val="NormalBPBHEB"/>
        <w:numPr>
          <w:ilvl w:val="0"/>
          <w:numId w:val="146"/>
        </w:numPr>
      </w:pPr>
      <w:r w:rsidRPr="009F2AB8">
        <w:rPr>
          <w:b/>
          <w:bCs/>
        </w:rPr>
        <w:t xml:space="preserve">Integration </w:t>
      </w:r>
      <w:r w:rsidR="00827DBB" w:rsidRPr="009F2AB8">
        <w:rPr>
          <w:b/>
          <w:bCs/>
        </w:rPr>
        <w:t>g</w:t>
      </w:r>
      <w:r w:rsidRPr="009F2AB8">
        <w:rPr>
          <w:b/>
          <w:bCs/>
        </w:rPr>
        <w:t>uides:</w:t>
      </w:r>
      <w:r w:rsidRPr="009F2AB8">
        <w:t xml:space="preserve"> AWS offers integration guides for specific services like Amazon RDS and Redshift to help you seamlessly incorporate AWS Secrets Manager into your application</w:t>
      </w:r>
      <w:r w:rsidR="00A52362" w:rsidRPr="009F2AB8">
        <w:t>s</w:t>
      </w:r>
      <w:r w:rsidR="00A52362" w:rsidRPr="009F2AB8">
        <w:rPr>
          <w:rStyle w:val="FootnoteReference"/>
        </w:rPr>
        <w:t>59</w:t>
      </w:r>
      <w:r w:rsidRPr="009F2AB8">
        <w:t>.</w:t>
      </w:r>
    </w:p>
    <w:p w14:paraId="4443754A" w14:textId="47FC0F91" w:rsidR="00A33D01" w:rsidRPr="009F2AB8" w:rsidRDefault="00A33D01" w:rsidP="00940829">
      <w:pPr>
        <w:pStyle w:val="NormalBPBHEB"/>
        <w:numPr>
          <w:ilvl w:val="0"/>
          <w:numId w:val="146"/>
        </w:numPr>
      </w:pPr>
      <w:r w:rsidRPr="009F2AB8">
        <w:rPr>
          <w:b/>
          <w:bCs/>
        </w:rPr>
        <w:t xml:space="preserve">Use </w:t>
      </w:r>
      <w:r w:rsidR="007C6A6D" w:rsidRPr="009F2AB8">
        <w:rPr>
          <w:b/>
          <w:bCs/>
        </w:rPr>
        <w:t>case examples</w:t>
      </w:r>
      <w:r w:rsidRPr="009F2AB8">
        <w:rPr>
          <w:b/>
          <w:bCs/>
        </w:rPr>
        <w:t>:</w:t>
      </w:r>
      <w:r w:rsidRPr="009F2AB8">
        <w:t xml:space="preserve"> Explore practical examples of how AWS Secrets Manager is used to protect sensitive data in various scenarios</w:t>
      </w:r>
      <w:r w:rsidR="00A52362" w:rsidRPr="009F2AB8">
        <w:rPr>
          <w:rStyle w:val="FootnoteReference"/>
        </w:rPr>
        <w:t>60</w:t>
      </w:r>
      <w:r w:rsidRPr="009F2AB8">
        <w:t>.</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lastRenderedPageBreak/>
        <w:t>AWS Security Hub</w:t>
      </w:r>
    </w:p>
    <w:p w14:paraId="051D7E03" w14:textId="387DB2CF" w:rsidR="00A33D01" w:rsidRPr="009F2AB8" w:rsidRDefault="00A33D01" w:rsidP="00940829">
      <w:pPr>
        <w:pStyle w:val="NormalBPBHEB"/>
      </w:pPr>
      <w:r w:rsidRPr="009F2AB8">
        <w:t>In this section, we will delve into AWS Security Hub, a powerful service that provides you with a comprehensive view of your security posture within the AWS environment</w:t>
      </w:r>
      <w:bookmarkStart w:id="42" w:name="_Ref148533730"/>
      <w:r w:rsidR="00AB5F29" w:rsidRPr="00B55808">
        <w:rPr>
          <w:rStyle w:val="FootnoteReference"/>
        </w:rPr>
        <w:footnoteReference w:id="61"/>
      </w:r>
      <w:bookmarkEnd w:id="42"/>
      <w:r w:rsidR="00AB5F29" w:rsidRPr="00B55808">
        <w:t xml:space="preserve"> </w:t>
      </w:r>
      <w:bookmarkStart w:id="43" w:name="_Ref148533748"/>
      <w:r w:rsidR="00B1026E" w:rsidRPr="00B55808">
        <w:rPr>
          <w:rStyle w:val="FootnoteReference"/>
        </w:rPr>
        <w:footnoteReference w:id="62"/>
      </w:r>
      <w:bookmarkEnd w:id="43"/>
      <w:r w:rsidR="00B1026E" w:rsidRPr="00B55808">
        <w:t xml:space="preserve"> </w:t>
      </w:r>
      <w:bookmarkStart w:id="44" w:name="_Ref148533763"/>
      <w:r w:rsidR="00B1026E" w:rsidRPr="00B55808">
        <w:rPr>
          <w:rStyle w:val="FootnoteReference"/>
        </w:rPr>
        <w:footnoteReference w:id="63"/>
      </w:r>
      <w:bookmarkEnd w:id="44"/>
      <w:r w:rsidR="00B1026E" w:rsidRPr="009F2AB8">
        <w:t xml:space="preserve"> </w:t>
      </w:r>
      <w:r w:rsidRPr="009F2AB8">
        <w:t>.</w:t>
      </w:r>
    </w:p>
    <w:p w14:paraId="5777DACE" w14:textId="77777777" w:rsidR="00A33D01" w:rsidRPr="009F2AB8" w:rsidRDefault="00A33D01" w:rsidP="00940829">
      <w:pPr>
        <w:pStyle w:val="Heading2BPBHEB"/>
      </w:pPr>
      <w:r w:rsidRPr="009F2AB8">
        <w:t>Introduction to AWS Security Hub</w:t>
      </w:r>
    </w:p>
    <w:p w14:paraId="2C120700" w14:textId="57DA54B6" w:rsidR="00A33D01" w:rsidRPr="009F2AB8" w:rsidRDefault="00A33D01" w:rsidP="00940829">
      <w:pPr>
        <w:pStyle w:val="NormalBPBHEB"/>
      </w:pPr>
      <w:r w:rsidRPr="009F2AB8">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9F2AB8">
        <w:rPr>
          <w:rStyle w:val="FootnoteReference"/>
        </w:rPr>
        <w:t>61</w:t>
      </w:r>
      <w:r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1543D29" w:rsidR="00047DD9" w:rsidRPr="009F2AB8" w:rsidRDefault="00047DD9" w:rsidP="00940829">
      <w:pPr>
        <w:pStyle w:val="NormalBPBHEB"/>
        <w:rPr>
          <w:b/>
        </w:rPr>
      </w:pPr>
      <w:r w:rsidRPr="009F2AB8">
        <w:t xml:space="preserve">The following are the key features and the benefits of </w:t>
      </w:r>
      <w:r w:rsidRPr="009F2AB8">
        <w:rPr>
          <w:bCs/>
        </w:rPr>
        <w:t>AWS Security Hub:</w:t>
      </w:r>
    </w:p>
    <w:p w14:paraId="7632E260" w14:textId="23A0F28D"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w:t>
      </w:r>
      <w:proofErr w:type="spellStart"/>
      <w:r w:rsidRPr="009F2AB8">
        <w:t>GuardDuty</w:t>
      </w:r>
      <w:proofErr w:type="spellEnd"/>
      <w:r w:rsidRPr="009F2AB8">
        <w:t xml:space="preserve"> and AWS Inspector, providing a unified view of your security status</w:t>
      </w:r>
      <w:r w:rsidR="00C42F5A" w:rsidRPr="009F2AB8">
        <w:rPr>
          <w:rStyle w:val="FootnoteReference"/>
        </w:rPr>
        <w:t>61</w:t>
      </w:r>
      <w:r w:rsidRPr="009F2AB8">
        <w:t>.</w:t>
      </w:r>
    </w:p>
    <w:p w14:paraId="192365A1" w14:textId="31313567"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r w:rsidR="00C42F5A" w:rsidRPr="009F2AB8">
        <w:rPr>
          <w:rStyle w:val="FootnoteReference"/>
        </w:rPr>
        <w:t>62</w:t>
      </w:r>
      <w:r w:rsidRPr="009F2AB8">
        <w:t>.</w:t>
      </w:r>
    </w:p>
    <w:p w14:paraId="7DFE8290" w14:textId="1C41D255"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r w:rsidR="00C42F5A" w:rsidRPr="009F2AB8">
        <w:rPr>
          <w:rStyle w:val="FootnoteReference"/>
        </w:rPr>
        <w:t>62</w:t>
      </w:r>
      <w:r w:rsidRPr="009F2AB8">
        <w:t>.</w:t>
      </w:r>
    </w:p>
    <w:p w14:paraId="27E3CD8B" w14:textId="42378A33"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r w:rsidR="00C42F5A" w:rsidRPr="009F2AB8">
        <w:rPr>
          <w:rStyle w:val="FootnoteReference"/>
        </w:rPr>
        <w:t>63</w:t>
      </w:r>
      <w:r w:rsidRPr="009F2AB8">
        <w:t>.</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661785AD" w14:textId="77777777" w:rsidR="00A33D01" w:rsidRPr="009F2AB8" w:rsidRDefault="00A33D01" w:rsidP="00940829">
      <w:pPr>
        <w:pStyle w:val="NormalBPBHEB"/>
      </w:pPr>
      <w:r w:rsidRPr="009F2AB8">
        <w:t>AWS Security Hub serves critical roles in several use cases, including:</w:t>
      </w:r>
    </w:p>
    <w:p w14:paraId="2F702553" w14:textId="706AAB91"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r w:rsidR="00C42F5A" w:rsidRPr="009F2AB8">
        <w:rPr>
          <w:rStyle w:val="FootnoteReference"/>
        </w:rPr>
        <w:t>61</w:t>
      </w:r>
      <w:r w:rsidRPr="009F2AB8">
        <w:t>.</w:t>
      </w:r>
    </w:p>
    <w:p w14:paraId="7C54B512" w14:textId="4744DDD9"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r w:rsidR="00C42F5A" w:rsidRPr="009F2AB8">
        <w:rPr>
          <w:rStyle w:val="FootnoteReference"/>
        </w:rPr>
        <w:t>63</w:t>
      </w:r>
      <w:r w:rsidRPr="009F2AB8">
        <w:t>.</w:t>
      </w:r>
    </w:p>
    <w:p w14:paraId="58B35E29" w14:textId="37FFB78F"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r w:rsidR="00C42F5A" w:rsidRPr="009F2AB8">
        <w:rPr>
          <w:rStyle w:val="FootnoteReference"/>
        </w:rPr>
        <w:t>62</w:t>
      </w:r>
      <w:r w:rsidRPr="009F2AB8">
        <w:t>.</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78BB7269" w14:textId="77777777" w:rsidR="00A33D01" w:rsidRPr="009F2AB8" w:rsidRDefault="00A33D01" w:rsidP="00940829">
      <w:pPr>
        <w:pStyle w:val="NormalBPBHEB"/>
      </w:pPr>
      <w:r w:rsidRPr="009F2AB8">
        <w:t>To maximize the benefits of AWS Security Hub, consider implementing the following best practices:</w:t>
      </w:r>
    </w:p>
    <w:p w14:paraId="4A211DF4" w14:textId="53FCDFBE"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r w:rsidR="00C42F5A" w:rsidRPr="009F2AB8">
        <w:rPr>
          <w:rStyle w:val="FootnoteReference"/>
        </w:rPr>
        <w:t>61</w:t>
      </w:r>
      <w:r w:rsidRPr="009F2AB8">
        <w:t>.</w:t>
      </w:r>
    </w:p>
    <w:p w14:paraId="7387048F" w14:textId="27204CF3" w:rsidR="00A33D01" w:rsidRPr="009F2AB8" w:rsidRDefault="00A33D01" w:rsidP="00940829">
      <w:pPr>
        <w:pStyle w:val="NormalBPBHEB"/>
        <w:numPr>
          <w:ilvl w:val="0"/>
          <w:numId w:val="150"/>
        </w:numPr>
      </w:pPr>
      <w:r w:rsidRPr="009F2AB8">
        <w:rPr>
          <w:b/>
          <w:bCs/>
        </w:rPr>
        <w:lastRenderedPageBreak/>
        <w:t xml:space="preserve">Custom </w:t>
      </w:r>
      <w:r w:rsidR="003F1ADD" w:rsidRPr="009F2AB8">
        <w:rPr>
          <w:b/>
          <w:bCs/>
        </w:rPr>
        <w:t>a</w:t>
      </w:r>
      <w:r w:rsidRPr="009F2AB8">
        <w:rPr>
          <w:b/>
          <w:bCs/>
        </w:rPr>
        <w:t>ctions:</w:t>
      </w:r>
      <w:r w:rsidRPr="009F2AB8">
        <w:t xml:space="preserve"> Create custom actions for findings to automate response and remediation</w:t>
      </w:r>
      <w:r w:rsidR="00C42F5A" w:rsidRPr="009F2AB8">
        <w:rPr>
          <w:rStyle w:val="FootnoteReference"/>
        </w:rPr>
        <w:t>62</w:t>
      </w:r>
      <w:r w:rsidRPr="009F2AB8">
        <w:t>.</w:t>
      </w:r>
    </w:p>
    <w:p w14:paraId="1DC6E9DF" w14:textId="3C9AAC48"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r w:rsidR="00C42F5A" w:rsidRPr="009F2AB8">
        <w:rPr>
          <w:rStyle w:val="FootnoteReference"/>
        </w:rPr>
        <w:t>62</w:t>
      </w:r>
      <w:r w:rsidRPr="009F2AB8">
        <w:t>.</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4C702C0B"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C42F5A" w:rsidRPr="009F2AB8">
        <w:rPr>
          <w:rStyle w:val="FootnoteReference"/>
        </w:rPr>
        <w:t>61</w:t>
      </w:r>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77777777" w:rsidR="00A33D01" w:rsidRPr="009F2AB8" w:rsidRDefault="00A33D01" w:rsidP="00940829">
      <w:pPr>
        <w:pStyle w:val="NormalBPBHEB"/>
      </w:pPr>
      <w:r w:rsidRPr="009F2AB8">
        <w:t>For further insights and guidance on AWS Security Hub, consult the following resources:</w:t>
      </w:r>
    </w:p>
    <w:p w14:paraId="250564FF" w14:textId="0BC3E76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r w:rsidR="00C42F5A" w:rsidRPr="009F2AB8">
        <w:rPr>
          <w:rStyle w:val="FootnoteReference"/>
        </w:rPr>
        <w:t>61</w:t>
      </w:r>
      <w:r w:rsidRPr="009F2AB8">
        <w:t>.</w:t>
      </w:r>
    </w:p>
    <w:p w14:paraId="5B00442E" w14:textId="56DE9CF7"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r w:rsidR="00C42F5A" w:rsidRPr="009F2AB8">
        <w:rPr>
          <w:rStyle w:val="FootnoteReference"/>
        </w:rPr>
        <w:t>62</w:t>
      </w:r>
      <w:r w:rsidRPr="009F2AB8">
        <w:t>.</w:t>
      </w:r>
    </w:p>
    <w:p w14:paraId="344485BC" w14:textId="2706A4BD"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r w:rsidR="00C42F5A" w:rsidRPr="009F2AB8">
        <w:rPr>
          <w:rStyle w:val="FootnoteReference"/>
        </w:rPr>
        <w:t>63</w:t>
      </w:r>
      <w:r w:rsidRPr="009F2AB8">
        <w:t>.</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1B44BD5C" w14:textId="595BE06B" w:rsidR="00A33D01" w:rsidRPr="009F2AB8" w:rsidRDefault="00A33D01" w:rsidP="00940829">
      <w:pPr>
        <w:pStyle w:val="NormalBPBHEB"/>
      </w:pPr>
      <w:r w:rsidRPr="009F2AB8">
        <w:t xml:space="preserve">In this section, we will explore AWS Shield, a managed </w:t>
      </w:r>
      <w:r w:rsidRPr="009F2AB8">
        <w:rPr>
          <w:b/>
          <w:bCs/>
        </w:rPr>
        <w:t>Distributed Denial of Service</w:t>
      </w:r>
      <w:r w:rsidRPr="009F2AB8">
        <w:t xml:space="preserve"> (</w:t>
      </w:r>
      <w:r w:rsidRPr="009F2AB8">
        <w:rPr>
          <w:b/>
          <w:bCs/>
        </w:rPr>
        <w:t>DDoS</w:t>
      </w:r>
      <w:r w:rsidRPr="009F2AB8">
        <w:t>) protection service that safeguards applications running on AWS. We will discuss its features, benefits, and use cases</w:t>
      </w:r>
      <w:bookmarkStart w:id="45" w:name="_Ref148534063"/>
      <w:r w:rsidR="00C86C59" w:rsidRPr="009F2AB8">
        <w:rPr>
          <w:rStyle w:val="FootnoteReference"/>
        </w:rPr>
        <w:footnoteReference w:id="64"/>
      </w:r>
      <w:bookmarkEnd w:id="45"/>
      <w:r w:rsidR="00C86C59" w:rsidRPr="009F2AB8">
        <w:t xml:space="preserve"> </w:t>
      </w:r>
      <w:bookmarkStart w:id="46" w:name="_Ref148534104"/>
      <w:r w:rsidR="00C86C59" w:rsidRPr="009F2AB8">
        <w:rPr>
          <w:rStyle w:val="FootnoteReference"/>
        </w:rPr>
        <w:footnoteReference w:id="65"/>
      </w:r>
      <w:bookmarkEnd w:id="46"/>
      <w:r w:rsidR="00C86C59" w:rsidRPr="009F2AB8">
        <w:t xml:space="preserve"> </w:t>
      </w:r>
      <w:r w:rsidR="00C86C59" w:rsidRPr="009F2AB8">
        <w:rPr>
          <w:rStyle w:val="FootnoteReference"/>
        </w:rPr>
        <w:footnoteReference w:id="66"/>
      </w:r>
      <w:r w:rsidRPr="009F2AB8">
        <w:t>.</w:t>
      </w:r>
    </w:p>
    <w:p w14:paraId="37212453" w14:textId="77777777" w:rsidR="00A33D01" w:rsidRPr="009F2AB8" w:rsidRDefault="00A33D01" w:rsidP="00940829">
      <w:pPr>
        <w:pStyle w:val="Heading2BPBHEB"/>
      </w:pPr>
      <w:r w:rsidRPr="009F2AB8">
        <w:t>Introduction to AWS Shield</w:t>
      </w:r>
    </w:p>
    <w:p w14:paraId="0D7B5CF2" w14:textId="508ADD5F" w:rsidR="00A33D01" w:rsidRPr="009F2AB8" w:rsidRDefault="00A33D01" w:rsidP="00940829">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9F2AB8">
        <w:rPr>
          <w:rStyle w:val="FootnoteReference"/>
        </w:rPr>
        <w:t>64</w:t>
      </w:r>
      <w:r w:rsidRPr="009F2AB8">
        <w:t>.</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2DF0D637" w14:textId="1B8F6067" w:rsidR="002C7FC2" w:rsidRPr="009F2AB8" w:rsidRDefault="002C7FC2" w:rsidP="00940829">
      <w:pPr>
        <w:pStyle w:val="NormalBPBHEB"/>
      </w:pPr>
      <w:r w:rsidRPr="009F2AB8">
        <w:t>The following are the key features and the benefits:</w:t>
      </w:r>
    </w:p>
    <w:p w14:paraId="0EBE14D6" w14:textId="44EAA872" w:rsidR="00A33D01" w:rsidRPr="009F2AB8" w:rsidRDefault="00A33D01" w:rsidP="00940829">
      <w:pPr>
        <w:pStyle w:val="NormalBPBHEB"/>
        <w:numPr>
          <w:ilvl w:val="0"/>
          <w:numId w:val="147"/>
        </w:numPr>
      </w:pPr>
      <w:r w:rsidRPr="009F2AB8">
        <w:rPr>
          <w:b/>
          <w:bCs/>
        </w:rPr>
        <w:lastRenderedPageBreak/>
        <w:t xml:space="preserve">Managed DDoS </w:t>
      </w:r>
      <w:r w:rsidR="008C4BDD" w:rsidRPr="009F2AB8">
        <w:rPr>
          <w:b/>
          <w:bCs/>
        </w:rPr>
        <w:t>p</w:t>
      </w:r>
      <w:r w:rsidRPr="009F2AB8">
        <w:rPr>
          <w:b/>
          <w:bCs/>
        </w:rPr>
        <w:t>rotection:</w:t>
      </w:r>
      <w:r w:rsidRPr="009F2AB8">
        <w:t xml:space="preserve"> AWS Shield provides managed DDoS protection that safeguards your applications against both network and application layer DDoS attacks</w:t>
      </w:r>
      <w:r w:rsidR="00281B5B" w:rsidRPr="009F2AB8">
        <w:rPr>
          <w:rStyle w:val="FootnoteReference"/>
        </w:rPr>
        <w:t>64</w:t>
      </w:r>
      <w:r w:rsidRPr="009F2AB8">
        <w:t>.</w:t>
      </w:r>
    </w:p>
    <w:p w14:paraId="2D321EB9" w14:textId="794D09AF" w:rsidR="00A33D01" w:rsidRPr="009F2AB8" w:rsidRDefault="00A33D01" w:rsidP="00940829">
      <w:pPr>
        <w:pStyle w:val="NormalBPBHEB"/>
        <w:numPr>
          <w:ilvl w:val="0"/>
          <w:numId w:val="147"/>
        </w:numPr>
      </w:pPr>
      <w:r w:rsidRPr="009F2AB8">
        <w:rPr>
          <w:b/>
          <w:bCs/>
        </w:rPr>
        <w:t xml:space="preserve">Global </w:t>
      </w:r>
      <w:r w:rsidR="008C4BDD" w:rsidRPr="009F2AB8">
        <w:rPr>
          <w:b/>
          <w:bCs/>
        </w:rPr>
        <w:t>n</w:t>
      </w:r>
      <w:r w:rsidRPr="009F2AB8">
        <w:rPr>
          <w:b/>
          <w:bCs/>
        </w:rPr>
        <w:t>etwork:</w:t>
      </w:r>
      <w:r w:rsidRPr="009F2AB8">
        <w:t xml:space="preserve"> Leveraging the scale and capabilities of the AWS global network, AWS Shield provides comprehensive protection with minimal latency impact</w:t>
      </w:r>
      <w:r w:rsidR="00281B5B" w:rsidRPr="009F2AB8">
        <w:rPr>
          <w:rStyle w:val="FootnoteReference"/>
        </w:rPr>
        <w:t>64</w:t>
      </w:r>
      <w:r w:rsidRPr="009F2AB8">
        <w:t>.</w:t>
      </w:r>
    </w:p>
    <w:p w14:paraId="76D175E5" w14:textId="36848EA7" w:rsidR="00A33D01" w:rsidRPr="009F2AB8" w:rsidRDefault="00A33D01" w:rsidP="00940829">
      <w:pPr>
        <w:pStyle w:val="NormalBPBHEB"/>
        <w:numPr>
          <w:ilvl w:val="0"/>
          <w:numId w:val="147"/>
        </w:numPr>
      </w:pPr>
      <w:r w:rsidRPr="009F2AB8">
        <w:rPr>
          <w:b/>
          <w:bCs/>
        </w:rPr>
        <w:t xml:space="preserve">Layer 3 </w:t>
      </w:r>
      <w:r w:rsidR="008C4BDD" w:rsidRPr="009F2AB8">
        <w:rPr>
          <w:b/>
          <w:bCs/>
        </w:rPr>
        <w:t>and layer 4 protection</w:t>
      </w:r>
      <w:r w:rsidRPr="009F2AB8">
        <w:rPr>
          <w:b/>
          <w:bCs/>
        </w:rPr>
        <w:t>:</w:t>
      </w:r>
      <w:r w:rsidRPr="009F2AB8">
        <w:t xml:space="preserve"> It offers protection against volumetric attacks by inspecting and mitigating traffic at Layers 3 and 4</w:t>
      </w:r>
      <w:r w:rsidR="00281B5B" w:rsidRPr="009F2AB8">
        <w:rPr>
          <w:rStyle w:val="FootnoteReference"/>
        </w:rPr>
        <w:t>64</w:t>
      </w:r>
      <w:r w:rsidRPr="009F2AB8">
        <w:t>.</w:t>
      </w:r>
    </w:p>
    <w:p w14:paraId="5CA4D876" w14:textId="31344F35" w:rsidR="00A33D01" w:rsidRPr="009F2AB8" w:rsidRDefault="00A33D01" w:rsidP="00940829">
      <w:pPr>
        <w:pStyle w:val="NormalBPBHEB"/>
        <w:numPr>
          <w:ilvl w:val="0"/>
          <w:numId w:val="147"/>
        </w:numPr>
      </w:pPr>
      <w:r w:rsidRPr="009F2AB8">
        <w:rPr>
          <w:b/>
          <w:bCs/>
        </w:rPr>
        <w:t>Layer 7 Protection:</w:t>
      </w:r>
      <w:r w:rsidRPr="009F2AB8">
        <w:t xml:space="preserve"> For application layer attacks, AWS Shield can integrate with AWS WAF (Web Application Firewall) to provide Layer 7 protection</w:t>
      </w:r>
      <w:r w:rsidR="00281B5B" w:rsidRPr="009F2AB8">
        <w:rPr>
          <w:rStyle w:val="FootnoteReference"/>
        </w:rPr>
        <w:t>65</w:t>
      </w:r>
      <w:r w:rsidRPr="009F2AB8">
        <w:t>.</w:t>
      </w:r>
    </w:p>
    <w:p w14:paraId="3B1113E3" w14:textId="1B796A79" w:rsidR="00A33D01" w:rsidRPr="009F2AB8" w:rsidRDefault="00A33D01" w:rsidP="00940829">
      <w:pPr>
        <w:pStyle w:val="NormalBPBHEB"/>
        <w:numPr>
          <w:ilvl w:val="0"/>
          <w:numId w:val="147"/>
        </w:numPr>
      </w:pPr>
      <w:r w:rsidRPr="009F2AB8">
        <w:rPr>
          <w:b/>
          <w:bCs/>
        </w:rPr>
        <w:t xml:space="preserve">Attack </w:t>
      </w:r>
      <w:r w:rsidR="008C4BDD" w:rsidRPr="009F2AB8">
        <w:rPr>
          <w:b/>
          <w:bCs/>
        </w:rPr>
        <w:t>v</w:t>
      </w:r>
      <w:r w:rsidRPr="009F2AB8">
        <w:rPr>
          <w:b/>
          <w:bCs/>
        </w:rPr>
        <w:t>isibility:</w:t>
      </w:r>
      <w:r w:rsidRPr="009F2AB8">
        <w:t xml:space="preserve"> AWS Shield provides attack visibility with near real-time attack diagnostics through Amazon CloudWatch metrics</w:t>
      </w:r>
      <w:r w:rsidR="00281B5B" w:rsidRPr="009F2AB8">
        <w:rPr>
          <w:rStyle w:val="FootnoteReference"/>
        </w:rPr>
        <w:t>64</w:t>
      </w:r>
      <w:r w:rsidRPr="009F2AB8">
        <w:t>.</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1A28A000" w14:textId="77777777" w:rsidR="00A33D01" w:rsidRPr="009F2AB8" w:rsidRDefault="00A33D01" w:rsidP="00940829">
      <w:pPr>
        <w:pStyle w:val="NormalBPBHEB"/>
      </w:pPr>
      <w:r w:rsidRPr="009F2AB8">
        <w:t>AWS Shield is invaluable for a range of use cases:</w:t>
      </w:r>
    </w:p>
    <w:p w14:paraId="238EDB0C" w14:textId="57C0E9C0" w:rsidR="00A33D01" w:rsidRPr="009F2AB8" w:rsidRDefault="00A33D01" w:rsidP="00940829">
      <w:pPr>
        <w:pStyle w:val="NormalBPBHEB"/>
        <w:numPr>
          <w:ilvl w:val="0"/>
          <w:numId w:val="143"/>
        </w:numPr>
      </w:pPr>
      <w:r w:rsidRPr="009F2AB8">
        <w:rPr>
          <w:b/>
          <w:bCs/>
        </w:rPr>
        <w:t xml:space="preserve">Website </w:t>
      </w:r>
      <w:r w:rsidR="0035533B" w:rsidRPr="009F2AB8">
        <w:rPr>
          <w:b/>
          <w:bCs/>
        </w:rPr>
        <w:t>p</w:t>
      </w:r>
      <w:r w:rsidRPr="009F2AB8">
        <w:rPr>
          <w:b/>
          <w:bCs/>
        </w:rPr>
        <w:t>rotection:</w:t>
      </w:r>
      <w:r w:rsidRPr="009F2AB8">
        <w:t xml:space="preserve"> Protecting your websites and applications against DDoS attacks to ensure they remain available and performant</w:t>
      </w:r>
      <w:r w:rsidR="00281B5B" w:rsidRPr="009F2AB8">
        <w:rPr>
          <w:rStyle w:val="FootnoteReference"/>
        </w:rPr>
        <w:t>64</w:t>
      </w:r>
      <w:r w:rsidRPr="009F2AB8">
        <w:t>.</w:t>
      </w:r>
    </w:p>
    <w:p w14:paraId="3A7613EE" w14:textId="1ED4468A" w:rsidR="00A33D01" w:rsidRPr="009F2AB8" w:rsidRDefault="00A33D01" w:rsidP="00940829">
      <w:pPr>
        <w:pStyle w:val="NormalBPBHEB"/>
        <w:numPr>
          <w:ilvl w:val="0"/>
          <w:numId w:val="143"/>
        </w:numPr>
      </w:pPr>
      <w:r w:rsidRPr="009F2AB8">
        <w:rPr>
          <w:b/>
          <w:bCs/>
        </w:rPr>
        <w:t xml:space="preserve">Application </w:t>
      </w:r>
      <w:r w:rsidR="0035533B" w:rsidRPr="009F2AB8">
        <w:rPr>
          <w:b/>
          <w:bCs/>
        </w:rPr>
        <w:t>a</w:t>
      </w:r>
      <w:r w:rsidRPr="009F2AB8">
        <w:rPr>
          <w:b/>
          <w:bCs/>
        </w:rPr>
        <w:t>vailability:</w:t>
      </w:r>
      <w:r w:rsidRPr="009F2AB8">
        <w:t xml:space="preserve"> Safeguarding the availability of critical applications, including API endpoints, gaming servers, and e-commerce platforms</w:t>
      </w:r>
      <w:r w:rsidR="00281B5B" w:rsidRPr="009F2AB8">
        <w:rPr>
          <w:rStyle w:val="FootnoteReference"/>
        </w:rPr>
        <w:t>65</w:t>
      </w:r>
      <w:r w:rsidRPr="009F2AB8">
        <w:t>.</w:t>
      </w:r>
    </w:p>
    <w:p w14:paraId="5EE7709E" w14:textId="26BE8DF6" w:rsidR="00A33D01" w:rsidRPr="009F2AB8" w:rsidRDefault="00A33D01" w:rsidP="00940829">
      <w:pPr>
        <w:pStyle w:val="NormalBPBHEB"/>
        <w:numPr>
          <w:ilvl w:val="0"/>
          <w:numId w:val="143"/>
        </w:numPr>
      </w:pPr>
      <w:r w:rsidRPr="009F2AB8">
        <w:rPr>
          <w:b/>
          <w:bCs/>
        </w:rPr>
        <w:t xml:space="preserve">Application </w:t>
      </w:r>
      <w:r w:rsidR="000D018D" w:rsidRPr="009F2AB8">
        <w:rPr>
          <w:b/>
          <w:bCs/>
        </w:rPr>
        <w:t>layer protection</w:t>
      </w:r>
      <w:r w:rsidRPr="009F2AB8">
        <w:rPr>
          <w:b/>
          <w:bCs/>
        </w:rPr>
        <w:t>:</w:t>
      </w:r>
      <w:r w:rsidRPr="009F2AB8">
        <w:t xml:space="preserve"> Combining AWS Shield with AWS WAF for comprehensive Layer 7 application layer protection</w:t>
      </w:r>
      <w:r w:rsidR="00281B5B" w:rsidRPr="009F2AB8">
        <w:rPr>
          <w:rStyle w:val="FootnoteReference"/>
        </w:rPr>
        <w:t>65</w:t>
      </w:r>
      <w:r w:rsidRPr="009F2AB8">
        <w:t>.</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58BA0391" w14:textId="77777777" w:rsidR="00A33D01" w:rsidRPr="009F2AB8" w:rsidRDefault="00A33D01" w:rsidP="00940829">
      <w:pPr>
        <w:pStyle w:val="NormalBPBHEB"/>
      </w:pPr>
      <w:r w:rsidRPr="009F2AB8">
        <w:t>When working with AWS Shield, consider implementing these best practices:</w:t>
      </w:r>
    </w:p>
    <w:p w14:paraId="7327BA7F" w14:textId="76AD7EB3" w:rsidR="00A33D01" w:rsidRPr="009F2AB8" w:rsidRDefault="00A33D01" w:rsidP="00940829">
      <w:pPr>
        <w:pStyle w:val="NormalBPBHEB"/>
        <w:numPr>
          <w:ilvl w:val="0"/>
          <w:numId w:val="142"/>
        </w:numPr>
      </w:pPr>
      <w:r w:rsidRPr="009F2AB8">
        <w:rPr>
          <w:b/>
          <w:bCs/>
        </w:rPr>
        <w:t>Understand AWS Shield Standard:</w:t>
      </w:r>
      <w:r w:rsidRPr="009F2AB8">
        <w:t xml:space="preserve"> Get familiar with AWS Shield Standard, which is automatically included for all AWS customers at no additional cost</w:t>
      </w:r>
      <w:r w:rsidR="00281B5B" w:rsidRPr="009F2AB8">
        <w:rPr>
          <w:rStyle w:val="FootnoteReference"/>
        </w:rPr>
        <w:t>64</w:t>
      </w:r>
      <w:r w:rsidRPr="009F2AB8">
        <w:t>.</w:t>
      </w:r>
    </w:p>
    <w:p w14:paraId="562A9EC2" w14:textId="05D6F973" w:rsidR="00A33D01" w:rsidRPr="009F2AB8" w:rsidRDefault="00A33D01" w:rsidP="00940829">
      <w:pPr>
        <w:pStyle w:val="NormalBPBHEB"/>
        <w:numPr>
          <w:ilvl w:val="0"/>
          <w:numId w:val="142"/>
        </w:numPr>
      </w:pPr>
      <w:r w:rsidRPr="009F2AB8">
        <w:rPr>
          <w:b/>
          <w:bCs/>
        </w:rPr>
        <w:t xml:space="preserve">Evaluate </w:t>
      </w:r>
      <w:r w:rsidR="001C138F" w:rsidRPr="009F2AB8">
        <w:rPr>
          <w:b/>
          <w:bCs/>
        </w:rPr>
        <w:t>advanced options</w:t>
      </w:r>
      <w:r w:rsidRPr="009F2AB8">
        <w:rPr>
          <w:b/>
          <w:bCs/>
        </w:rPr>
        <w:t>:</w:t>
      </w:r>
      <w:r w:rsidRPr="009F2AB8">
        <w:t xml:space="preserve"> Depending on your needs, evaluate the advanced protections provided by AWS Shield Advanced</w:t>
      </w:r>
      <w:r w:rsidR="00281B5B" w:rsidRPr="009F2AB8">
        <w:rPr>
          <w:rStyle w:val="FootnoteReference"/>
        </w:rPr>
        <w:t>64</w:t>
      </w:r>
      <w:r w:rsidRPr="009F2AB8">
        <w:t>.</w:t>
      </w:r>
    </w:p>
    <w:p w14:paraId="3C1965CC" w14:textId="03E569AF" w:rsidR="00A33D01" w:rsidRPr="009F2AB8" w:rsidRDefault="00A33D01" w:rsidP="00940829">
      <w:pPr>
        <w:pStyle w:val="NormalBPBHEB"/>
        <w:numPr>
          <w:ilvl w:val="0"/>
          <w:numId w:val="142"/>
        </w:numPr>
      </w:pPr>
      <w:r w:rsidRPr="009F2AB8">
        <w:rPr>
          <w:b/>
          <w:bCs/>
        </w:rPr>
        <w:t>Integrate with AWS WAF:</w:t>
      </w:r>
      <w:r w:rsidRPr="009F2AB8">
        <w:t xml:space="preserve"> For application layer protection, consider integrating AWS Shield with AWS WAF</w:t>
      </w:r>
      <w:r w:rsidR="00281B5B" w:rsidRPr="009F2AB8">
        <w:rPr>
          <w:rStyle w:val="FootnoteReference"/>
        </w:rPr>
        <w:t>65</w:t>
      </w:r>
      <w:r w:rsidRPr="009F2AB8">
        <w:t>.</w:t>
      </w:r>
    </w:p>
    <w:p w14:paraId="35631D79" w14:textId="77777777" w:rsidR="00A33D01" w:rsidRPr="009F2AB8" w:rsidRDefault="00A33D01" w:rsidP="00940829">
      <w:pPr>
        <w:pStyle w:val="Heading2BPBHEB"/>
      </w:pPr>
      <w:r w:rsidRPr="009F2AB8">
        <w:t>Getting Started with AWS Shield</w:t>
      </w:r>
    </w:p>
    <w:p w14:paraId="366E870B" w14:textId="13B870C7"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4E3C9A" w:rsidRPr="009F2AB8">
        <w:rPr>
          <w:rStyle w:val="FootnoteReference"/>
        </w:rPr>
        <w:t>64</w:t>
      </w:r>
      <w:r w:rsidR="004E3C9A" w:rsidRPr="009F2AB8">
        <w:t xml:space="preserve"> </w:t>
      </w:r>
      <w:r w:rsidR="004E3C9A" w:rsidRPr="009F2AB8">
        <w:rPr>
          <w:rStyle w:val="FootnoteReference"/>
        </w:rPr>
        <w:t>65</w:t>
      </w:r>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13F1A398" w:rsidR="00A33D01" w:rsidRPr="009F2AB8" w:rsidRDefault="00A33D01" w:rsidP="00940829">
      <w:pPr>
        <w:pStyle w:val="NormalBPBHEB"/>
        <w:numPr>
          <w:ilvl w:val="0"/>
          <w:numId w:val="137"/>
        </w:numPr>
      </w:pPr>
      <w:r w:rsidRPr="009F2AB8">
        <w:rPr>
          <w:b/>
          <w:bCs/>
        </w:rPr>
        <w:lastRenderedPageBreak/>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r w:rsidR="004E3C9A" w:rsidRPr="009F2AB8">
        <w:rPr>
          <w:rStyle w:val="FootnoteReference"/>
        </w:rPr>
        <w:t>64</w:t>
      </w:r>
      <w:r w:rsidRPr="009F2AB8">
        <w:t>.</w:t>
      </w:r>
    </w:p>
    <w:p w14:paraId="6E560A50" w14:textId="3930B59B"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r w:rsidR="004E3C9A" w:rsidRPr="009F2AB8">
        <w:rPr>
          <w:rStyle w:val="FootnoteReference"/>
        </w:rPr>
        <w:t>64</w:t>
      </w:r>
      <w:r w:rsidRPr="009F2AB8">
        <w:t>.</w:t>
      </w:r>
    </w:p>
    <w:p w14:paraId="75D68D0E" w14:textId="7DBAAADF"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r w:rsidR="004E3C9A" w:rsidRPr="009F2AB8">
        <w:rPr>
          <w:rStyle w:val="FootnoteReference"/>
        </w:rPr>
        <w:t>65</w:t>
      </w:r>
      <w:r w:rsidRPr="009F2AB8">
        <w:t>.</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55B04C24" w14:textId="1A43245E" w:rsidR="00A33D01" w:rsidRPr="009F2AB8" w:rsidRDefault="00A33D01" w:rsidP="00940829">
      <w:pPr>
        <w:pStyle w:val="NormalBPBHEB"/>
      </w:pPr>
      <w:r w:rsidRPr="009F2AB8">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sidRPr="009F2AB8">
        <w:rPr>
          <w:rStyle w:val="FootnoteReference"/>
        </w:rPr>
        <w:footnoteReference w:id="67"/>
      </w:r>
      <w:bookmarkEnd w:id="47"/>
      <w:r w:rsidRPr="009F2AB8">
        <w:t>.</w:t>
      </w:r>
    </w:p>
    <w:p w14:paraId="6765DB4A" w14:textId="1CD6EF03" w:rsidR="00A33D01" w:rsidRPr="009F2AB8" w:rsidRDefault="00A33D01" w:rsidP="00940829">
      <w:pPr>
        <w:pStyle w:val="Heading2BPBHEB"/>
      </w:pPr>
      <w:r w:rsidRPr="009F2AB8">
        <w:t xml:space="preserve">Introduction to AWS Web Application Firewall </w:t>
      </w:r>
    </w:p>
    <w:p w14:paraId="499A9A65" w14:textId="0657A623" w:rsidR="00A33D01" w:rsidRPr="009F2AB8" w:rsidRDefault="00A33D01" w:rsidP="00940829">
      <w:pPr>
        <w:pStyle w:val="NormalBPBHEB"/>
      </w:pPr>
      <w:r w:rsidRPr="009F2AB8">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9F2AB8">
        <w:rPr>
          <w:rStyle w:val="FootnoteReference"/>
        </w:rPr>
        <w:t>67</w:t>
      </w:r>
      <w:r w:rsidRPr="009F2AB8">
        <w:t>.</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544382E0" w14:textId="78138F0E" w:rsidR="00877C44" w:rsidRPr="009F2AB8" w:rsidRDefault="00877C44" w:rsidP="00940829">
      <w:pPr>
        <w:pStyle w:val="NormalBPBHEB"/>
      </w:pPr>
      <w:r w:rsidRPr="009F2AB8">
        <w:t>Let us discuss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r w:rsidR="00D30B6C" w:rsidRPr="009F2AB8">
        <w:rPr>
          <w:rStyle w:val="FootnoteReference"/>
        </w:rPr>
        <w:footnoteReference w:id="68"/>
      </w:r>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431B20E8" w:rsidR="00A33D01" w:rsidRPr="009F2AB8" w:rsidRDefault="00A33D01" w:rsidP="00940829">
      <w:pPr>
        <w:pStyle w:val="NormalBPBHEB"/>
        <w:numPr>
          <w:ilvl w:val="0"/>
          <w:numId w:val="141"/>
        </w:numPr>
      </w:pPr>
      <w:r w:rsidRPr="009F2AB8">
        <w:rPr>
          <w:b/>
          <w:bCs/>
        </w:rPr>
        <w:lastRenderedPageBreak/>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r w:rsidR="00D30B6C" w:rsidRPr="009F2AB8">
        <w:rPr>
          <w:rStyle w:val="FootnoteReference"/>
        </w:rPr>
        <w:footnoteReference w:id="69"/>
      </w:r>
      <w:r w:rsidRPr="009F2AB8">
        <w:t>.</w:t>
      </w:r>
    </w:p>
    <w:p w14:paraId="53A813C3" w14:textId="492C84BB" w:rsidR="00A33D01" w:rsidRPr="009F2AB8" w:rsidRDefault="00A33D01" w:rsidP="00940829">
      <w:pPr>
        <w:pStyle w:val="NormalBPBHEB"/>
        <w:numPr>
          <w:ilvl w:val="0"/>
          <w:numId w:val="141"/>
        </w:numPr>
      </w:pPr>
      <w:proofErr w:type="spellStart"/>
      <w:r w:rsidRPr="009F2AB8">
        <w:rPr>
          <w:b/>
          <w:bCs/>
        </w:rPr>
        <w:t>WebACL</w:t>
      </w:r>
      <w:proofErr w:type="spellEnd"/>
      <w:r w:rsidRPr="009F2AB8">
        <w:rPr>
          <w:b/>
          <w:bCs/>
        </w:rPr>
        <w:t xml:space="preserve"> (Access </w:t>
      </w:r>
      <w:r w:rsidR="000F0F88" w:rsidRPr="009F2AB8">
        <w:rPr>
          <w:b/>
          <w:bCs/>
        </w:rPr>
        <w:t>control list</w:t>
      </w:r>
      <w:r w:rsidRPr="009F2AB8">
        <w:rPr>
          <w:b/>
          <w:bCs/>
        </w:rPr>
        <w:t>):</w:t>
      </w:r>
      <w:r w:rsidRPr="009F2AB8">
        <w:t xml:space="preserve"> AWS WAF allows the creation of </w:t>
      </w:r>
      <w:proofErr w:type="spellStart"/>
      <w:r w:rsidRPr="009F2AB8">
        <w:t>WebACLs</w:t>
      </w:r>
      <w:proofErr w:type="spellEnd"/>
      <w:r w:rsidRPr="009F2AB8">
        <w:t>, enabling the application of security rules selectively to different parts of the application</w:t>
      </w:r>
      <w:r w:rsidR="0074309D" w:rsidRPr="009F2AB8">
        <w:rPr>
          <w:rStyle w:val="FootnoteReference"/>
        </w:rPr>
        <w:t>67</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2B94C8D0" w14:textId="77777777" w:rsidR="00A33D01" w:rsidRPr="009F2AB8" w:rsidRDefault="00A33D01" w:rsidP="00940829">
      <w:pPr>
        <w:pStyle w:val="NormalBPBHEB"/>
      </w:pPr>
      <w:r w:rsidRPr="009F2AB8">
        <w:t>AWS WAF serves a multitude of use cases, including:</w:t>
      </w:r>
    </w:p>
    <w:p w14:paraId="05E8A636" w14:textId="2EC59A41"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r w:rsidR="0074309D" w:rsidRPr="009F2AB8">
        <w:rPr>
          <w:rStyle w:val="FootnoteReference"/>
        </w:rPr>
        <w:footnoteReference w:id="70"/>
      </w:r>
      <w:r w:rsidRPr="009F2AB8">
        <w:t>.</w:t>
      </w:r>
    </w:p>
    <w:p w14:paraId="493D2681" w14:textId="6DBB7ECF"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r w:rsidR="0074309D" w:rsidRPr="009F2AB8">
        <w:rPr>
          <w:rStyle w:val="FootnoteReference"/>
        </w:rPr>
        <w:footnoteReference w:id="71"/>
      </w:r>
      <w:r w:rsidRPr="009F2AB8">
        <w:t>.</w:t>
      </w:r>
    </w:p>
    <w:p w14:paraId="49FB083E" w14:textId="4A92AF9E"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r w:rsidR="0074309D" w:rsidRPr="009F2AB8">
        <w:rPr>
          <w:rStyle w:val="FootnoteReference"/>
        </w:rPr>
        <w:footnoteReference w:id="72"/>
      </w:r>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1D1D8D5E" w14:textId="77777777" w:rsidR="00A33D01" w:rsidRPr="009F2AB8" w:rsidRDefault="00A33D01" w:rsidP="00940829">
      <w:pPr>
        <w:pStyle w:val="NormalBPBHEB"/>
      </w:pPr>
      <w:r w:rsidRPr="009F2AB8">
        <w:t>To maximize the benefits of AWS WAF, consider the following best practices:</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64810E12"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48" w:name="_Ref148534796"/>
      <w:r w:rsidR="0045397C" w:rsidRPr="009F2AB8">
        <w:rPr>
          <w:rStyle w:val="FootnoteReference"/>
        </w:rPr>
        <w:footnoteReference w:id="73"/>
      </w:r>
      <w:bookmarkEnd w:id="48"/>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34F07A55" w14:textId="27C0B540" w:rsidR="00A33D01" w:rsidRPr="009F2AB8" w:rsidRDefault="00A33D01" w:rsidP="00940829">
      <w:pPr>
        <w:pStyle w:val="NormalBPBHEB"/>
      </w:pPr>
      <w:r w:rsidRPr="009F2AB8">
        <w:t>To get started with AWS WAF, you can use the AWS Management Console or command-line tools to configure rules, conditions, and actions for your web application</w:t>
      </w:r>
      <w:r w:rsidR="00EE33D3" w:rsidRPr="009F2AB8">
        <w:rPr>
          <w:rStyle w:val="FootnoteReference"/>
        </w:rPr>
        <w:t>67</w:t>
      </w:r>
      <w:r w:rsidRPr="009F2AB8">
        <w:t>.</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650A48AE"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EE33D3" w:rsidRPr="009F2AB8">
        <w:rPr>
          <w:rStyle w:val="FootnoteReference"/>
        </w:rPr>
        <w:t>67</w:t>
      </w:r>
      <w:r w:rsidRPr="009F2AB8">
        <w:t>.</w:t>
      </w:r>
    </w:p>
    <w:p w14:paraId="6C28E039" w14:textId="1960B340" w:rsidR="00A33D01" w:rsidRPr="009F2AB8" w:rsidRDefault="00A33D01" w:rsidP="00940829">
      <w:pPr>
        <w:pStyle w:val="NormalBPBHEB"/>
        <w:numPr>
          <w:ilvl w:val="0"/>
          <w:numId w:val="138"/>
        </w:numPr>
      </w:pPr>
      <w:r w:rsidRPr="009F2AB8">
        <w:rPr>
          <w:b/>
          <w:bCs/>
        </w:rPr>
        <w:lastRenderedPageBreak/>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r w:rsidR="00EE33D3" w:rsidRPr="009F2AB8">
        <w:rPr>
          <w:rStyle w:val="FootnoteReference"/>
        </w:rPr>
        <w:t>73</w:t>
      </w:r>
      <w:r w:rsidRPr="009F2AB8">
        <w:t>.</w:t>
      </w:r>
    </w:p>
    <w:p w14:paraId="772EE1C4" w14:textId="778BF78D"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r w:rsidR="00EE33D3" w:rsidRPr="009F2AB8">
        <w:rPr>
          <w:rStyle w:val="FootnoteReference"/>
        </w:rPr>
        <w:footnoteReference w:id="74"/>
      </w:r>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2C6C688B"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r w:rsidR="007A4EF4" w:rsidRPr="009F2AB8">
        <w:rPr>
          <w:rStyle w:val="FootnoteReference"/>
        </w:rPr>
        <w:footnoteReference w:id="75"/>
      </w:r>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904C56F"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r w:rsidR="003E19C0" w:rsidRPr="009F2AB8">
        <w:rPr>
          <w:rStyle w:val="FootnoteReference"/>
        </w:rPr>
        <w:footnoteReference w:id="76"/>
      </w:r>
      <w:r w:rsidRPr="009F2AB8">
        <w:t xml:space="preserve">, to advanced threat detection tools like Amazon </w:t>
      </w:r>
      <w:proofErr w:type="spellStart"/>
      <w:r w:rsidRPr="009F2AB8">
        <w:t>GuardDuty</w:t>
      </w:r>
      <w:proofErr w:type="spellEnd"/>
      <w:r w:rsidR="003E19C0" w:rsidRPr="009F2AB8">
        <w:rPr>
          <w:rStyle w:val="FootnoteReference"/>
        </w:rPr>
        <w:footnoteReference w:id="77"/>
      </w:r>
      <w:r w:rsidRPr="009F2AB8">
        <w:t>, the AWS ecosystem equips businesses with an array of security resources. By designing their infrastructure and applications with security in mind, organizations can mitigate risks and protect their data from unauthorized access and breaches</w:t>
      </w:r>
      <w:r w:rsidR="003E19C0" w:rsidRPr="009F2AB8">
        <w:rPr>
          <w:rStyle w:val="FootnoteReference"/>
        </w:rPr>
        <w:footnoteReference w:id="78"/>
      </w:r>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178CD10E"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r w:rsidR="00B436C9" w:rsidRPr="009F2AB8">
        <w:rPr>
          <w:rStyle w:val="FootnoteReference"/>
        </w:rPr>
        <w:footnoteReference w:id="79"/>
      </w:r>
      <w:r w:rsidRPr="009F2AB8">
        <w:t>, to assist organizations in meeting their compliance requirements. These tools are pivotal in establishing the necessary controls and documentation to satisfy regulatory obligations and audits</w:t>
      </w:r>
      <w:r w:rsidR="00B436C9" w:rsidRPr="009F2AB8">
        <w:rPr>
          <w:rStyle w:val="FootnoteReference"/>
        </w:rPr>
        <w:footnoteReference w:id="80"/>
      </w:r>
      <w:r w:rsidRPr="009F2AB8">
        <w:t>.</w:t>
      </w:r>
    </w:p>
    <w:p w14:paraId="37EA8ACC" w14:textId="776BBA48" w:rsidR="00E34195" w:rsidRPr="009F2AB8" w:rsidRDefault="00E34195" w:rsidP="00940829">
      <w:pPr>
        <w:pStyle w:val="NormalBPBHEB"/>
      </w:pPr>
      <w:r w:rsidRPr="009F2AB8">
        <w:lastRenderedPageBreak/>
        <w:t>As the cloud computing landscape evolves, AWS continues to innovate security and compliance, providing its users with tools and best practices to stay one step ahead of emerging threats</w:t>
      </w:r>
      <w:r w:rsidR="00B436C9" w:rsidRPr="009F2AB8">
        <w:rPr>
          <w:rStyle w:val="FootnoteReference"/>
        </w:rPr>
        <w:footnoteReference w:id="81"/>
      </w:r>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37290" w14:textId="77777777" w:rsidR="005333C1" w:rsidRDefault="005333C1" w:rsidP="005935FF">
      <w:pPr>
        <w:spacing w:after="0" w:line="240" w:lineRule="auto"/>
      </w:pPr>
      <w:r>
        <w:separator/>
      </w:r>
    </w:p>
  </w:endnote>
  <w:endnote w:type="continuationSeparator" w:id="0">
    <w:p w14:paraId="3278866D" w14:textId="77777777" w:rsidR="005333C1" w:rsidRDefault="005333C1"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DDCCCB" w14:textId="77777777" w:rsidR="005333C1" w:rsidRDefault="005333C1" w:rsidP="005935FF">
      <w:pPr>
        <w:spacing w:after="0" w:line="240" w:lineRule="auto"/>
      </w:pPr>
      <w:r>
        <w:separator/>
      </w:r>
    </w:p>
  </w:footnote>
  <w:footnote w:type="continuationSeparator" w:id="0">
    <w:p w14:paraId="000A0AA3" w14:textId="77777777" w:rsidR="005333C1" w:rsidRDefault="005333C1"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proofErr w:type="gramStart"/>
      <w:r w:rsidRPr="006F304C">
        <w:t>re:Invent</w:t>
      </w:r>
      <w:proofErr w:type="spellEnd"/>
      <w:proofErr w:type="gram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proofErr w:type="gramStart"/>
      <w:r w:rsidRPr="002B35D0">
        <w:t>re:Invent</w:t>
      </w:r>
      <w:proofErr w:type="spellEnd"/>
      <w:proofErr w:type="gram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proofErr w:type="gramStart"/>
      <w:r w:rsidRPr="00C41444">
        <w:t>re:Invent</w:t>
      </w:r>
      <w:proofErr w:type="spellEnd"/>
      <w:proofErr w:type="gram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AWS 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&#13;&#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&#13;&#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D018D"/>
    <w:rsid w:val="000E0E0C"/>
    <w:rsid w:val="000E1AA5"/>
    <w:rsid w:val="000E4B0E"/>
    <w:rsid w:val="000E6636"/>
    <w:rsid w:val="000F0C23"/>
    <w:rsid w:val="000F0F88"/>
    <w:rsid w:val="000F363F"/>
    <w:rsid w:val="000F5C90"/>
    <w:rsid w:val="001001F4"/>
    <w:rsid w:val="001060F4"/>
    <w:rsid w:val="0011237F"/>
    <w:rsid w:val="00116168"/>
    <w:rsid w:val="001252AB"/>
    <w:rsid w:val="00126EC4"/>
    <w:rsid w:val="00127E61"/>
    <w:rsid w:val="00131F64"/>
    <w:rsid w:val="001347CC"/>
    <w:rsid w:val="001368FB"/>
    <w:rsid w:val="00143CEC"/>
    <w:rsid w:val="00150842"/>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52B94"/>
    <w:rsid w:val="0035533B"/>
    <w:rsid w:val="00360218"/>
    <w:rsid w:val="003605A2"/>
    <w:rsid w:val="003656F3"/>
    <w:rsid w:val="00365ECC"/>
    <w:rsid w:val="00373377"/>
    <w:rsid w:val="0038092E"/>
    <w:rsid w:val="00380C81"/>
    <w:rsid w:val="003937E1"/>
    <w:rsid w:val="003A2FA6"/>
    <w:rsid w:val="003A61A2"/>
    <w:rsid w:val="003B126B"/>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682D"/>
    <w:rsid w:val="003F7BA2"/>
    <w:rsid w:val="00400A01"/>
    <w:rsid w:val="00402BC9"/>
    <w:rsid w:val="00404952"/>
    <w:rsid w:val="00411F44"/>
    <w:rsid w:val="004146A6"/>
    <w:rsid w:val="00423768"/>
    <w:rsid w:val="004248E8"/>
    <w:rsid w:val="004273A6"/>
    <w:rsid w:val="0043287C"/>
    <w:rsid w:val="00435ABF"/>
    <w:rsid w:val="004409E5"/>
    <w:rsid w:val="00442263"/>
    <w:rsid w:val="004433F7"/>
    <w:rsid w:val="00444827"/>
    <w:rsid w:val="004462F1"/>
    <w:rsid w:val="00452028"/>
    <w:rsid w:val="0045397C"/>
    <w:rsid w:val="00455CEB"/>
    <w:rsid w:val="004618E2"/>
    <w:rsid w:val="0046775E"/>
    <w:rsid w:val="00470BA1"/>
    <w:rsid w:val="00481029"/>
    <w:rsid w:val="00481CDB"/>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333C1"/>
    <w:rsid w:val="00541A15"/>
    <w:rsid w:val="0054402C"/>
    <w:rsid w:val="00546C7A"/>
    <w:rsid w:val="0056102A"/>
    <w:rsid w:val="00565722"/>
    <w:rsid w:val="005672CA"/>
    <w:rsid w:val="00580B2B"/>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83B8B"/>
    <w:rsid w:val="00785096"/>
    <w:rsid w:val="00787948"/>
    <w:rsid w:val="0079768A"/>
    <w:rsid w:val="007A1806"/>
    <w:rsid w:val="007A4B7F"/>
    <w:rsid w:val="007A4EF4"/>
    <w:rsid w:val="007B4032"/>
    <w:rsid w:val="007B44C4"/>
    <w:rsid w:val="007C1E34"/>
    <w:rsid w:val="007C3D1C"/>
    <w:rsid w:val="007C6A6D"/>
    <w:rsid w:val="007D20A8"/>
    <w:rsid w:val="007E506F"/>
    <w:rsid w:val="007F20B5"/>
    <w:rsid w:val="007F4669"/>
    <w:rsid w:val="00805D85"/>
    <w:rsid w:val="0080603C"/>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42DA"/>
    <w:rsid w:val="00960463"/>
    <w:rsid w:val="009669BC"/>
    <w:rsid w:val="00970275"/>
    <w:rsid w:val="0097067F"/>
    <w:rsid w:val="00972DC4"/>
    <w:rsid w:val="00984627"/>
    <w:rsid w:val="00985571"/>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2AB8"/>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55808"/>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36AB0"/>
    <w:rsid w:val="00C41444"/>
    <w:rsid w:val="00C42F5A"/>
    <w:rsid w:val="00C51453"/>
    <w:rsid w:val="00C62DB6"/>
    <w:rsid w:val="00C64CC6"/>
    <w:rsid w:val="00C65EA1"/>
    <w:rsid w:val="00C72781"/>
    <w:rsid w:val="00C75632"/>
    <w:rsid w:val="00C82A81"/>
    <w:rsid w:val="00C86C59"/>
    <w:rsid w:val="00C87D35"/>
    <w:rsid w:val="00C91CD7"/>
    <w:rsid w:val="00C933DA"/>
    <w:rsid w:val="00C937E5"/>
    <w:rsid w:val="00C94B23"/>
    <w:rsid w:val="00CA0125"/>
    <w:rsid w:val="00CA174A"/>
    <w:rsid w:val="00CA3342"/>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14E4D"/>
    <w:rsid w:val="00E1602C"/>
    <w:rsid w:val="00E17736"/>
    <w:rsid w:val="00E2018F"/>
    <w:rsid w:val="00E20690"/>
    <w:rsid w:val="00E20F52"/>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ACB"/>
    <w:rsid w:val="00FB3533"/>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F5A9FE56-0065-42CC-B3B3-06F0D25E2886}"/>
</file>

<file path=docProps/app.xml><?xml version="1.0" encoding="utf-8"?>
<Properties xmlns="http://schemas.openxmlformats.org/officeDocument/2006/extended-properties" xmlns:vt="http://schemas.openxmlformats.org/officeDocument/2006/docPropsVTypes">
  <Template>Normal.dotm</Template>
  <TotalTime>1</TotalTime>
  <Pages>37</Pages>
  <Words>10418</Words>
  <Characters>59389</Characters>
  <Application>Microsoft Office Word</Application>
  <DocSecurity>0</DocSecurity>
  <Lines>494</Lines>
  <Paragraphs>1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3</cp:revision>
  <dcterms:created xsi:type="dcterms:W3CDTF">2024-08-04T15:13:00Z</dcterms:created>
  <dcterms:modified xsi:type="dcterms:W3CDTF">2024-08-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ies>
</file>